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FF0E5" w14:textId="2B3698D0" w:rsidR="00466BB5" w:rsidRDefault="00E24782">
      <w:r>
        <w:t>Multichess game</w:t>
      </w:r>
    </w:p>
    <w:p w14:paraId="7F2EE983" w14:textId="18AD1A9F" w:rsidR="00E24782" w:rsidRDefault="00E24782">
      <w:r>
        <w:t>Introduction</w:t>
      </w:r>
    </w:p>
    <w:p w14:paraId="43E2F4F7" w14:textId="5B883BC8" w:rsidR="00E24782" w:rsidRDefault="00E24782">
      <w:r>
        <w:rPr>
          <w:cs/>
        </w:rPr>
        <w:tab/>
      </w:r>
      <w:r>
        <w:rPr>
          <w:rFonts w:hint="cs"/>
          <w:cs/>
        </w:rPr>
        <w:t xml:space="preserve">เกมนี้ประกอบด้วย เกมหมากรุกสากลหลายประเภท ได้แก่ </w:t>
      </w:r>
      <w:r>
        <w:t xml:space="preserve">Normal, </w:t>
      </w:r>
      <w:r w:rsidRPr="00E24782">
        <w:rPr>
          <w:highlight w:val="yellow"/>
        </w:rPr>
        <w:t>Atomic, ….</w:t>
      </w:r>
      <w:r>
        <w:t xml:space="preserve">  </w:t>
      </w:r>
      <w:r>
        <w:rPr>
          <w:rFonts w:hint="cs"/>
          <w:cs/>
        </w:rPr>
        <w:t>โดยแต่ละประเภทจะมีกฎพื้นฐานเหมือนกัน แต่จะมีกฎกติกาพิเศษ................</w:t>
      </w:r>
    </w:p>
    <w:p w14:paraId="146A55CE" w14:textId="3366AF3A" w:rsidR="00E24782" w:rsidRDefault="00E24782">
      <w:r>
        <w:t>Rule</w:t>
      </w:r>
    </w:p>
    <w:p w14:paraId="22D7ED6B" w14:textId="77777777" w:rsidR="00317858" w:rsidRDefault="00E24782">
      <w:r>
        <w:tab/>
      </w:r>
      <w:r w:rsidR="00317858" w:rsidRPr="00317858">
        <w:t xml:space="preserve">Chess is a two-player strategy board game played on a checkered board with </w:t>
      </w:r>
      <w:r w:rsidR="00317858" w:rsidRPr="00317858">
        <w:rPr>
          <w:rFonts w:cs="Cordia New"/>
          <w:cs/>
        </w:rPr>
        <w:t xml:space="preserve">64 </w:t>
      </w:r>
      <w:r w:rsidR="00317858" w:rsidRPr="00317858">
        <w:t xml:space="preserve">squares arranged in an </w:t>
      </w:r>
      <w:r w:rsidR="00317858" w:rsidRPr="00317858">
        <w:rPr>
          <w:rFonts w:cs="Cordia New"/>
          <w:cs/>
        </w:rPr>
        <w:t>8</w:t>
      </w:r>
      <w:r w:rsidR="00317858" w:rsidRPr="00317858">
        <w:t>×</w:t>
      </w:r>
      <w:r w:rsidR="00317858" w:rsidRPr="00317858">
        <w:rPr>
          <w:rFonts w:cs="Cordia New"/>
          <w:cs/>
        </w:rPr>
        <w:t xml:space="preserve">8 </w:t>
      </w:r>
      <w:r w:rsidR="00317858" w:rsidRPr="00317858">
        <w:t>grid. The objective is to checkmate the opponent's king by placing it under an inescapable threat of capture.</w:t>
      </w:r>
    </w:p>
    <w:p w14:paraId="277DC13A" w14:textId="1BBAA5DC" w:rsidR="00405626" w:rsidRDefault="00405626"/>
    <w:p w14:paraId="12DF93DC" w14:textId="2CF6D7F5" w:rsidR="00317858" w:rsidRPr="00317858" w:rsidRDefault="00317858">
      <w:r w:rsidRPr="00317858">
        <w:t xml:space="preserve">Each player begins with </w:t>
      </w:r>
      <w:r w:rsidRPr="00317858">
        <w:rPr>
          <w:rFonts w:cs="Cordia New"/>
          <w:cs/>
        </w:rPr>
        <w:t xml:space="preserve">16 </w:t>
      </w:r>
      <w:r w:rsidRPr="00317858">
        <w:t>pieces: one king, one queen, two rooks, two knights, two bishops, and ei ght pawns.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856"/>
        <w:gridCol w:w="4179"/>
        <w:gridCol w:w="2250"/>
        <w:gridCol w:w="2160"/>
      </w:tblGrid>
      <w:tr w:rsidR="006623FC" w14:paraId="4D904041" w14:textId="2A5DD313" w:rsidTr="006623FC">
        <w:tc>
          <w:tcPr>
            <w:tcW w:w="856" w:type="dxa"/>
          </w:tcPr>
          <w:p w14:paraId="56F7B768" w14:textId="77777777" w:rsidR="006623FC" w:rsidRDefault="006623FC"/>
        </w:tc>
        <w:tc>
          <w:tcPr>
            <w:tcW w:w="4179" w:type="dxa"/>
          </w:tcPr>
          <w:p w14:paraId="7843FCC0" w14:textId="77777777" w:rsidR="006623FC" w:rsidRDefault="006623FC"/>
        </w:tc>
        <w:tc>
          <w:tcPr>
            <w:tcW w:w="2250" w:type="dxa"/>
          </w:tcPr>
          <w:p w14:paraId="49461D4C" w14:textId="01051146" w:rsidR="006623FC" w:rsidRDefault="006623FC">
            <w:pPr>
              <w:rPr>
                <w:cs/>
              </w:rPr>
            </w:pPr>
            <w:r>
              <w:rPr>
                <w:rFonts w:hint="cs"/>
                <w:cs/>
              </w:rPr>
              <w:t>ตัวอย่างเดิน</w:t>
            </w:r>
          </w:p>
        </w:tc>
        <w:tc>
          <w:tcPr>
            <w:tcW w:w="2160" w:type="dxa"/>
          </w:tcPr>
          <w:p w14:paraId="63444823" w14:textId="29983045" w:rsidR="006623FC" w:rsidRDefault="006623FC">
            <w:r>
              <w:rPr>
                <w:rFonts w:hint="cs"/>
                <w:cs/>
              </w:rPr>
              <w:t>ตัวอย่างกิน</w:t>
            </w:r>
          </w:p>
        </w:tc>
      </w:tr>
      <w:tr w:rsidR="006623FC" w14:paraId="0B4EC728" w14:textId="393665A5" w:rsidTr="006623FC">
        <w:tc>
          <w:tcPr>
            <w:tcW w:w="856" w:type="dxa"/>
          </w:tcPr>
          <w:p w14:paraId="31FDD9C7" w14:textId="64AD921E" w:rsidR="006623FC" w:rsidRDefault="006623FC">
            <w:r>
              <w:t>King</w:t>
            </w:r>
          </w:p>
        </w:tc>
        <w:tc>
          <w:tcPr>
            <w:tcW w:w="4179" w:type="dxa"/>
          </w:tcPr>
          <w:p w14:paraId="72986ACD" w14:textId="6FA6822D" w:rsidR="006623FC" w:rsidRDefault="006623FC">
            <w:pPr>
              <w:rPr>
                <w:cs/>
              </w:rPr>
            </w:pPr>
            <w:r>
              <w:t xml:space="preserve">A king moves 1 vacant square in any direction if it </w:t>
            </w:r>
            <w:r w:rsidRPr="00131FEA">
              <w:rPr>
                <w:rFonts w:hint="cs"/>
                <w:highlight w:val="yellow"/>
                <w:cs/>
              </w:rPr>
              <w:t>ไม่ถูกรุก</w:t>
            </w:r>
          </w:p>
        </w:tc>
        <w:tc>
          <w:tcPr>
            <w:tcW w:w="2250" w:type="dxa"/>
          </w:tcPr>
          <w:p w14:paraId="7B085497" w14:textId="77777777" w:rsidR="006623FC" w:rsidRDefault="006623FC"/>
        </w:tc>
        <w:tc>
          <w:tcPr>
            <w:tcW w:w="2160" w:type="dxa"/>
          </w:tcPr>
          <w:p w14:paraId="5C462D90" w14:textId="21DECA6C" w:rsidR="006623FC" w:rsidRDefault="006623FC"/>
        </w:tc>
      </w:tr>
      <w:tr w:rsidR="006623FC" w14:paraId="2E25968A" w14:textId="7A8202FB" w:rsidTr="006623FC">
        <w:tc>
          <w:tcPr>
            <w:tcW w:w="856" w:type="dxa"/>
          </w:tcPr>
          <w:p w14:paraId="683AF4D6" w14:textId="631FD506" w:rsidR="006623FC" w:rsidRDefault="006623FC">
            <w:r>
              <w:t>Queen</w:t>
            </w:r>
          </w:p>
        </w:tc>
        <w:tc>
          <w:tcPr>
            <w:tcW w:w="4179" w:type="dxa"/>
          </w:tcPr>
          <w:p w14:paraId="38CFB57F" w14:textId="1A735067" w:rsidR="006623FC" w:rsidRDefault="006623FC">
            <w:r>
              <w:t>A queen moves any vacant squares in any direction in a straight line.</w:t>
            </w:r>
          </w:p>
        </w:tc>
        <w:tc>
          <w:tcPr>
            <w:tcW w:w="2250" w:type="dxa"/>
          </w:tcPr>
          <w:p w14:paraId="2E268EBE" w14:textId="77777777" w:rsidR="006623FC" w:rsidRDefault="006623FC"/>
        </w:tc>
        <w:tc>
          <w:tcPr>
            <w:tcW w:w="2160" w:type="dxa"/>
          </w:tcPr>
          <w:p w14:paraId="1372975D" w14:textId="09A23060" w:rsidR="006623FC" w:rsidRDefault="006623FC"/>
        </w:tc>
      </w:tr>
      <w:tr w:rsidR="006623FC" w14:paraId="7830CBD2" w14:textId="288B4C06" w:rsidTr="006623FC">
        <w:tc>
          <w:tcPr>
            <w:tcW w:w="856" w:type="dxa"/>
          </w:tcPr>
          <w:p w14:paraId="730CF81B" w14:textId="46FB3291" w:rsidR="006623FC" w:rsidRDefault="006623FC">
            <w:r>
              <w:t>Rook</w:t>
            </w:r>
          </w:p>
        </w:tc>
        <w:tc>
          <w:tcPr>
            <w:tcW w:w="4179" w:type="dxa"/>
          </w:tcPr>
          <w:p w14:paraId="53972B0E" w14:textId="3CE90304" w:rsidR="006623FC" w:rsidRDefault="006623FC">
            <w:r>
              <w:t xml:space="preserve">A rook moves any vacant squares </w:t>
            </w:r>
            <w:r w:rsidRPr="00131FEA">
              <w:t>horizontal</w:t>
            </w:r>
            <w:r>
              <w:t>ly or vertically in a straight line.</w:t>
            </w:r>
          </w:p>
        </w:tc>
        <w:tc>
          <w:tcPr>
            <w:tcW w:w="2250" w:type="dxa"/>
          </w:tcPr>
          <w:p w14:paraId="4138CF4B" w14:textId="77777777" w:rsidR="006623FC" w:rsidRPr="006623FC" w:rsidRDefault="006623FC"/>
        </w:tc>
        <w:tc>
          <w:tcPr>
            <w:tcW w:w="2160" w:type="dxa"/>
          </w:tcPr>
          <w:p w14:paraId="695B8CAE" w14:textId="183EEDE3" w:rsidR="006623FC" w:rsidRDefault="006623FC"/>
        </w:tc>
      </w:tr>
      <w:tr w:rsidR="006623FC" w14:paraId="24B24EDC" w14:textId="597A23D3" w:rsidTr="006623FC">
        <w:tc>
          <w:tcPr>
            <w:tcW w:w="856" w:type="dxa"/>
          </w:tcPr>
          <w:p w14:paraId="0308249D" w14:textId="1E9E44BE" w:rsidR="006623FC" w:rsidRDefault="006623FC">
            <w:r>
              <w:t>Knight</w:t>
            </w:r>
          </w:p>
        </w:tc>
        <w:tc>
          <w:tcPr>
            <w:tcW w:w="4179" w:type="dxa"/>
          </w:tcPr>
          <w:p w14:paraId="6A714F1C" w14:textId="2326760C" w:rsidR="006623FC" w:rsidRDefault="006623FC">
            <w:r>
              <w:t>A knight moves from one corner to opposite corner in any 2x3 rectangle of squares.</w:t>
            </w:r>
          </w:p>
        </w:tc>
        <w:tc>
          <w:tcPr>
            <w:tcW w:w="2250" w:type="dxa"/>
          </w:tcPr>
          <w:p w14:paraId="1C746D81" w14:textId="77777777" w:rsidR="006623FC" w:rsidRDefault="006623FC"/>
        </w:tc>
        <w:tc>
          <w:tcPr>
            <w:tcW w:w="2160" w:type="dxa"/>
          </w:tcPr>
          <w:p w14:paraId="17F4C83B" w14:textId="3B754212" w:rsidR="006623FC" w:rsidRDefault="006623FC"/>
        </w:tc>
      </w:tr>
      <w:tr w:rsidR="006623FC" w14:paraId="1A456A8F" w14:textId="1F46ACC4" w:rsidTr="006623FC">
        <w:tc>
          <w:tcPr>
            <w:tcW w:w="856" w:type="dxa"/>
          </w:tcPr>
          <w:p w14:paraId="67881613" w14:textId="75DE9002" w:rsidR="006623FC" w:rsidRDefault="006623FC">
            <w:r>
              <w:t>Bishop</w:t>
            </w:r>
          </w:p>
        </w:tc>
        <w:tc>
          <w:tcPr>
            <w:tcW w:w="4179" w:type="dxa"/>
          </w:tcPr>
          <w:p w14:paraId="6AC3D408" w14:textId="1E2F0370" w:rsidR="006623FC" w:rsidRDefault="006623FC">
            <w:r>
              <w:t xml:space="preserve">A bishop </w:t>
            </w:r>
            <w:r w:rsidRPr="00131FEA">
              <w:t>move</w:t>
            </w:r>
            <w:r>
              <w:t>s</w:t>
            </w:r>
            <w:r w:rsidRPr="00131FEA">
              <w:t xml:space="preserve"> any number of vacant squares diagonally in a straight line</w:t>
            </w:r>
          </w:p>
        </w:tc>
        <w:tc>
          <w:tcPr>
            <w:tcW w:w="2250" w:type="dxa"/>
          </w:tcPr>
          <w:p w14:paraId="58955855" w14:textId="77777777" w:rsidR="006623FC" w:rsidRDefault="006623FC"/>
        </w:tc>
        <w:tc>
          <w:tcPr>
            <w:tcW w:w="2160" w:type="dxa"/>
          </w:tcPr>
          <w:p w14:paraId="75AA1DC8" w14:textId="3999B3D9" w:rsidR="006623FC" w:rsidRDefault="006623FC"/>
        </w:tc>
      </w:tr>
      <w:tr w:rsidR="006623FC" w14:paraId="4672F35E" w14:textId="4CB8FFA7" w:rsidTr="006623FC">
        <w:tc>
          <w:tcPr>
            <w:tcW w:w="856" w:type="dxa"/>
          </w:tcPr>
          <w:p w14:paraId="7415AED0" w14:textId="1568A7F7" w:rsidR="006623FC" w:rsidRDefault="006623FC">
            <w:r>
              <w:t>Pawn</w:t>
            </w:r>
          </w:p>
        </w:tc>
        <w:tc>
          <w:tcPr>
            <w:tcW w:w="4179" w:type="dxa"/>
          </w:tcPr>
          <w:p w14:paraId="7EE04A9C" w14:textId="15904484" w:rsidR="006623FC" w:rsidRDefault="006623FC">
            <w:r>
              <w:t xml:space="preserve">A pawn walks only one step forward. But in the first moves of pawn, it can walk one or two steps forward. It can eat when there is an enemy in </w:t>
            </w:r>
            <w:r w:rsidRPr="00AB5165">
              <w:t>one square diagonally</w:t>
            </w:r>
            <w:r>
              <w:t xml:space="preserve">. And when </w:t>
            </w:r>
            <w:r>
              <w:rPr>
                <w:rFonts w:hint="cs"/>
                <w:cs/>
              </w:rPr>
              <w:t xml:space="preserve">เดินไปจนสุด </w:t>
            </w:r>
            <w:r>
              <w:t>player can change from pawn to queen, rook, bishop or knight.</w:t>
            </w:r>
          </w:p>
        </w:tc>
        <w:tc>
          <w:tcPr>
            <w:tcW w:w="2250" w:type="dxa"/>
          </w:tcPr>
          <w:p w14:paraId="398FBC62" w14:textId="49CE894B" w:rsidR="006623FC" w:rsidRDefault="006623FC"/>
        </w:tc>
        <w:tc>
          <w:tcPr>
            <w:tcW w:w="2160" w:type="dxa"/>
          </w:tcPr>
          <w:p w14:paraId="7D9B35FC" w14:textId="746AA02C" w:rsidR="006623FC" w:rsidRDefault="006623FC"/>
        </w:tc>
      </w:tr>
    </w:tbl>
    <w:p w14:paraId="6BD17C9C" w14:textId="4B28CFC3" w:rsidR="00405626" w:rsidRDefault="00405626" w:rsidP="00AB5165"/>
    <w:p w14:paraId="77B74046" w14:textId="0B56A4B7" w:rsidR="00AB5165" w:rsidRDefault="006623FC" w:rsidP="00AB5165">
      <w:pPr>
        <w:rPr>
          <w:cs/>
        </w:rPr>
      </w:pPr>
      <w:r>
        <w:rPr>
          <w:rFonts w:hint="cs"/>
          <w:cs/>
        </w:rPr>
        <w:t xml:space="preserve">สามารถ </w:t>
      </w:r>
      <w:r>
        <w:t xml:space="preserve">setup </w:t>
      </w:r>
      <w:r>
        <w:rPr>
          <w:rFonts w:hint="cs"/>
          <w:cs/>
        </w:rPr>
        <w:t>ได้ดังภาพ</w:t>
      </w:r>
    </w:p>
    <w:p w14:paraId="19C1543E" w14:textId="15F9C006" w:rsidR="00405626" w:rsidRDefault="00317858">
      <w:r>
        <w:rPr>
          <w:rFonts w:hint="cs"/>
          <w:noProof/>
          <w:lang w:val="th-TH"/>
        </w:rPr>
        <w:lastRenderedPageBreak/>
        <mc:AlternateContent>
          <mc:Choice Requires="wps">
            <w:drawing>
              <wp:inline distT="0" distB="0" distL="0" distR="0" wp14:anchorId="0BC83D60" wp14:editId="671880CB">
                <wp:extent cx="2118511" cy="1800583"/>
                <wp:effectExtent l="0" t="0" r="15240" b="28575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8511" cy="18005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4FA15C" w14:textId="3C423193" w:rsidR="005C6990" w:rsidRDefault="005C6990" w:rsidP="006623FC">
                            <w:pPr>
                              <w:jc w:val="center"/>
                            </w:pPr>
                            <w:r>
                              <w:t>set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BC83D60" id="Rectangle 1" o:spid="_x0000_s1026" style="width:166.8pt;height:14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" fillcolor="#4472c4 [3204]" strokecolor="#1f3763 [1604]" strokeweight="1pt">
                <v:textbox>
                  <w:txbxContent>
                    <w:p w14:paraId="214FA15C" w14:textId="3C423193" w:rsidR="005C6990" w:rsidRDefault="005C6990" w:rsidP="006623FC">
                      <w:pPr>
                        <w:jc w:val="center"/>
                      </w:pPr>
                      <w:r>
                        <w:t>setup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9485ADB" w14:textId="1A4E66A9" w:rsidR="006623FC" w:rsidRDefault="006623FC">
      <w:r>
        <w:t>Special rule</w:t>
      </w:r>
    </w:p>
    <w:p w14:paraId="4CC528BA" w14:textId="56CB09F4" w:rsidR="006623FC" w:rsidRDefault="006623FC" w:rsidP="006623FC">
      <w:pPr>
        <w:pStyle w:val="ListParagraph"/>
        <w:numPr>
          <w:ilvl w:val="0"/>
          <w:numId w:val="2"/>
        </w:numPr>
      </w:pPr>
      <w:r>
        <w:t>Castling</w:t>
      </w:r>
    </w:p>
    <w:p w14:paraId="0EF3C368" w14:textId="5AA14AED" w:rsidR="006623FC" w:rsidRDefault="006623FC" w:rsidP="006623FC">
      <w:pPr>
        <w:pStyle w:val="ListParagraph"/>
        <w:numPr>
          <w:ilvl w:val="0"/>
          <w:numId w:val="2"/>
        </w:numPr>
      </w:pPr>
      <w:r>
        <w:t>En passant</w:t>
      </w:r>
    </w:p>
    <w:p w14:paraId="78C4512B" w14:textId="2AF47665" w:rsidR="006623FC" w:rsidRDefault="006623FC" w:rsidP="006623FC">
      <w:r>
        <w:t>How to end t</w:t>
      </w:r>
      <w:r w:rsidR="001D0B33">
        <w:t>he</w:t>
      </w:r>
      <w:r>
        <w:t xml:space="preserve"> game</w:t>
      </w:r>
    </w:p>
    <w:p w14:paraId="7084B3C1" w14:textId="0EA42D52" w:rsidR="006623FC" w:rsidRDefault="001F22B9" w:rsidP="001F22B9">
      <w:pPr>
        <w:pStyle w:val="ListParagraph"/>
        <w:numPr>
          <w:ilvl w:val="0"/>
          <w:numId w:val="3"/>
        </w:numPr>
      </w:pPr>
      <w:r>
        <w:t>Checkmate</w:t>
      </w:r>
    </w:p>
    <w:p w14:paraId="2B97ACDD" w14:textId="52FA9ACB" w:rsidR="00855E41" w:rsidRDefault="001F22B9" w:rsidP="00855E41">
      <w:pPr>
        <w:pStyle w:val="ListParagraph"/>
        <w:numPr>
          <w:ilvl w:val="0"/>
          <w:numId w:val="3"/>
        </w:numPr>
      </w:pPr>
      <w:r>
        <w:t>Draw</w:t>
      </w:r>
    </w:p>
    <w:p w14:paraId="4FD11BC3" w14:textId="1D5CB656" w:rsidR="00855E41" w:rsidRDefault="00855E41" w:rsidP="00855E41">
      <w:r w:rsidRPr="00855E41">
        <w:t>1 Package application</w:t>
      </w:r>
    </w:p>
    <w:p w14:paraId="08CBCF19" w14:textId="0103F9F1" w:rsidR="00855E41" w:rsidRDefault="00855E41" w:rsidP="00855E41">
      <w:r w:rsidRPr="00855E41">
        <w:t>1.1 Class AppManager</w:t>
      </w:r>
    </w:p>
    <w:p w14:paraId="2CA017F7" w14:textId="474AC43F" w:rsidR="00855E41" w:rsidRDefault="00855E41" w:rsidP="00855E41">
      <w:r>
        <w:tab/>
      </w:r>
      <w:r w:rsidRPr="00855E41">
        <w:rPr>
          <w:rFonts w:cs="Cordia New"/>
          <w:cs/>
        </w:rPr>
        <w:t>ควบคุมการทำงานของแอพ เป็นตัวกลางในการเรียกใช้งานคลาสต่าง ๆ</w:t>
      </w:r>
    </w:p>
    <w:p w14:paraId="1A57700B" w14:textId="1EAA36F2" w:rsidR="00855E41" w:rsidRDefault="00855E41" w:rsidP="00855E41">
      <w:r w:rsidRPr="00855E41"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855E41" w:rsidRPr="00855E41" w14:paraId="72BE9C37" w14:textId="77777777" w:rsidTr="00855E41">
        <w:trPr>
          <w:trHeight w:val="315"/>
        </w:trPr>
        <w:tc>
          <w:tcPr>
            <w:tcW w:w="4106" w:type="dxa"/>
            <w:hideMark/>
          </w:tcPr>
          <w:p w14:paraId="5735B58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Stage stage</w:t>
            </w:r>
          </w:p>
        </w:tc>
        <w:tc>
          <w:tcPr>
            <w:tcW w:w="5245" w:type="dxa"/>
            <w:hideMark/>
          </w:tcPr>
          <w:p w14:paraId="42813AE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tag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จา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ain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ภาย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AppManager</w:t>
            </w:r>
          </w:p>
        </w:tc>
      </w:tr>
      <w:tr w:rsidR="00855E41" w:rsidRPr="00855E41" w14:paraId="7B58F2FD" w14:textId="77777777" w:rsidTr="00855E41">
        <w:trPr>
          <w:trHeight w:val="315"/>
        </w:trPr>
        <w:tc>
          <w:tcPr>
            <w:tcW w:w="4106" w:type="dxa"/>
            <w:hideMark/>
          </w:tcPr>
          <w:p w14:paraId="157BEF6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Scene scene</w:t>
            </w:r>
          </w:p>
        </w:tc>
        <w:tc>
          <w:tcPr>
            <w:tcW w:w="5245" w:type="dxa"/>
            <w:hideMark/>
          </w:tcPr>
          <w:p w14:paraId="4E9D15C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ce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จา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ain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ภาย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AppManager</w:t>
            </w:r>
          </w:p>
        </w:tc>
      </w:tr>
      <w:tr w:rsidR="00855E41" w:rsidRPr="00855E41" w14:paraId="2E9A4935" w14:textId="77777777" w:rsidTr="00855E41">
        <w:trPr>
          <w:trHeight w:val="315"/>
        </w:trPr>
        <w:tc>
          <w:tcPr>
            <w:tcW w:w="4106" w:type="dxa"/>
            <w:hideMark/>
          </w:tcPr>
          <w:p w14:paraId="1E6EDE9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MenuPane menuPane</w:t>
            </w:r>
          </w:p>
        </w:tc>
        <w:tc>
          <w:tcPr>
            <w:tcW w:w="5245" w:type="dxa"/>
            <w:hideMark/>
          </w:tcPr>
          <w:p w14:paraId="1E5E9C2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enu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14FF0E20" w14:textId="77777777" w:rsidTr="00855E41">
        <w:trPr>
          <w:trHeight w:val="315"/>
        </w:trPr>
        <w:tc>
          <w:tcPr>
            <w:tcW w:w="4106" w:type="dxa"/>
            <w:hideMark/>
          </w:tcPr>
          <w:p w14:paraId="6FF74E71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SettingMenu settingMenu</w:t>
            </w:r>
          </w:p>
        </w:tc>
        <w:tc>
          <w:tcPr>
            <w:tcW w:w="5245" w:type="dxa"/>
            <w:hideMark/>
          </w:tcPr>
          <w:p w14:paraId="7D893D3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tingMenu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61EF652C" w14:textId="77777777" w:rsidTr="00855E41">
        <w:trPr>
          <w:trHeight w:val="315"/>
        </w:trPr>
        <w:tc>
          <w:tcPr>
            <w:tcW w:w="4106" w:type="dxa"/>
            <w:hideMark/>
          </w:tcPr>
          <w:p w14:paraId="17CDA7B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SelectModePane selectModePane</w:t>
            </w:r>
          </w:p>
        </w:tc>
        <w:tc>
          <w:tcPr>
            <w:tcW w:w="5245" w:type="dxa"/>
            <w:hideMark/>
          </w:tcPr>
          <w:p w14:paraId="47A6B80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lectMode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74EAE6DF" w14:textId="77777777" w:rsidTr="00855E41">
        <w:trPr>
          <w:trHeight w:val="315"/>
        </w:trPr>
        <w:tc>
          <w:tcPr>
            <w:tcW w:w="4106" w:type="dxa"/>
            <w:hideMark/>
          </w:tcPr>
          <w:p w14:paraId="3809276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TimeSelectPane timeSelectPane</w:t>
            </w:r>
          </w:p>
        </w:tc>
        <w:tc>
          <w:tcPr>
            <w:tcW w:w="5245" w:type="dxa"/>
            <w:hideMark/>
          </w:tcPr>
          <w:p w14:paraId="5239226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imeSelect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722EF795" w14:textId="77777777" w:rsidTr="00855E41">
        <w:trPr>
          <w:trHeight w:val="315"/>
        </w:trPr>
        <w:tc>
          <w:tcPr>
            <w:tcW w:w="4106" w:type="dxa"/>
            <w:hideMark/>
          </w:tcPr>
          <w:p w14:paraId="72A7DE1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GamePane gamePane</w:t>
            </w:r>
          </w:p>
        </w:tc>
        <w:tc>
          <w:tcPr>
            <w:tcW w:w="5245" w:type="dxa"/>
            <w:hideMark/>
          </w:tcPr>
          <w:p w14:paraId="2CFFF38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ame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61969C5C" w14:textId="77777777" w:rsidTr="00855E41">
        <w:trPr>
          <w:trHeight w:val="315"/>
        </w:trPr>
        <w:tc>
          <w:tcPr>
            <w:tcW w:w="4106" w:type="dxa"/>
            <w:hideMark/>
          </w:tcPr>
          <w:p w14:paraId="0EDCF20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BoardPane boardPane</w:t>
            </w:r>
          </w:p>
        </w:tc>
        <w:tc>
          <w:tcPr>
            <w:tcW w:w="5245" w:type="dxa"/>
            <w:hideMark/>
          </w:tcPr>
          <w:p w14:paraId="4D3E141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63DB6247" w14:textId="77777777" w:rsidTr="00855E41">
        <w:trPr>
          <w:trHeight w:val="315"/>
        </w:trPr>
        <w:tc>
          <w:tcPr>
            <w:tcW w:w="4106" w:type="dxa"/>
            <w:hideMark/>
          </w:tcPr>
          <w:p w14:paraId="69F970F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PromotionPane promotionPane</w:t>
            </w:r>
          </w:p>
        </w:tc>
        <w:tc>
          <w:tcPr>
            <w:tcW w:w="5245" w:type="dxa"/>
            <w:hideMark/>
          </w:tcPr>
          <w:p w14:paraId="217014D1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promotion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35AB2602" w14:textId="77777777" w:rsidTr="00855E41">
        <w:trPr>
          <w:trHeight w:val="315"/>
        </w:trPr>
        <w:tc>
          <w:tcPr>
            <w:tcW w:w="4106" w:type="dxa"/>
            <w:hideMark/>
          </w:tcPr>
          <w:p w14:paraId="72561B2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SettingPane setting</w:t>
            </w:r>
          </w:p>
        </w:tc>
        <w:tc>
          <w:tcPr>
            <w:tcW w:w="5245" w:type="dxa"/>
            <w:hideMark/>
          </w:tcPr>
          <w:p w14:paraId="6C5C8D71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ting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5EDFD0AE" w14:textId="77777777" w:rsidTr="00855E41">
        <w:trPr>
          <w:trHeight w:val="315"/>
        </w:trPr>
        <w:tc>
          <w:tcPr>
            <w:tcW w:w="4106" w:type="dxa"/>
            <w:hideMark/>
          </w:tcPr>
          <w:p w14:paraId="01DDDB3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String gameType</w:t>
            </w:r>
          </w:p>
        </w:tc>
        <w:tc>
          <w:tcPr>
            <w:tcW w:w="5245" w:type="dxa"/>
            <w:hideMark/>
          </w:tcPr>
          <w:p w14:paraId="37309C1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ameTyp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4A6C814D" w14:textId="77777777" w:rsidTr="00855E41">
        <w:trPr>
          <w:trHeight w:val="315"/>
        </w:trPr>
        <w:tc>
          <w:tcPr>
            <w:tcW w:w="4106" w:type="dxa"/>
            <w:hideMark/>
          </w:tcPr>
          <w:p w14:paraId="4B557CE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int spareTime</w:t>
            </w:r>
          </w:p>
        </w:tc>
        <w:tc>
          <w:tcPr>
            <w:tcW w:w="5245" w:type="dxa"/>
            <w:hideMark/>
          </w:tcPr>
          <w:p w14:paraId="29A56DA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pareTim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1E5FC03B" w14:textId="77777777" w:rsidTr="00855E41">
        <w:trPr>
          <w:trHeight w:val="315"/>
        </w:trPr>
        <w:tc>
          <w:tcPr>
            <w:tcW w:w="4106" w:type="dxa"/>
            <w:hideMark/>
          </w:tcPr>
          <w:p w14:paraId="3FA9347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PlayerStatusDisplay whiteDisplay</w:t>
            </w:r>
          </w:p>
        </w:tc>
        <w:tc>
          <w:tcPr>
            <w:tcW w:w="5245" w:type="dxa"/>
            <w:hideMark/>
          </w:tcPr>
          <w:p w14:paraId="594DF29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whiteStatusDisplay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4C1C9601" w14:textId="77777777" w:rsidTr="00855E41">
        <w:trPr>
          <w:trHeight w:val="315"/>
        </w:trPr>
        <w:tc>
          <w:tcPr>
            <w:tcW w:w="4106" w:type="dxa"/>
            <w:hideMark/>
          </w:tcPr>
          <w:p w14:paraId="5A5E4E3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PlayerStatusDisplay blackDisplay</w:t>
            </w:r>
          </w:p>
        </w:tc>
        <w:tc>
          <w:tcPr>
            <w:tcW w:w="5245" w:type="dxa"/>
            <w:hideMark/>
          </w:tcPr>
          <w:p w14:paraId="6EEB18A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lackStatusDisplay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การเรียก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as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อื่น ๆ</w:t>
            </w:r>
          </w:p>
        </w:tc>
      </w:tr>
      <w:tr w:rsidR="00855E41" w:rsidRPr="00855E41" w14:paraId="38E2547D" w14:textId="77777777" w:rsidTr="00855E41">
        <w:trPr>
          <w:trHeight w:val="315"/>
        </w:trPr>
        <w:tc>
          <w:tcPr>
            <w:tcW w:w="4106" w:type="dxa"/>
            <w:hideMark/>
          </w:tcPr>
          <w:p w14:paraId="7FB3832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boolean rotateStatus</w:t>
            </w:r>
          </w:p>
        </w:tc>
        <w:tc>
          <w:tcPr>
            <w:tcW w:w="5245" w:type="dxa"/>
            <w:hideMark/>
          </w:tcPr>
          <w:p w14:paraId="24BB1A0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rotate statu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ข้ในการ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rotate board</w:t>
            </w:r>
          </w:p>
        </w:tc>
      </w:tr>
      <w:tr w:rsidR="00855E41" w:rsidRPr="00855E41" w14:paraId="0CEB3AF9" w14:textId="77777777" w:rsidTr="00855E41">
        <w:trPr>
          <w:trHeight w:val="315"/>
        </w:trPr>
        <w:tc>
          <w:tcPr>
            <w:tcW w:w="4106" w:type="dxa"/>
            <w:hideMark/>
          </w:tcPr>
          <w:p w14:paraId="5DCFFFF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Canvas transitionCanvas</w:t>
            </w:r>
          </w:p>
        </w:tc>
        <w:tc>
          <w:tcPr>
            <w:tcW w:w="5245" w:type="dxa"/>
            <w:hideMark/>
          </w:tcPr>
          <w:p w14:paraId="0F9CC98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เก็บ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 canva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ี่ใช้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startAnimation()</w:t>
            </w:r>
          </w:p>
        </w:tc>
      </w:tr>
    </w:tbl>
    <w:p w14:paraId="2361231F" w14:textId="45AC111D" w:rsidR="00855E41" w:rsidRDefault="00855E41" w:rsidP="00855E41"/>
    <w:p w14:paraId="751956D4" w14:textId="1FA3653F" w:rsidR="00855E41" w:rsidRDefault="00855E41" w:rsidP="00855E41">
      <w:r>
        <w:lastRenderedPageBreak/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62"/>
        <w:gridCol w:w="3588"/>
      </w:tblGrid>
      <w:tr w:rsidR="00855E41" w:rsidRPr="00855E41" w14:paraId="52EEC9BF" w14:textId="77777777" w:rsidTr="00855E41">
        <w:trPr>
          <w:trHeight w:val="315"/>
        </w:trPr>
        <w:tc>
          <w:tcPr>
            <w:tcW w:w="0" w:type="auto"/>
            <w:hideMark/>
          </w:tcPr>
          <w:p w14:paraId="7438D25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howMenu()</w:t>
            </w:r>
          </w:p>
        </w:tc>
        <w:tc>
          <w:tcPr>
            <w:tcW w:w="0" w:type="auto"/>
            <w:hideMark/>
          </w:tcPr>
          <w:p w14:paraId="42EB2B7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scene roo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enu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แสดงหน้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enu</w:t>
            </w:r>
          </w:p>
        </w:tc>
      </w:tr>
      <w:tr w:rsidR="00855E41" w:rsidRPr="00855E41" w14:paraId="5A3C8BDD" w14:textId="77777777" w:rsidTr="00855E41">
        <w:trPr>
          <w:trHeight w:val="315"/>
        </w:trPr>
        <w:tc>
          <w:tcPr>
            <w:tcW w:w="0" w:type="auto"/>
            <w:hideMark/>
          </w:tcPr>
          <w:p w14:paraId="2DBE7E9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hidePromotion()</w:t>
            </w:r>
          </w:p>
        </w:tc>
        <w:tc>
          <w:tcPr>
            <w:tcW w:w="0" w:type="auto"/>
            <w:hideMark/>
          </w:tcPr>
          <w:p w14:paraId="000BA81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hidePromotionPane()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romotionPane</w:t>
            </w:r>
          </w:p>
        </w:tc>
      </w:tr>
      <w:tr w:rsidR="00855E41" w:rsidRPr="00855E41" w14:paraId="0CDFDFB3" w14:textId="77777777" w:rsidTr="00855E41">
        <w:trPr>
          <w:trHeight w:val="315"/>
        </w:trPr>
        <w:tc>
          <w:tcPr>
            <w:tcW w:w="0" w:type="auto"/>
            <w:hideMark/>
          </w:tcPr>
          <w:p w14:paraId="5FCE93B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howPromotion()</w:t>
            </w:r>
          </w:p>
        </w:tc>
        <w:tc>
          <w:tcPr>
            <w:tcW w:w="0" w:type="auto"/>
            <w:hideMark/>
          </w:tcPr>
          <w:p w14:paraId="1306F48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howPromotionPane()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romotionPane</w:t>
            </w:r>
          </w:p>
        </w:tc>
      </w:tr>
      <w:tr w:rsidR="00855E41" w:rsidRPr="00855E41" w14:paraId="05ACB10D" w14:textId="77777777" w:rsidTr="00855E41">
        <w:trPr>
          <w:trHeight w:val="315"/>
        </w:trPr>
        <w:tc>
          <w:tcPr>
            <w:tcW w:w="0" w:type="auto"/>
            <w:hideMark/>
          </w:tcPr>
          <w:p w14:paraId="039584C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howSettingMenu()</w:t>
            </w:r>
          </w:p>
        </w:tc>
        <w:tc>
          <w:tcPr>
            <w:tcW w:w="0" w:type="auto"/>
            <w:hideMark/>
          </w:tcPr>
          <w:p w14:paraId="1A13D3A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scene roo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tingMenu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แสดงหน้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setting</w:t>
            </w:r>
          </w:p>
        </w:tc>
      </w:tr>
      <w:tr w:rsidR="00855E41" w:rsidRPr="00855E41" w14:paraId="654A8653" w14:textId="77777777" w:rsidTr="00855E41">
        <w:trPr>
          <w:trHeight w:val="315"/>
        </w:trPr>
        <w:tc>
          <w:tcPr>
            <w:tcW w:w="0" w:type="auto"/>
            <w:hideMark/>
          </w:tcPr>
          <w:p w14:paraId="4D10F65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howSelectMode()</w:t>
            </w:r>
          </w:p>
        </w:tc>
        <w:tc>
          <w:tcPr>
            <w:tcW w:w="0" w:type="auto"/>
            <w:hideMark/>
          </w:tcPr>
          <w:p w14:paraId="1EC777C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scene roo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lectMode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แสดงหน้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select mode</w:t>
            </w:r>
          </w:p>
        </w:tc>
      </w:tr>
      <w:tr w:rsidR="00855E41" w:rsidRPr="00855E41" w14:paraId="4917895D" w14:textId="77777777" w:rsidTr="00855E41">
        <w:trPr>
          <w:trHeight w:val="315"/>
        </w:trPr>
        <w:tc>
          <w:tcPr>
            <w:tcW w:w="0" w:type="auto"/>
            <w:hideMark/>
          </w:tcPr>
          <w:p w14:paraId="770FFC1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howTimeSelect()</w:t>
            </w:r>
          </w:p>
        </w:tc>
        <w:tc>
          <w:tcPr>
            <w:tcW w:w="0" w:type="auto"/>
            <w:hideMark/>
          </w:tcPr>
          <w:p w14:paraId="3B47B5D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scene roo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imeSelect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แสดงหน้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ime select</w:t>
            </w:r>
          </w:p>
        </w:tc>
      </w:tr>
      <w:tr w:rsidR="00855E41" w:rsidRPr="00855E41" w14:paraId="6F2BC335" w14:textId="77777777" w:rsidTr="00855E41">
        <w:trPr>
          <w:trHeight w:val="315"/>
        </w:trPr>
        <w:tc>
          <w:tcPr>
            <w:tcW w:w="0" w:type="auto"/>
            <w:hideMark/>
          </w:tcPr>
          <w:p w14:paraId="26FD9E9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howGamePane()</w:t>
            </w:r>
          </w:p>
        </w:tc>
        <w:tc>
          <w:tcPr>
            <w:tcW w:w="0" w:type="auto"/>
            <w:hideMark/>
          </w:tcPr>
          <w:p w14:paraId="6AB9A64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scene roo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ame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เพื่อแสดงหน้าเล่นเกม</w:t>
            </w:r>
          </w:p>
        </w:tc>
      </w:tr>
      <w:tr w:rsidR="00855E41" w:rsidRPr="00855E41" w14:paraId="78AF0A25" w14:textId="77777777" w:rsidTr="00855E41">
        <w:trPr>
          <w:trHeight w:val="315"/>
        </w:trPr>
        <w:tc>
          <w:tcPr>
            <w:tcW w:w="0" w:type="auto"/>
            <w:hideMark/>
          </w:tcPr>
          <w:p w14:paraId="7CECBFE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etPromotionListener(String text)</w:t>
            </w:r>
          </w:p>
        </w:tc>
        <w:tc>
          <w:tcPr>
            <w:tcW w:w="0" w:type="auto"/>
            <w:hideMark/>
          </w:tcPr>
          <w:p w14:paraId="218B50F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promotion()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listen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romotion button</w:t>
            </w:r>
          </w:p>
        </w:tc>
      </w:tr>
      <w:tr w:rsidR="00855E41" w:rsidRPr="00855E41" w14:paraId="28B0D1A3" w14:textId="77777777" w:rsidTr="00855E41">
        <w:trPr>
          <w:trHeight w:val="315"/>
        </w:trPr>
        <w:tc>
          <w:tcPr>
            <w:tcW w:w="0" w:type="auto"/>
            <w:hideMark/>
          </w:tcPr>
          <w:p w14:paraId="6E25208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displayMessage(String message)</w:t>
            </w:r>
          </w:p>
        </w:tc>
        <w:tc>
          <w:tcPr>
            <w:tcW w:w="0" w:type="auto"/>
            <w:hideMark/>
          </w:tcPr>
          <w:p w14:paraId="215DDB3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ปลี่ย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display messag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onsol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ตอนเล่นเกม</w:t>
            </w:r>
          </w:p>
        </w:tc>
      </w:tr>
      <w:tr w:rsidR="00855E41" w:rsidRPr="00855E41" w14:paraId="13D6F656" w14:textId="77777777" w:rsidTr="00855E41">
        <w:trPr>
          <w:trHeight w:val="315"/>
        </w:trPr>
        <w:tc>
          <w:tcPr>
            <w:tcW w:w="0" w:type="auto"/>
            <w:hideMark/>
          </w:tcPr>
          <w:p w14:paraId="2267143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rotateBoard()</w:t>
            </w:r>
          </w:p>
        </w:tc>
        <w:tc>
          <w:tcPr>
            <w:tcW w:w="0" w:type="auto"/>
            <w:hideMark/>
          </w:tcPr>
          <w:p w14:paraId="677F25B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ethod rotateBoard()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boardPane</w:t>
            </w:r>
          </w:p>
        </w:tc>
      </w:tr>
      <w:tr w:rsidR="00855E41" w:rsidRPr="00855E41" w14:paraId="3EE05ABB" w14:textId="77777777" w:rsidTr="00855E41">
        <w:trPr>
          <w:trHeight w:val="315"/>
        </w:trPr>
        <w:tc>
          <w:tcPr>
            <w:tcW w:w="0" w:type="auto"/>
            <w:hideMark/>
          </w:tcPr>
          <w:p w14:paraId="38B509B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etSliderStyle()</w:t>
            </w:r>
          </w:p>
        </w:tc>
        <w:tc>
          <w:tcPr>
            <w:tcW w:w="0" w:type="auto"/>
            <w:hideMark/>
          </w:tcPr>
          <w:p w14:paraId="1441E44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slider styl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อนเข้าหน้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setting menu</w:t>
            </w:r>
          </w:p>
        </w:tc>
      </w:tr>
      <w:tr w:rsidR="00855E41" w:rsidRPr="00855E41" w14:paraId="7D82D126" w14:textId="77777777" w:rsidTr="00855E41">
        <w:trPr>
          <w:trHeight w:val="315"/>
        </w:trPr>
        <w:tc>
          <w:tcPr>
            <w:tcW w:w="0" w:type="auto"/>
            <w:hideMark/>
          </w:tcPr>
          <w:p w14:paraId="40057BF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topTimer()</w:t>
            </w:r>
          </w:p>
        </w:tc>
        <w:tc>
          <w:tcPr>
            <w:tcW w:w="0" w:type="auto"/>
            <w:hideMark/>
          </w:tcPr>
          <w:p w14:paraId="2D71B03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ยุด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im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ของทั้งสองฝั่ง</w:t>
            </w:r>
          </w:p>
        </w:tc>
      </w:tr>
      <w:tr w:rsidR="00855E41" w:rsidRPr="00855E41" w14:paraId="47EA2368" w14:textId="77777777" w:rsidTr="00855E41">
        <w:trPr>
          <w:trHeight w:val="315"/>
        </w:trPr>
        <w:tc>
          <w:tcPr>
            <w:tcW w:w="0" w:type="auto"/>
            <w:hideMark/>
          </w:tcPr>
          <w:p w14:paraId="1E9E997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tartAnimation(Point start, Point end, Entity entity)</w:t>
            </w:r>
          </w:p>
        </w:tc>
        <w:tc>
          <w:tcPr>
            <w:tcW w:w="0" w:type="auto"/>
            <w:hideMark/>
          </w:tcPr>
          <w:p w14:paraId="45722B0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สด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animation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การขยับของตัวหมาก</w:t>
            </w:r>
          </w:p>
        </w:tc>
      </w:tr>
      <w:tr w:rsidR="00855E41" w:rsidRPr="00855E41" w14:paraId="6168224C" w14:textId="77777777" w:rsidTr="00855E41">
        <w:trPr>
          <w:trHeight w:val="315"/>
        </w:trPr>
        <w:tc>
          <w:tcPr>
            <w:tcW w:w="0" w:type="auto"/>
            <w:hideMark/>
          </w:tcPr>
          <w:p w14:paraId="7C5D218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tartCastlingAnimation(Point startKing, Point endKing, Entity king, Point startRook, Point endRook, Entity rook)</w:t>
            </w:r>
          </w:p>
        </w:tc>
        <w:tc>
          <w:tcPr>
            <w:tcW w:w="0" w:type="auto"/>
            <w:hideMark/>
          </w:tcPr>
          <w:p w14:paraId="1BDBFC3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สด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animation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การ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castling</w:t>
            </w:r>
          </w:p>
        </w:tc>
      </w:tr>
      <w:tr w:rsidR="00855E41" w:rsidRPr="00855E41" w14:paraId="5276550C" w14:textId="77777777" w:rsidTr="00855E41">
        <w:trPr>
          <w:trHeight w:val="315"/>
        </w:trPr>
        <w:tc>
          <w:tcPr>
            <w:tcW w:w="0" w:type="auto"/>
            <w:hideMark/>
          </w:tcPr>
          <w:p w14:paraId="72F8A6A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removeTransitionCanvas()</w:t>
            </w:r>
          </w:p>
        </w:tc>
        <w:tc>
          <w:tcPr>
            <w:tcW w:w="0" w:type="auto"/>
            <w:hideMark/>
          </w:tcPr>
          <w:p w14:paraId="481E6E3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ล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anva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ี่เกิดจากการแสด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animation</w:t>
            </w:r>
          </w:p>
        </w:tc>
      </w:tr>
      <w:tr w:rsidR="00855E41" w:rsidRPr="00855E41" w14:paraId="6C45FCAD" w14:textId="77777777" w:rsidTr="00855E41">
        <w:trPr>
          <w:trHeight w:val="315"/>
        </w:trPr>
        <w:tc>
          <w:tcPr>
            <w:tcW w:w="0" w:type="auto"/>
            <w:hideMark/>
          </w:tcPr>
          <w:p w14:paraId="20A981E1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updateSettingMenu()</w:t>
            </w:r>
          </w:p>
        </w:tc>
        <w:tc>
          <w:tcPr>
            <w:tcW w:w="0" w:type="auto"/>
            <w:hideMark/>
          </w:tcPr>
          <w:p w14:paraId="21E86A6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update setting menu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paramet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SoundManager</w:t>
            </w:r>
          </w:p>
        </w:tc>
      </w:tr>
      <w:tr w:rsidR="00855E41" w:rsidRPr="00855E41" w14:paraId="5CE7E4BB" w14:textId="77777777" w:rsidTr="00855E41">
        <w:trPr>
          <w:trHeight w:val="315"/>
        </w:trPr>
        <w:tc>
          <w:tcPr>
            <w:tcW w:w="0" w:type="auto"/>
            <w:hideMark/>
          </w:tcPr>
          <w:p w14:paraId="53FB793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etters and getters for each field as needed</w:t>
            </w:r>
          </w:p>
        </w:tc>
        <w:tc>
          <w:tcPr>
            <w:tcW w:w="0" w:type="auto"/>
            <w:hideMark/>
          </w:tcPr>
          <w:p w14:paraId="7165793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</w:tr>
    </w:tbl>
    <w:p w14:paraId="7FC6F77B" w14:textId="7EA5F848" w:rsidR="00855E41" w:rsidRDefault="00855E41" w:rsidP="00855E41"/>
    <w:p w14:paraId="4032EC40" w14:textId="44303067" w:rsidR="00855E41" w:rsidRDefault="00855E41" w:rsidP="00855E41">
      <w:r w:rsidRPr="00855E41">
        <w:t>1.2 Class Main extends Application</w:t>
      </w:r>
    </w:p>
    <w:p w14:paraId="07BDCB8B" w14:textId="6652FF73" w:rsidR="00855E41" w:rsidRDefault="00855E41" w:rsidP="00855E41">
      <w:r>
        <w:tab/>
      </w:r>
      <w:r w:rsidRPr="00855E41">
        <w:rPr>
          <w:rFonts w:cs="Cordia New"/>
          <w:cs/>
        </w:rPr>
        <w:t>ใช้สำหรับการรันแอพ</w:t>
      </w:r>
    </w:p>
    <w:p w14:paraId="762AA10B" w14:textId="5C73B72B" w:rsidR="00855E41" w:rsidRDefault="00855E41" w:rsidP="00855E41">
      <w: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855E41" w:rsidRPr="00855E41" w14:paraId="786FA5BB" w14:textId="77777777" w:rsidTr="00855E41">
        <w:trPr>
          <w:trHeight w:val="315"/>
        </w:trPr>
        <w:tc>
          <w:tcPr>
            <w:tcW w:w="4531" w:type="dxa"/>
            <w:hideMark/>
          </w:tcPr>
          <w:p w14:paraId="362DE72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start(Stage primaryStage)</w:t>
            </w:r>
          </w:p>
        </w:tc>
        <w:tc>
          <w:tcPr>
            <w:tcW w:w="4820" w:type="dxa"/>
            <w:hideMark/>
          </w:tcPr>
          <w:p w14:paraId="1A0978E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ค่าเริ่มต้นต่าง ๆ สำหรับการรันแอพ</w:t>
            </w:r>
          </w:p>
        </w:tc>
      </w:tr>
      <w:tr w:rsidR="00855E41" w:rsidRPr="00855E41" w14:paraId="16C6AB6C" w14:textId="77777777" w:rsidTr="00855E41">
        <w:trPr>
          <w:trHeight w:val="315"/>
        </w:trPr>
        <w:tc>
          <w:tcPr>
            <w:tcW w:w="4531" w:type="dxa"/>
            <w:hideMark/>
          </w:tcPr>
          <w:p w14:paraId="6E35EE2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main(String[] args)</w:t>
            </w:r>
          </w:p>
        </w:tc>
        <w:tc>
          <w:tcPr>
            <w:tcW w:w="4820" w:type="dxa"/>
            <w:hideMark/>
          </w:tcPr>
          <w:p w14:paraId="25FDDAF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An entry point of the application</w:t>
            </w:r>
          </w:p>
        </w:tc>
      </w:tr>
    </w:tbl>
    <w:p w14:paraId="5E46DE83" w14:textId="7F36D5A4" w:rsidR="00855E41" w:rsidRDefault="00855E41" w:rsidP="00855E41"/>
    <w:p w14:paraId="77E16C5C" w14:textId="1E06EB40" w:rsidR="00855E41" w:rsidRDefault="00855E41" w:rsidP="00855E41"/>
    <w:p w14:paraId="36B62896" w14:textId="77777777" w:rsidR="005C6990" w:rsidRDefault="005C6990" w:rsidP="00855E41"/>
    <w:p w14:paraId="7C39CE77" w14:textId="77777777" w:rsidR="005C6990" w:rsidRDefault="005C6990" w:rsidP="00855E41"/>
    <w:p w14:paraId="0A7BCA66" w14:textId="053FD0CC" w:rsidR="00855E41" w:rsidRDefault="00855E41" w:rsidP="00855E41">
      <w:r w:rsidRPr="00855E41">
        <w:lastRenderedPageBreak/>
        <w:t>1.3 Class SoundManager</w:t>
      </w:r>
    </w:p>
    <w:p w14:paraId="0B5B0CCF" w14:textId="5ED25819" w:rsidR="00855E41" w:rsidRDefault="00855E41" w:rsidP="00855E41">
      <w:r>
        <w:tab/>
      </w:r>
      <w:r w:rsidRPr="00855E41">
        <w:rPr>
          <w:rFonts w:cs="Cordia New"/>
          <w:cs/>
        </w:rPr>
        <w:t>ควบคุมเสียงทั้งหมดในแอพ</w:t>
      </w:r>
    </w:p>
    <w:p w14:paraId="468A91AC" w14:textId="1B2A39B3" w:rsidR="00855E41" w:rsidRDefault="00855E41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964"/>
        <w:gridCol w:w="5387"/>
      </w:tblGrid>
      <w:tr w:rsidR="00855E41" w:rsidRPr="00855E41" w14:paraId="2BD363D2" w14:textId="77777777" w:rsidTr="00855E41">
        <w:trPr>
          <w:trHeight w:val="315"/>
        </w:trPr>
        <w:tc>
          <w:tcPr>
            <w:tcW w:w="3964" w:type="dxa"/>
            <w:hideMark/>
          </w:tcPr>
          <w:p w14:paraId="3DAE72C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MediaPlayer clickingSound</w:t>
            </w:r>
          </w:p>
        </w:tc>
        <w:tc>
          <w:tcPr>
            <w:tcW w:w="5387" w:type="dxa"/>
            <w:hideMark/>
          </w:tcPr>
          <w:p w14:paraId="6876ACE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สีย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click mouse</w:t>
            </w:r>
          </w:p>
        </w:tc>
      </w:tr>
      <w:tr w:rsidR="00855E41" w:rsidRPr="00855E41" w14:paraId="0900B8E1" w14:textId="77777777" w:rsidTr="00855E41">
        <w:trPr>
          <w:trHeight w:val="315"/>
        </w:trPr>
        <w:tc>
          <w:tcPr>
            <w:tcW w:w="3964" w:type="dxa"/>
            <w:hideMark/>
          </w:tcPr>
          <w:p w14:paraId="67A9439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MediaPlayer bgm</w:t>
            </w:r>
          </w:p>
        </w:tc>
        <w:tc>
          <w:tcPr>
            <w:tcW w:w="5387" w:type="dxa"/>
            <w:hideMark/>
          </w:tcPr>
          <w:p w14:paraId="6392923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ackground music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ำหรับหน้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enu</w:t>
            </w:r>
          </w:p>
        </w:tc>
      </w:tr>
      <w:tr w:rsidR="00855E41" w:rsidRPr="00855E41" w14:paraId="4EA78D8E" w14:textId="77777777" w:rsidTr="00855E41">
        <w:trPr>
          <w:trHeight w:val="315"/>
        </w:trPr>
        <w:tc>
          <w:tcPr>
            <w:tcW w:w="3964" w:type="dxa"/>
            <w:hideMark/>
          </w:tcPr>
          <w:p w14:paraId="7BC1423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MediaPlayer clockTick</w:t>
            </w:r>
          </w:p>
        </w:tc>
        <w:tc>
          <w:tcPr>
            <w:tcW w:w="5387" w:type="dxa"/>
            <w:hideMark/>
          </w:tcPr>
          <w:p w14:paraId="4017085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เสียงนาฬิกานับถอยหลังตอนที่เวลาใกล้หมด</w:t>
            </w:r>
          </w:p>
        </w:tc>
      </w:tr>
      <w:tr w:rsidR="00855E41" w:rsidRPr="00855E41" w14:paraId="59207D57" w14:textId="77777777" w:rsidTr="00855E41">
        <w:trPr>
          <w:trHeight w:val="315"/>
        </w:trPr>
        <w:tc>
          <w:tcPr>
            <w:tcW w:w="3964" w:type="dxa"/>
            <w:hideMark/>
          </w:tcPr>
          <w:p w14:paraId="0CEE50E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MediaPlayer wrongSelected</w:t>
            </w:r>
          </w:p>
        </w:tc>
        <w:tc>
          <w:tcPr>
            <w:tcW w:w="5387" w:type="dxa"/>
            <w:hideMark/>
          </w:tcPr>
          <w:p w14:paraId="2DA2C9B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สียงเตือนตอนที่เลือกตัวหมากฝั่งตรงข้ามหรือไม่ยอมเลือกตัว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romotion</w:t>
            </w:r>
          </w:p>
        </w:tc>
      </w:tr>
      <w:tr w:rsidR="00855E41" w:rsidRPr="00855E41" w14:paraId="18C886CD" w14:textId="77777777" w:rsidTr="00855E41">
        <w:trPr>
          <w:trHeight w:val="315"/>
        </w:trPr>
        <w:tc>
          <w:tcPr>
            <w:tcW w:w="3964" w:type="dxa"/>
            <w:hideMark/>
          </w:tcPr>
          <w:p w14:paraId="4E755DF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MediaPlayer promotionSound</w:t>
            </w:r>
          </w:p>
        </w:tc>
        <w:tc>
          <w:tcPr>
            <w:tcW w:w="5387" w:type="dxa"/>
            <w:hideMark/>
          </w:tcPr>
          <w:p w14:paraId="07A324D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ound effec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ลังจากกดเลือกตัว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romotion</w:t>
            </w:r>
          </w:p>
        </w:tc>
      </w:tr>
      <w:tr w:rsidR="00855E41" w:rsidRPr="00855E41" w14:paraId="390C9AA7" w14:textId="77777777" w:rsidTr="00855E41">
        <w:trPr>
          <w:trHeight w:val="315"/>
        </w:trPr>
        <w:tc>
          <w:tcPr>
            <w:tcW w:w="3964" w:type="dxa"/>
            <w:hideMark/>
          </w:tcPr>
          <w:p w14:paraId="5FE8194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MediaPlayer winning</w:t>
            </w:r>
          </w:p>
        </w:tc>
        <w:tc>
          <w:tcPr>
            <w:tcW w:w="5387" w:type="dxa"/>
            <w:hideMark/>
          </w:tcPr>
          <w:p w14:paraId="661E721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ound effec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ตอนจบเกม ไม่ว่าจะชนะหรือเสมอ</w:t>
            </w:r>
          </w:p>
        </w:tc>
      </w:tr>
      <w:tr w:rsidR="00855E41" w:rsidRPr="00855E41" w14:paraId="64DC14CF" w14:textId="77777777" w:rsidTr="00855E41">
        <w:trPr>
          <w:trHeight w:val="315"/>
        </w:trPr>
        <w:tc>
          <w:tcPr>
            <w:tcW w:w="3964" w:type="dxa"/>
            <w:hideMark/>
          </w:tcPr>
          <w:p w14:paraId="3395C38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- boolean soundEffectStatus</w:t>
            </w:r>
          </w:p>
        </w:tc>
        <w:tc>
          <w:tcPr>
            <w:tcW w:w="5387" w:type="dxa"/>
            <w:hideMark/>
          </w:tcPr>
          <w:p w14:paraId="137AB0C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tatus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ound effec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ว่าจะให้เล่นเสียงเอฟเฟคไหม</w:t>
            </w:r>
          </w:p>
        </w:tc>
      </w:tr>
    </w:tbl>
    <w:p w14:paraId="1F2402D4" w14:textId="1F0D190C" w:rsidR="00855E41" w:rsidRDefault="00855E41" w:rsidP="00855E41"/>
    <w:p w14:paraId="5486A492" w14:textId="393A0CFB" w:rsidR="00855E41" w:rsidRDefault="00855E41" w:rsidP="00855E41">
      <w: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310"/>
        <w:gridCol w:w="5041"/>
      </w:tblGrid>
      <w:tr w:rsidR="00855E41" w:rsidRPr="00855E41" w14:paraId="5CD3CBFC" w14:textId="77777777" w:rsidTr="00855E41">
        <w:trPr>
          <w:trHeight w:val="315"/>
        </w:trPr>
        <w:tc>
          <w:tcPr>
            <w:tcW w:w="0" w:type="auto"/>
            <w:hideMark/>
          </w:tcPr>
          <w:p w14:paraId="4B7F49E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playClickingSound()</w:t>
            </w:r>
          </w:p>
        </w:tc>
        <w:tc>
          <w:tcPr>
            <w:tcW w:w="5041" w:type="dxa"/>
            <w:hideMark/>
          </w:tcPr>
          <w:p w14:paraId="6D43CB1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ล่นเสียงคลิกเมาส์โดย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hread</w:t>
            </w:r>
          </w:p>
        </w:tc>
      </w:tr>
      <w:tr w:rsidR="00855E41" w:rsidRPr="00855E41" w14:paraId="3F439D4C" w14:textId="77777777" w:rsidTr="00855E41">
        <w:trPr>
          <w:trHeight w:val="315"/>
        </w:trPr>
        <w:tc>
          <w:tcPr>
            <w:tcW w:w="0" w:type="auto"/>
            <w:hideMark/>
          </w:tcPr>
          <w:p w14:paraId="4445621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playWrongSelected()</w:t>
            </w:r>
          </w:p>
        </w:tc>
        <w:tc>
          <w:tcPr>
            <w:tcW w:w="5041" w:type="dxa"/>
            <w:hideMark/>
          </w:tcPr>
          <w:p w14:paraId="34D089C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ล่นเสีย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wrong selected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โดย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hread</w:t>
            </w:r>
          </w:p>
        </w:tc>
      </w:tr>
      <w:tr w:rsidR="00855E41" w:rsidRPr="00855E41" w14:paraId="6E110D8B" w14:textId="77777777" w:rsidTr="00855E41">
        <w:trPr>
          <w:trHeight w:val="315"/>
        </w:trPr>
        <w:tc>
          <w:tcPr>
            <w:tcW w:w="0" w:type="auto"/>
            <w:hideMark/>
          </w:tcPr>
          <w:p w14:paraId="1FF630F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playPromotionSound()</w:t>
            </w:r>
          </w:p>
        </w:tc>
        <w:tc>
          <w:tcPr>
            <w:tcW w:w="5041" w:type="dxa"/>
            <w:hideMark/>
          </w:tcPr>
          <w:p w14:paraId="42C08091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ล่นเสีย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promotion sound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โดย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hread</w:t>
            </w:r>
          </w:p>
        </w:tc>
      </w:tr>
      <w:tr w:rsidR="00855E41" w:rsidRPr="00855E41" w14:paraId="3A9F7F31" w14:textId="77777777" w:rsidTr="00855E41">
        <w:trPr>
          <w:trHeight w:val="315"/>
        </w:trPr>
        <w:tc>
          <w:tcPr>
            <w:tcW w:w="0" w:type="auto"/>
            <w:hideMark/>
          </w:tcPr>
          <w:p w14:paraId="1F4189A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playMenuBgm()</w:t>
            </w:r>
          </w:p>
        </w:tc>
        <w:tc>
          <w:tcPr>
            <w:tcW w:w="5041" w:type="dxa"/>
            <w:hideMark/>
          </w:tcPr>
          <w:p w14:paraId="304AA4C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ล่นเสีย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enu bgm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บบวนลูป โดย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hread</w:t>
            </w:r>
          </w:p>
        </w:tc>
      </w:tr>
      <w:tr w:rsidR="00855E41" w:rsidRPr="00855E41" w14:paraId="74D45223" w14:textId="77777777" w:rsidTr="00855E41">
        <w:trPr>
          <w:trHeight w:val="315"/>
        </w:trPr>
        <w:tc>
          <w:tcPr>
            <w:tcW w:w="0" w:type="auto"/>
            <w:hideMark/>
          </w:tcPr>
          <w:p w14:paraId="13DF570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topMenuBgm()</w:t>
            </w:r>
          </w:p>
        </w:tc>
        <w:tc>
          <w:tcPr>
            <w:tcW w:w="5041" w:type="dxa"/>
            <w:hideMark/>
          </w:tcPr>
          <w:p w14:paraId="7A1AE51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ยุดการเล่นสีย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bgm</w:t>
            </w:r>
          </w:p>
        </w:tc>
      </w:tr>
      <w:tr w:rsidR="00855E41" w:rsidRPr="00855E41" w14:paraId="6BCF6799" w14:textId="77777777" w:rsidTr="00855E41">
        <w:trPr>
          <w:trHeight w:val="315"/>
        </w:trPr>
        <w:tc>
          <w:tcPr>
            <w:tcW w:w="0" w:type="auto"/>
            <w:hideMark/>
          </w:tcPr>
          <w:p w14:paraId="1060095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playClockTick()</w:t>
            </w:r>
          </w:p>
        </w:tc>
        <w:tc>
          <w:tcPr>
            <w:tcW w:w="5041" w:type="dxa"/>
            <w:hideMark/>
          </w:tcPr>
          <w:p w14:paraId="4F54305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ล่นเสียงนาฬิกาจับเวลา โดย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hread</w:t>
            </w:r>
          </w:p>
        </w:tc>
      </w:tr>
      <w:tr w:rsidR="00855E41" w:rsidRPr="00855E41" w14:paraId="0094133F" w14:textId="77777777" w:rsidTr="00855E41">
        <w:trPr>
          <w:trHeight w:val="315"/>
        </w:trPr>
        <w:tc>
          <w:tcPr>
            <w:tcW w:w="0" w:type="auto"/>
            <w:hideMark/>
          </w:tcPr>
          <w:p w14:paraId="0EC64B4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stopClockTick()</w:t>
            </w:r>
          </w:p>
        </w:tc>
        <w:tc>
          <w:tcPr>
            <w:tcW w:w="5041" w:type="dxa"/>
            <w:hideMark/>
          </w:tcPr>
          <w:p w14:paraId="6843800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หยุยุดเสียงนาฬิกาจับเวลา</w:t>
            </w:r>
          </w:p>
        </w:tc>
      </w:tr>
      <w:tr w:rsidR="00855E41" w:rsidRPr="00855E41" w14:paraId="34879AC3" w14:textId="77777777" w:rsidTr="00855E41">
        <w:trPr>
          <w:trHeight w:val="315"/>
        </w:trPr>
        <w:tc>
          <w:tcPr>
            <w:tcW w:w="0" w:type="auto"/>
            <w:hideMark/>
          </w:tcPr>
          <w:p w14:paraId="4BB304E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void playWinningSound()</w:t>
            </w:r>
          </w:p>
        </w:tc>
        <w:tc>
          <w:tcPr>
            <w:tcW w:w="5041" w:type="dxa"/>
            <w:hideMark/>
          </w:tcPr>
          <w:p w14:paraId="2DD08B9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ล่นเสียงตอนจบเกมโดย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hread</w:t>
            </w:r>
          </w:p>
        </w:tc>
      </w:tr>
      <w:tr w:rsidR="00855E41" w:rsidRPr="00855E41" w14:paraId="6AED3B2B" w14:textId="77777777" w:rsidTr="00855E41">
        <w:trPr>
          <w:trHeight w:val="408"/>
        </w:trPr>
        <w:tc>
          <w:tcPr>
            <w:tcW w:w="0" w:type="auto"/>
            <w:vMerge w:val="restart"/>
            <w:hideMark/>
          </w:tcPr>
          <w:p w14:paraId="5148F731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double getMenuBgmVolume()</w:t>
            </w: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br/>
              <w:t>+ void setMenuBgmVolume(double volume)</w:t>
            </w:r>
          </w:p>
        </w:tc>
        <w:tc>
          <w:tcPr>
            <w:tcW w:w="5041" w:type="dxa"/>
            <w:vMerge w:val="restart"/>
            <w:hideMark/>
          </w:tcPr>
          <w:p w14:paraId="773FF02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etter/sett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bgm</w:t>
            </w:r>
          </w:p>
        </w:tc>
      </w:tr>
      <w:tr w:rsidR="00855E41" w:rsidRPr="00855E41" w14:paraId="6D237B87" w14:textId="77777777" w:rsidTr="00855E41">
        <w:trPr>
          <w:trHeight w:val="408"/>
        </w:trPr>
        <w:tc>
          <w:tcPr>
            <w:tcW w:w="0" w:type="auto"/>
            <w:vMerge/>
            <w:hideMark/>
          </w:tcPr>
          <w:p w14:paraId="2A03DE9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717E944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55E41" w:rsidRPr="00855E41" w14:paraId="3EEE0BF5" w14:textId="77777777" w:rsidTr="00855E41">
        <w:trPr>
          <w:trHeight w:val="408"/>
        </w:trPr>
        <w:tc>
          <w:tcPr>
            <w:tcW w:w="0" w:type="auto"/>
            <w:vMerge w:val="restart"/>
            <w:hideMark/>
          </w:tcPr>
          <w:p w14:paraId="0546D31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double getSoundEffectVolume()</w:t>
            </w: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br/>
              <w:t>+ setSoundEffectVolume(double volume)</w:t>
            </w:r>
          </w:p>
        </w:tc>
        <w:tc>
          <w:tcPr>
            <w:tcW w:w="5041" w:type="dxa"/>
            <w:vMerge w:val="restart"/>
            <w:hideMark/>
          </w:tcPr>
          <w:p w14:paraId="091D0CA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etter/setter volum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lickingSound, clockTick, wrongSelected,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>promtionSound, winning</w:t>
            </w:r>
          </w:p>
        </w:tc>
      </w:tr>
      <w:tr w:rsidR="00855E41" w:rsidRPr="00855E41" w14:paraId="3DC89CA5" w14:textId="77777777" w:rsidTr="00855E41">
        <w:trPr>
          <w:trHeight w:val="408"/>
        </w:trPr>
        <w:tc>
          <w:tcPr>
            <w:tcW w:w="0" w:type="auto"/>
            <w:vMerge/>
            <w:hideMark/>
          </w:tcPr>
          <w:p w14:paraId="4D4D908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33AE01F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55E41" w:rsidRPr="00855E41" w14:paraId="483DB66F" w14:textId="77777777" w:rsidTr="00855E41">
        <w:trPr>
          <w:trHeight w:val="408"/>
        </w:trPr>
        <w:tc>
          <w:tcPr>
            <w:tcW w:w="0" w:type="auto"/>
            <w:vMerge w:val="restart"/>
            <w:hideMark/>
          </w:tcPr>
          <w:p w14:paraId="542E385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boolean getSoundEffectStatus()</w:t>
            </w:r>
            <w:r w:rsidRPr="00855E41">
              <w:rPr>
                <w:rFonts w:ascii="Arial" w:eastAsia="Times New Roman" w:hAnsi="Arial" w:cs="Arial"/>
                <w:sz w:val="20"/>
                <w:szCs w:val="20"/>
                <w:u w:val="single"/>
              </w:rPr>
              <w:br/>
              <w:t>+ setSoundEffectStatus(boolean soundEffectStatus)</w:t>
            </w:r>
          </w:p>
        </w:tc>
        <w:tc>
          <w:tcPr>
            <w:tcW w:w="5041" w:type="dxa"/>
            <w:vMerge w:val="restart"/>
            <w:hideMark/>
          </w:tcPr>
          <w:p w14:paraId="0C351A2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etter/sett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soundEffectStatus</w:t>
            </w:r>
          </w:p>
        </w:tc>
      </w:tr>
      <w:tr w:rsidR="00855E41" w:rsidRPr="00855E41" w14:paraId="6FA6A8A1" w14:textId="77777777" w:rsidTr="00855E41">
        <w:trPr>
          <w:trHeight w:val="408"/>
        </w:trPr>
        <w:tc>
          <w:tcPr>
            <w:tcW w:w="0" w:type="auto"/>
            <w:vMerge/>
            <w:hideMark/>
          </w:tcPr>
          <w:p w14:paraId="028C8F8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656AE14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233CD00" w14:textId="1E904111" w:rsidR="00855E41" w:rsidRDefault="00855E41" w:rsidP="00855E41"/>
    <w:p w14:paraId="1F1CF801" w14:textId="40848C07" w:rsidR="00855E41" w:rsidRDefault="00855E41" w:rsidP="00855E41">
      <w:r>
        <w:t>2</w:t>
      </w:r>
      <w:r w:rsidRPr="00855E41">
        <w:t xml:space="preserve"> Package application.board</w:t>
      </w:r>
    </w:p>
    <w:p w14:paraId="37FCCC33" w14:textId="46CF6E14" w:rsidR="00855E41" w:rsidRDefault="00855E41" w:rsidP="00855E41">
      <w:r>
        <w:t>2</w:t>
      </w:r>
      <w:r w:rsidRPr="00855E41">
        <w:t>.1 Class BoardCell extends Pane</w:t>
      </w:r>
    </w:p>
    <w:p w14:paraId="1EBEC30B" w14:textId="353FA3AA" w:rsidR="00855E41" w:rsidRDefault="00855E41" w:rsidP="00855E41">
      <w:r>
        <w:tab/>
      </w:r>
      <w:r w:rsidRPr="00855E41">
        <w:rPr>
          <w:rFonts w:cs="Cordia New"/>
          <w:cs/>
        </w:rPr>
        <w:t>ช่องแต่ละช่องในตารางหมากรุก</w:t>
      </w:r>
    </w:p>
    <w:p w14:paraId="657682F4" w14:textId="129A760C" w:rsidR="00855E41" w:rsidRDefault="00855E41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248"/>
        <w:gridCol w:w="5103"/>
      </w:tblGrid>
      <w:tr w:rsidR="00855E41" w:rsidRPr="00855E41" w14:paraId="4A301EC6" w14:textId="77777777" w:rsidTr="00855E41">
        <w:trPr>
          <w:trHeight w:val="315"/>
        </w:trPr>
        <w:tc>
          <w:tcPr>
            <w:tcW w:w="4248" w:type="dxa"/>
            <w:hideMark/>
          </w:tcPr>
          <w:p w14:paraId="49156EE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Cell myCell</w:t>
            </w:r>
          </w:p>
        </w:tc>
        <w:tc>
          <w:tcPr>
            <w:tcW w:w="5103" w:type="dxa"/>
            <w:hideMark/>
          </w:tcPr>
          <w:p w14:paraId="564C5A4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ื่อนำค่าจา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มาใช้ในกาารแสดงผล</w:t>
            </w:r>
          </w:p>
        </w:tc>
      </w:tr>
      <w:tr w:rsidR="00855E41" w:rsidRPr="00855E41" w14:paraId="62C83C24" w14:textId="77777777" w:rsidTr="00855E41">
        <w:trPr>
          <w:trHeight w:val="315"/>
        </w:trPr>
        <w:tc>
          <w:tcPr>
            <w:tcW w:w="4248" w:type="dxa"/>
            <w:hideMark/>
          </w:tcPr>
          <w:p w14:paraId="3319689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Point p</w:t>
            </w:r>
          </w:p>
        </w:tc>
        <w:tc>
          <w:tcPr>
            <w:tcW w:w="5103" w:type="dxa"/>
            <w:hideMark/>
          </w:tcPr>
          <w:p w14:paraId="70CF7BA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ตำแหน่งพิกัด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แต่ละอัน</w:t>
            </w:r>
          </w:p>
        </w:tc>
      </w:tr>
      <w:tr w:rsidR="00855E41" w:rsidRPr="00855E41" w14:paraId="296ED635" w14:textId="77777777" w:rsidTr="00855E41">
        <w:trPr>
          <w:trHeight w:val="315"/>
        </w:trPr>
        <w:tc>
          <w:tcPr>
            <w:tcW w:w="4248" w:type="dxa"/>
            <w:hideMark/>
          </w:tcPr>
          <w:p w14:paraId="36B8160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- Color color</w:t>
            </w:r>
          </w:p>
        </w:tc>
        <w:tc>
          <w:tcPr>
            <w:tcW w:w="5103" w:type="dxa"/>
            <w:hideMark/>
          </w:tcPr>
          <w:p w14:paraId="4F3117E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ีพื้นหลัง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BoardCell</w:t>
            </w:r>
          </w:p>
        </w:tc>
      </w:tr>
      <w:tr w:rsidR="00855E41" w:rsidRPr="00855E41" w14:paraId="1F9B52B8" w14:textId="77777777" w:rsidTr="00855E41">
        <w:trPr>
          <w:trHeight w:val="315"/>
        </w:trPr>
        <w:tc>
          <w:tcPr>
            <w:tcW w:w="4248" w:type="dxa"/>
            <w:hideMark/>
          </w:tcPr>
          <w:p w14:paraId="1C1C683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boolean isClicked</w:t>
            </w:r>
          </w:p>
        </w:tc>
        <w:tc>
          <w:tcPr>
            <w:tcW w:w="5103" w:type="dxa"/>
            <w:hideMark/>
          </w:tcPr>
          <w:p w14:paraId="08D6482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ที่ถูกคลิกมีตัวหมากอยู่</w:t>
            </w:r>
          </w:p>
        </w:tc>
      </w:tr>
      <w:tr w:rsidR="00855E41" w:rsidRPr="00855E41" w14:paraId="7767C44B" w14:textId="77777777" w:rsidTr="00855E41">
        <w:trPr>
          <w:trHeight w:val="315"/>
        </w:trPr>
        <w:tc>
          <w:tcPr>
            <w:tcW w:w="4248" w:type="dxa"/>
            <w:hideMark/>
          </w:tcPr>
          <w:p w14:paraId="24C1200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boolean moveable</w:t>
            </w:r>
          </w:p>
        </w:tc>
        <w:tc>
          <w:tcPr>
            <w:tcW w:w="5103" w:type="dxa"/>
            <w:hideMark/>
          </w:tcPr>
          <w:p w14:paraId="1FF7904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ถ้าตัวหมากที่ถูกคลิกสามารถเดินไปที่ช่องนั้นได้</w:t>
            </w:r>
          </w:p>
        </w:tc>
      </w:tr>
    </w:tbl>
    <w:p w14:paraId="4AAF55F8" w14:textId="2B8B0D46" w:rsidR="00855E41" w:rsidRDefault="00855E41" w:rsidP="00855E41"/>
    <w:p w14:paraId="1088F9DE" w14:textId="2D589D89" w:rsidR="00855E41" w:rsidRDefault="00855E41" w:rsidP="00855E41">
      <w: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2"/>
        <w:gridCol w:w="5838"/>
      </w:tblGrid>
      <w:tr w:rsidR="00855E41" w:rsidRPr="00855E41" w14:paraId="2E78B645" w14:textId="77777777" w:rsidTr="00855E41">
        <w:trPr>
          <w:trHeight w:val="315"/>
        </w:trPr>
        <w:tc>
          <w:tcPr>
            <w:tcW w:w="0" w:type="auto"/>
            <w:hideMark/>
          </w:tcPr>
          <w:p w14:paraId="5AC9B9F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BoardCell(Cell cell, Point p, Color color)</w:t>
            </w:r>
          </w:p>
        </w:tc>
        <w:tc>
          <w:tcPr>
            <w:tcW w:w="0" w:type="auto"/>
            <w:hideMark/>
          </w:tcPr>
          <w:p w14:paraId="07F0730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เริ่มต้นให้กับตัวแปรแต่ละตัว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ขนาดไว้ที่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60*60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ackground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าก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มีหมากให้ใช้รูปหมาก หากไม่มีให้ตั้งพื้นหลังเป็นสี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color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ากเป็นโหมด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King of the hi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ช่องที่มีพิกัด (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3,3),(3,4),(4,3),(4,4)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ตั้ง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rd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เป็นสีแดง</w:t>
            </w:r>
          </w:p>
        </w:tc>
      </w:tr>
    </w:tbl>
    <w:p w14:paraId="5954951A" w14:textId="77777777" w:rsidR="00855E41" w:rsidRDefault="00855E41" w:rsidP="00855E41"/>
    <w:p w14:paraId="7ADCEC86" w14:textId="45C4D4AB" w:rsidR="00855E41" w:rsidRDefault="00855E41" w:rsidP="00855E41">
      <w:r>
        <w:t>Methods</w:t>
      </w:r>
    </w:p>
    <w:tbl>
      <w:tblPr>
        <w:tblStyle w:val="TableGrid"/>
        <w:tblW w:w="9129" w:type="dxa"/>
        <w:tblLook w:val="04A0" w:firstRow="1" w:lastRow="0" w:firstColumn="1" w:lastColumn="0" w:noHBand="0" w:noVBand="1"/>
      </w:tblPr>
      <w:tblGrid>
        <w:gridCol w:w="4482"/>
        <w:gridCol w:w="4647"/>
      </w:tblGrid>
      <w:tr w:rsidR="00855E41" w:rsidRPr="00855E41" w14:paraId="1090C921" w14:textId="77777777" w:rsidTr="00855E41">
        <w:trPr>
          <w:trHeight w:val="315"/>
        </w:trPr>
        <w:tc>
          <w:tcPr>
            <w:tcW w:w="0" w:type="auto"/>
            <w:hideMark/>
          </w:tcPr>
          <w:p w14:paraId="68BB547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boolean hasEntity()</w:t>
            </w:r>
          </w:p>
        </w:tc>
        <w:tc>
          <w:tcPr>
            <w:tcW w:w="0" w:type="auto"/>
            <w:hideMark/>
          </w:tcPr>
          <w:p w14:paraId="75A330B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return tru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มีตัวหมากอยู่</w:t>
            </w:r>
          </w:p>
        </w:tc>
      </w:tr>
      <w:tr w:rsidR="00855E41" w:rsidRPr="00855E41" w14:paraId="6D6651E0" w14:textId="77777777" w:rsidTr="00855E41">
        <w:trPr>
          <w:trHeight w:val="315"/>
        </w:trPr>
        <w:tc>
          <w:tcPr>
            <w:tcW w:w="0" w:type="auto"/>
            <w:hideMark/>
          </w:tcPr>
          <w:p w14:paraId="1D80B92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setBackgroundTileColor()</w:t>
            </w:r>
          </w:p>
        </w:tc>
        <w:tc>
          <w:tcPr>
            <w:tcW w:w="0" w:type="auto"/>
            <w:hideMark/>
          </w:tcPr>
          <w:p w14:paraId="6E4BCF8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หลัง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color</w:t>
            </w:r>
          </w:p>
        </w:tc>
      </w:tr>
      <w:tr w:rsidR="00855E41" w:rsidRPr="00855E41" w14:paraId="1B1FAC99" w14:textId="77777777" w:rsidTr="00855E41">
        <w:trPr>
          <w:trHeight w:val="315"/>
        </w:trPr>
        <w:tc>
          <w:tcPr>
            <w:tcW w:w="0" w:type="auto"/>
            <w:hideMark/>
          </w:tcPr>
          <w:p w14:paraId="095FEFB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setBackgroundTileColor(Image image)</w:t>
            </w:r>
          </w:p>
        </w:tc>
        <w:tc>
          <w:tcPr>
            <w:tcW w:w="0" w:type="auto"/>
            <w:hideMark/>
          </w:tcPr>
          <w:p w14:paraId="407D1F1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หลัง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olo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รูป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image</w:t>
            </w:r>
          </w:p>
        </w:tc>
      </w:tr>
      <w:tr w:rsidR="00855E41" w:rsidRPr="00855E41" w14:paraId="2E506BEA" w14:textId="77777777" w:rsidTr="00855E41">
        <w:trPr>
          <w:trHeight w:val="315"/>
        </w:trPr>
        <w:tc>
          <w:tcPr>
            <w:tcW w:w="0" w:type="auto"/>
            <w:hideMark/>
          </w:tcPr>
          <w:p w14:paraId="292D363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setBackgroundTileColor(Image redDot, Image entity)</w:t>
            </w:r>
          </w:p>
        </w:tc>
        <w:tc>
          <w:tcPr>
            <w:tcW w:w="0" w:type="auto"/>
            <w:hideMark/>
          </w:tcPr>
          <w:p w14:paraId="46866EA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หลังด้วย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olo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redDo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กั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entity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ากช่องนั้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oveabl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ป็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และมีหมากฝั่งตรงข้ามอยู่</w:t>
            </w:r>
          </w:p>
        </w:tc>
      </w:tr>
      <w:tr w:rsidR="00855E41" w:rsidRPr="00855E41" w14:paraId="32E0B075" w14:textId="77777777" w:rsidTr="00855E41">
        <w:trPr>
          <w:trHeight w:val="315"/>
        </w:trPr>
        <w:tc>
          <w:tcPr>
            <w:tcW w:w="0" w:type="auto"/>
            <w:hideMark/>
          </w:tcPr>
          <w:p w14:paraId="5E48C90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update()</w:t>
            </w:r>
          </w:p>
        </w:tc>
        <w:tc>
          <w:tcPr>
            <w:tcW w:w="0" w:type="auto"/>
            <w:hideMark/>
          </w:tcPr>
          <w:p w14:paraId="2954BCE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หลังตามสถานะ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ตั้ง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isClicked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oveabl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ป็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false</w:t>
            </w:r>
          </w:p>
        </w:tc>
      </w:tr>
      <w:tr w:rsidR="00855E41" w:rsidRPr="00855E41" w14:paraId="49134EEE" w14:textId="77777777" w:rsidTr="00855E41">
        <w:trPr>
          <w:trHeight w:val="408"/>
        </w:trPr>
        <w:tc>
          <w:tcPr>
            <w:tcW w:w="0" w:type="auto"/>
            <w:vMerge w:val="restart"/>
            <w:hideMark/>
          </w:tcPr>
          <w:p w14:paraId="70DE429B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setMyCell(Cell myCell)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>+ Cell getMyCell()</w:t>
            </w:r>
          </w:p>
        </w:tc>
        <w:tc>
          <w:tcPr>
            <w:tcW w:w="0" w:type="auto"/>
            <w:vMerge w:val="restart"/>
            <w:hideMark/>
          </w:tcPr>
          <w:p w14:paraId="19AE26C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ter/gett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yCell</w:t>
            </w:r>
          </w:p>
        </w:tc>
      </w:tr>
      <w:tr w:rsidR="00855E41" w:rsidRPr="00855E41" w14:paraId="4522F268" w14:textId="77777777" w:rsidTr="00855E41">
        <w:trPr>
          <w:trHeight w:val="408"/>
        </w:trPr>
        <w:tc>
          <w:tcPr>
            <w:tcW w:w="0" w:type="auto"/>
            <w:vMerge/>
            <w:hideMark/>
          </w:tcPr>
          <w:p w14:paraId="04C7CCB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0006450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55E41" w:rsidRPr="00855E41" w14:paraId="31A01420" w14:textId="77777777" w:rsidTr="00855E41">
        <w:trPr>
          <w:trHeight w:val="408"/>
        </w:trPr>
        <w:tc>
          <w:tcPr>
            <w:tcW w:w="0" w:type="auto"/>
            <w:vMerge w:val="restart"/>
            <w:hideMark/>
          </w:tcPr>
          <w:p w14:paraId="68BA4A6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setP(Point p)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>+ Point getP()</w:t>
            </w:r>
          </w:p>
        </w:tc>
        <w:tc>
          <w:tcPr>
            <w:tcW w:w="0" w:type="auto"/>
            <w:vMerge w:val="restart"/>
            <w:hideMark/>
          </w:tcPr>
          <w:p w14:paraId="4DC62CA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ter/gett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</w:t>
            </w:r>
          </w:p>
        </w:tc>
      </w:tr>
      <w:tr w:rsidR="00855E41" w:rsidRPr="00855E41" w14:paraId="07F23441" w14:textId="77777777" w:rsidTr="00855E41">
        <w:trPr>
          <w:trHeight w:val="408"/>
        </w:trPr>
        <w:tc>
          <w:tcPr>
            <w:tcW w:w="0" w:type="auto"/>
            <w:vMerge/>
            <w:hideMark/>
          </w:tcPr>
          <w:p w14:paraId="6530CC6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1C1DFE1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55E41" w:rsidRPr="00855E41" w14:paraId="45C2B6BF" w14:textId="77777777" w:rsidTr="00855E41">
        <w:trPr>
          <w:trHeight w:val="408"/>
        </w:trPr>
        <w:tc>
          <w:tcPr>
            <w:tcW w:w="0" w:type="auto"/>
            <w:vMerge w:val="restart"/>
            <w:hideMark/>
          </w:tcPr>
          <w:p w14:paraId="71CB5EA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boolean isClicked()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>+ void setClicked(boolean isClicked)</w:t>
            </w:r>
          </w:p>
        </w:tc>
        <w:tc>
          <w:tcPr>
            <w:tcW w:w="0" w:type="auto"/>
            <w:vMerge w:val="restart"/>
            <w:hideMark/>
          </w:tcPr>
          <w:p w14:paraId="21FC147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ter/gett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isClicked</w:t>
            </w:r>
          </w:p>
        </w:tc>
      </w:tr>
      <w:tr w:rsidR="00855E41" w:rsidRPr="00855E41" w14:paraId="42033D56" w14:textId="77777777" w:rsidTr="00855E41">
        <w:trPr>
          <w:trHeight w:val="408"/>
        </w:trPr>
        <w:tc>
          <w:tcPr>
            <w:tcW w:w="0" w:type="auto"/>
            <w:vMerge/>
            <w:hideMark/>
          </w:tcPr>
          <w:p w14:paraId="59E98A7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6F72B3B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855E41" w:rsidRPr="00855E41" w14:paraId="64FC7D9A" w14:textId="77777777" w:rsidTr="00855E41">
        <w:trPr>
          <w:trHeight w:val="408"/>
        </w:trPr>
        <w:tc>
          <w:tcPr>
            <w:tcW w:w="0" w:type="auto"/>
            <w:vMerge w:val="restart"/>
            <w:hideMark/>
          </w:tcPr>
          <w:p w14:paraId="1154F63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boolean isMoveable()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>+ void setMoveable(boolean moveable)</w:t>
            </w:r>
          </w:p>
        </w:tc>
        <w:tc>
          <w:tcPr>
            <w:tcW w:w="0" w:type="auto"/>
            <w:vMerge w:val="restart"/>
            <w:hideMark/>
          </w:tcPr>
          <w:p w14:paraId="0375898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ter/gett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oveable</w:t>
            </w:r>
          </w:p>
        </w:tc>
      </w:tr>
      <w:tr w:rsidR="00855E41" w:rsidRPr="00855E41" w14:paraId="6A91C298" w14:textId="77777777" w:rsidTr="00855E41">
        <w:trPr>
          <w:trHeight w:val="408"/>
        </w:trPr>
        <w:tc>
          <w:tcPr>
            <w:tcW w:w="0" w:type="auto"/>
            <w:vMerge/>
            <w:hideMark/>
          </w:tcPr>
          <w:p w14:paraId="456B792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4714935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5A109802" w14:textId="77777777" w:rsidR="00855E41" w:rsidRDefault="00855E41" w:rsidP="00855E41"/>
    <w:p w14:paraId="063A032C" w14:textId="78E11509" w:rsidR="00855E41" w:rsidRDefault="00855E41" w:rsidP="00855E41">
      <w:r>
        <w:t>2</w:t>
      </w:r>
      <w:r w:rsidRPr="00855E41">
        <w:t>.2 Class BoardPane extends GridPane</w:t>
      </w:r>
    </w:p>
    <w:p w14:paraId="6DF0ECE8" w14:textId="1525C262" w:rsidR="00855E41" w:rsidRDefault="00855E41" w:rsidP="00855E41">
      <w:r>
        <w:tab/>
      </w:r>
      <w:r w:rsidRPr="00855E41">
        <w:rPr>
          <w:rFonts w:cs="Cordia New"/>
          <w:cs/>
        </w:rPr>
        <w:t xml:space="preserve">ตัวกระดานหมากรุก นำ </w:t>
      </w:r>
      <w:r w:rsidRPr="00855E41">
        <w:t xml:space="preserve">BoardCell </w:t>
      </w:r>
      <w:r w:rsidRPr="00855E41">
        <w:rPr>
          <w:rFonts w:cs="Cordia New"/>
          <w:cs/>
        </w:rPr>
        <w:t xml:space="preserve">แต่ละอันมาเรียงใน </w:t>
      </w:r>
      <w:r w:rsidRPr="00855E41">
        <w:t>GridPane</w:t>
      </w:r>
    </w:p>
    <w:p w14:paraId="649EE924" w14:textId="3AB65A22" w:rsidR="00855E41" w:rsidRDefault="00855E41" w:rsidP="00855E41">
      <w:r w:rsidRPr="00855E41"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4"/>
        <w:gridCol w:w="4993"/>
      </w:tblGrid>
      <w:tr w:rsidR="00855E41" w:rsidRPr="00855E41" w14:paraId="203582BD" w14:textId="77777777" w:rsidTr="00855E41">
        <w:trPr>
          <w:trHeight w:val="315"/>
        </w:trPr>
        <w:tc>
          <w:tcPr>
            <w:tcW w:w="4074" w:type="dxa"/>
            <w:hideMark/>
          </w:tcPr>
          <w:p w14:paraId="63529E5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ObservableList&lt;BoardCell&gt; boardCellList</w:t>
            </w:r>
          </w:p>
        </w:tc>
        <w:tc>
          <w:tcPr>
            <w:tcW w:w="4993" w:type="dxa"/>
            <w:hideMark/>
          </w:tcPr>
          <w:p w14:paraId="7391173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ลิสต์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BoardCell</w:t>
            </w:r>
          </w:p>
        </w:tc>
      </w:tr>
      <w:tr w:rsidR="00855E41" w:rsidRPr="00855E41" w14:paraId="2CCA798B" w14:textId="77777777" w:rsidTr="00855E41">
        <w:trPr>
          <w:trHeight w:val="315"/>
        </w:trPr>
        <w:tc>
          <w:tcPr>
            <w:tcW w:w="4074" w:type="dxa"/>
            <w:hideMark/>
          </w:tcPr>
          <w:p w14:paraId="3FE53EA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Cell[][] cellMap</w:t>
            </w:r>
          </w:p>
        </w:tc>
        <w:tc>
          <w:tcPr>
            <w:tcW w:w="4993" w:type="dxa"/>
            <w:hideMark/>
          </w:tcPr>
          <w:p w14:paraId="58A0D2F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array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ี่เอามาจา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GameController</w:t>
            </w:r>
          </w:p>
        </w:tc>
      </w:tr>
      <w:tr w:rsidR="00855E41" w:rsidRPr="00855E41" w14:paraId="327ECF5B" w14:textId="77777777" w:rsidTr="00855E41">
        <w:trPr>
          <w:trHeight w:val="315"/>
        </w:trPr>
        <w:tc>
          <w:tcPr>
            <w:tcW w:w="4074" w:type="dxa"/>
            <w:hideMark/>
          </w:tcPr>
          <w:p w14:paraId="6EA5903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int row </w:t>
            </w:r>
          </w:p>
        </w:tc>
        <w:tc>
          <w:tcPr>
            <w:tcW w:w="4993" w:type="dxa"/>
            <w:hideMark/>
          </w:tcPr>
          <w:p w14:paraId="609AECE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ค่าแถวของกระดาน เป็น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fina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มี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</w:tr>
      <w:tr w:rsidR="00855E41" w:rsidRPr="00855E41" w14:paraId="308AFEAF" w14:textId="77777777" w:rsidTr="00855E41">
        <w:trPr>
          <w:trHeight w:val="315"/>
        </w:trPr>
        <w:tc>
          <w:tcPr>
            <w:tcW w:w="4074" w:type="dxa"/>
            <w:hideMark/>
          </w:tcPr>
          <w:p w14:paraId="45E5987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int column </w:t>
            </w:r>
          </w:p>
        </w:tc>
        <w:tc>
          <w:tcPr>
            <w:tcW w:w="4993" w:type="dxa"/>
            <w:hideMark/>
          </w:tcPr>
          <w:p w14:paraId="141624B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ค่าคอลัมน์ของกระดาน เป็น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fina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มี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</w:tr>
      <w:tr w:rsidR="00855E41" w:rsidRPr="00855E41" w14:paraId="2F78E738" w14:textId="77777777" w:rsidTr="00855E41">
        <w:trPr>
          <w:trHeight w:val="315"/>
        </w:trPr>
        <w:tc>
          <w:tcPr>
            <w:tcW w:w="4074" w:type="dxa"/>
            <w:hideMark/>
          </w:tcPr>
          <w:p w14:paraId="5F594BA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- Color whiteTile</w:t>
            </w:r>
          </w:p>
        </w:tc>
        <w:tc>
          <w:tcPr>
            <w:tcW w:w="4993" w:type="dxa"/>
            <w:hideMark/>
          </w:tcPr>
          <w:p w14:paraId="7FB720F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ค่าสีช่องสีขาว(เทาอ่อน)</w:t>
            </w:r>
          </w:p>
        </w:tc>
      </w:tr>
      <w:tr w:rsidR="00855E41" w:rsidRPr="00855E41" w14:paraId="558FE73E" w14:textId="77777777" w:rsidTr="00855E41">
        <w:trPr>
          <w:trHeight w:val="315"/>
        </w:trPr>
        <w:tc>
          <w:tcPr>
            <w:tcW w:w="4074" w:type="dxa"/>
            <w:hideMark/>
          </w:tcPr>
          <w:p w14:paraId="4C4B257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Color blackTile</w:t>
            </w:r>
          </w:p>
        </w:tc>
        <w:tc>
          <w:tcPr>
            <w:tcW w:w="4993" w:type="dxa"/>
            <w:hideMark/>
          </w:tcPr>
          <w:p w14:paraId="79E8083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ค่าสีช่องสีดำ(เทาเข้ม)</w:t>
            </w:r>
          </w:p>
        </w:tc>
      </w:tr>
      <w:tr w:rsidR="00855E41" w:rsidRPr="00855E41" w14:paraId="686EF215" w14:textId="77777777" w:rsidTr="00855E41">
        <w:trPr>
          <w:trHeight w:val="315"/>
        </w:trPr>
        <w:tc>
          <w:tcPr>
            <w:tcW w:w="4074" w:type="dxa"/>
            <w:hideMark/>
          </w:tcPr>
          <w:p w14:paraId="0CA7177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BoardCell bc</w:t>
            </w:r>
          </w:p>
        </w:tc>
        <w:tc>
          <w:tcPr>
            <w:tcW w:w="4993" w:type="dxa"/>
            <w:hideMark/>
          </w:tcPr>
          <w:p w14:paraId="013BA67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ช้ตอ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initialize BoardCell</w:t>
            </w:r>
          </w:p>
        </w:tc>
      </w:tr>
      <w:tr w:rsidR="00855E41" w:rsidRPr="00855E41" w14:paraId="5E5F8036" w14:textId="77777777" w:rsidTr="00855E41">
        <w:trPr>
          <w:trHeight w:val="315"/>
        </w:trPr>
        <w:tc>
          <w:tcPr>
            <w:tcW w:w="4074" w:type="dxa"/>
            <w:hideMark/>
          </w:tcPr>
          <w:p w14:paraId="034A0652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Point currentSelectedPoint</w:t>
            </w:r>
          </w:p>
        </w:tc>
        <w:tc>
          <w:tcPr>
            <w:tcW w:w="4993" w:type="dxa"/>
            <w:hideMark/>
          </w:tcPr>
          <w:p w14:paraId="49E12BF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เก็บพิกัดของตัวหมากที่ถูกเลือก</w:t>
            </w:r>
          </w:p>
        </w:tc>
      </w:tr>
      <w:tr w:rsidR="00855E41" w:rsidRPr="00855E41" w14:paraId="6E298BF7" w14:textId="77777777" w:rsidTr="00855E41">
        <w:trPr>
          <w:trHeight w:val="315"/>
        </w:trPr>
        <w:tc>
          <w:tcPr>
            <w:tcW w:w="4074" w:type="dxa"/>
            <w:hideMark/>
          </w:tcPr>
          <w:p w14:paraId="10C6894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ArrayList&lt;Point&gt; currentSelectedMoveList</w:t>
            </w:r>
          </w:p>
        </w:tc>
        <w:tc>
          <w:tcPr>
            <w:tcW w:w="4993" w:type="dxa"/>
            <w:hideMark/>
          </w:tcPr>
          <w:p w14:paraId="2B8D7E0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เก็บลิสต์ของพิกัดช่องที่หมากที่ถูกเลือกสามารถเดินไปได้</w:t>
            </w:r>
          </w:p>
        </w:tc>
      </w:tr>
      <w:tr w:rsidR="00855E41" w:rsidRPr="00855E41" w14:paraId="61F7C64F" w14:textId="77777777" w:rsidTr="00855E41">
        <w:trPr>
          <w:trHeight w:val="315"/>
        </w:trPr>
        <w:tc>
          <w:tcPr>
            <w:tcW w:w="4074" w:type="dxa"/>
            <w:hideMark/>
          </w:tcPr>
          <w:p w14:paraId="4AEB7B5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boolean move</w:t>
            </w:r>
          </w:p>
        </w:tc>
        <w:tc>
          <w:tcPr>
            <w:tcW w:w="4993" w:type="dxa"/>
            <w:hideMark/>
          </w:tcPr>
          <w:p w14:paraId="46E889B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ถ้ามีการเดินหมาก</w:t>
            </w:r>
          </w:p>
        </w:tc>
      </w:tr>
      <w:tr w:rsidR="00855E41" w:rsidRPr="00855E41" w14:paraId="57E6F974" w14:textId="77777777" w:rsidTr="00855E41">
        <w:trPr>
          <w:trHeight w:val="315"/>
        </w:trPr>
        <w:tc>
          <w:tcPr>
            <w:tcW w:w="4074" w:type="dxa"/>
            <w:hideMark/>
          </w:tcPr>
          <w:p w14:paraId="797FB191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String promotionPiece</w:t>
            </w:r>
          </w:p>
        </w:tc>
        <w:tc>
          <w:tcPr>
            <w:tcW w:w="4993" w:type="dxa"/>
            <w:hideMark/>
          </w:tcPr>
          <w:p w14:paraId="32CC04F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ชื่อของหมากที่เบี้ยจะจะทำการ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romotion</w:t>
            </w:r>
          </w:p>
        </w:tc>
      </w:tr>
    </w:tbl>
    <w:p w14:paraId="24D0EE08" w14:textId="4BE2C6ED" w:rsidR="00855E41" w:rsidRDefault="00855E41" w:rsidP="00855E41"/>
    <w:p w14:paraId="55F63EF9" w14:textId="4B9FFB60" w:rsidR="00855E41" w:rsidRDefault="00855E41" w:rsidP="00855E41">
      <w: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70"/>
      </w:tblGrid>
      <w:tr w:rsidR="00855E41" w:rsidRPr="00855E41" w14:paraId="0B152EB3" w14:textId="77777777" w:rsidTr="00855E41">
        <w:trPr>
          <w:trHeight w:val="315"/>
        </w:trPr>
        <w:tc>
          <w:tcPr>
            <w:tcW w:w="3397" w:type="dxa"/>
            <w:hideMark/>
          </w:tcPr>
          <w:p w14:paraId="1FAA34A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BoardPane(String gameType)</w:t>
            </w:r>
          </w:p>
        </w:tc>
        <w:tc>
          <w:tcPr>
            <w:tcW w:w="5670" w:type="dxa"/>
            <w:hideMark/>
          </w:tcPr>
          <w:p w14:paraId="5FB3AD8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initialize map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ผ่า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ameControll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gamTyp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ที่ใส่เข้ามา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initialize cellMap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โดยเรียกผ่า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GameController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ethod createBoardCell()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ethod setBoardCellListener()</w:t>
            </w:r>
          </w:p>
        </w:tc>
      </w:tr>
    </w:tbl>
    <w:p w14:paraId="04AF0110" w14:textId="2D0383E0" w:rsidR="00855E41" w:rsidRDefault="00855E41" w:rsidP="00855E41"/>
    <w:p w14:paraId="7AE6EC7B" w14:textId="3FC28C70" w:rsidR="00855E41" w:rsidRDefault="00855E41" w:rsidP="00855E41">
      <w: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2"/>
        <w:gridCol w:w="4988"/>
      </w:tblGrid>
      <w:tr w:rsidR="00855E41" w:rsidRPr="00855E41" w14:paraId="2EEED98C" w14:textId="77777777" w:rsidTr="00855E41">
        <w:trPr>
          <w:trHeight w:val="315"/>
        </w:trPr>
        <w:tc>
          <w:tcPr>
            <w:tcW w:w="0" w:type="auto"/>
            <w:hideMark/>
          </w:tcPr>
          <w:p w14:paraId="17F7D1E5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void createBoardCell()</w:t>
            </w:r>
          </w:p>
        </w:tc>
        <w:tc>
          <w:tcPr>
            <w:tcW w:w="0" w:type="auto"/>
            <w:hideMark/>
          </w:tcPr>
          <w:p w14:paraId="193C074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ร้า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โดยใช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ellMap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พิกัด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row column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้วเพิ่มเข้าไป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List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ิ่ม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ี่สร้างเข้าไปพิกัดแต่ละจุด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พิกัดของแต่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BoardCell</w:t>
            </w:r>
          </w:p>
        </w:tc>
      </w:tr>
      <w:tr w:rsidR="00855E41" w:rsidRPr="00855E41" w14:paraId="6052B293" w14:textId="77777777" w:rsidTr="00855E41">
        <w:trPr>
          <w:trHeight w:val="315"/>
        </w:trPr>
        <w:tc>
          <w:tcPr>
            <w:tcW w:w="0" w:type="auto"/>
            <w:hideMark/>
          </w:tcPr>
          <w:p w14:paraId="1C1CABA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void setBoardCellListener()</w:t>
            </w:r>
          </w:p>
        </w:tc>
        <w:tc>
          <w:tcPr>
            <w:tcW w:w="0" w:type="auto"/>
            <w:hideMark/>
          </w:tcPr>
          <w:p w14:paraId="12F1C65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แต่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โดย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addOnClickHandler(BoardCell myBoardCell)</w:t>
            </w:r>
          </w:p>
        </w:tc>
      </w:tr>
      <w:tr w:rsidR="00855E41" w:rsidRPr="00855E41" w14:paraId="15914F4A" w14:textId="77777777" w:rsidTr="00855E41">
        <w:trPr>
          <w:trHeight w:val="315"/>
        </w:trPr>
        <w:tc>
          <w:tcPr>
            <w:tcW w:w="0" w:type="auto"/>
            <w:hideMark/>
          </w:tcPr>
          <w:p w14:paraId="5F99895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void addOnClickHandler(BoardCell myBoardCell) throws Exception</w:t>
            </w:r>
          </w:p>
        </w:tc>
        <w:tc>
          <w:tcPr>
            <w:tcW w:w="0" w:type="auto"/>
            <w:hideMark/>
          </w:tcPr>
          <w:p w14:paraId="2037BE6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มีตัวหมากอยู่ให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highlight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method showWalkPath()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isClicked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ป็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rue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มีตัวหมากแ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isClicked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ป็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 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ethod updateBoard()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ถ้าตัวหมากสามารถเดินไปช่องนั้นได้ให้ทำการเดินหมากไปที่ช่องนั้น</w:t>
            </w:r>
          </w:p>
        </w:tc>
      </w:tr>
      <w:tr w:rsidR="00855E41" w:rsidRPr="00855E41" w14:paraId="70EADCBE" w14:textId="77777777" w:rsidTr="00855E41">
        <w:trPr>
          <w:trHeight w:val="315"/>
        </w:trPr>
        <w:tc>
          <w:tcPr>
            <w:tcW w:w="0" w:type="auto"/>
            <w:hideMark/>
          </w:tcPr>
          <w:p w14:paraId="029B8EBF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void disableBoardCell()</w:t>
            </w:r>
          </w:p>
        </w:tc>
        <w:tc>
          <w:tcPr>
            <w:tcW w:w="0" w:type="auto"/>
            <w:hideMark/>
          </w:tcPr>
          <w:p w14:paraId="24BFE61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ำให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ั้งหมดไม่สามารถกดได้ระหว่างการแสด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oving animation</w:t>
            </w:r>
          </w:p>
        </w:tc>
      </w:tr>
      <w:tr w:rsidR="00855E41" w:rsidRPr="00855E41" w14:paraId="630711D9" w14:textId="77777777" w:rsidTr="00855E41">
        <w:trPr>
          <w:trHeight w:val="315"/>
        </w:trPr>
        <w:tc>
          <w:tcPr>
            <w:tcW w:w="0" w:type="auto"/>
            <w:hideMark/>
          </w:tcPr>
          <w:p w14:paraId="7D23547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void enableBoardCell()</w:t>
            </w:r>
          </w:p>
        </w:tc>
        <w:tc>
          <w:tcPr>
            <w:tcW w:w="0" w:type="auto"/>
            <w:hideMark/>
          </w:tcPr>
          <w:p w14:paraId="4F6B50C9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ำให้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ทั้ั้งหมดกดได้อีกครั้งตอนเริ่มตาถัดไป</w:t>
            </w:r>
          </w:p>
        </w:tc>
      </w:tr>
      <w:tr w:rsidR="00855E41" w:rsidRPr="00855E41" w14:paraId="6D55E03A" w14:textId="77777777" w:rsidTr="00855E41">
        <w:trPr>
          <w:trHeight w:val="315"/>
        </w:trPr>
        <w:tc>
          <w:tcPr>
            <w:tcW w:w="0" w:type="auto"/>
            <w:hideMark/>
          </w:tcPr>
          <w:p w14:paraId="2144A21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boolean checkEndGame()</w:t>
            </w:r>
          </w:p>
        </w:tc>
        <w:tc>
          <w:tcPr>
            <w:tcW w:w="0" w:type="auto"/>
            <w:hideMark/>
          </w:tcPr>
          <w:p w14:paraId="610A907C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รวจสอบว่ามีการชนะเกมหรือการเสมอเกิดขึ้นหรือยัง ถ้ามีให้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ethod showEndGameWindow(String text)</w:t>
            </w:r>
          </w:p>
        </w:tc>
      </w:tr>
      <w:tr w:rsidR="00855E41" w:rsidRPr="00855E41" w14:paraId="2ABE9823" w14:textId="77777777" w:rsidTr="00855E41">
        <w:trPr>
          <w:trHeight w:val="315"/>
        </w:trPr>
        <w:tc>
          <w:tcPr>
            <w:tcW w:w="0" w:type="auto"/>
            <w:hideMark/>
          </w:tcPr>
          <w:p w14:paraId="1288029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void showWalkPath()</w:t>
            </w:r>
          </w:p>
        </w:tc>
        <w:tc>
          <w:tcPr>
            <w:tcW w:w="0" w:type="auto"/>
            <w:hideMark/>
          </w:tcPr>
          <w:p w14:paraId="06D8158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สดงช่องที่ตัวหมากสามารถเดินไปได้ แ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set moveabl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ช่องนั้น ๆ เป็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true</w:t>
            </w:r>
          </w:p>
        </w:tc>
      </w:tr>
      <w:tr w:rsidR="00855E41" w:rsidRPr="00855E41" w14:paraId="0DECF885" w14:textId="77777777" w:rsidTr="00855E41">
        <w:trPr>
          <w:trHeight w:val="315"/>
        </w:trPr>
        <w:tc>
          <w:tcPr>
            <w:tcW w:w="0" w:type="auto"/>
            <w:hideMark/>
          </w:tcPr>
          <w:p w14:paraId="6CDF441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showEndGameWindow(String text)</w:t>
            </w:r>
          </w:p>
        </w:tc>
        <w:tc>
          <w:tcPr>
            <w:tcW w:w="0" w:type="auto"/>
            <w:hideMark/>
          </w:tcPr>
          <w:p w14:paraId="4C44FEBA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แสดงหน้าจบเกม</w:t>
            </w:r>
          </w:p>
        </w:tc>
      </w:tr>
      <w:tr w:rsidR="00855E41" w:rsidRPr="00855E41" w14:paraId="03766E00" w14:textId="77777777" w:rsidTr="00855E41">
        <w:trPr>
          <w:trHeight w:val="315"/>
        </w:trPr>
        <w:tc>
          <w:tcPr>
            <w:tcW w:w="0" w:type="auto"/>
            <w:hideMark/>
          </w:tcPr>
          <w:p w14:paraId="5706BCB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updateBoard(BoardCell myBoardCell)</w:t>
            </w:r>
          </w:p>
        </w:tc>
        <w:tc>
          <w:tcPr>
            <w:tcW w:w="0" w:type="auto"/>
            <w:hideMark/>
          </w:tcPr>
          <w:p w14:paraId="38828D60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updat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ุกตัว ยกเว้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yBoardCell</w:t>
            </w:r>
          </w:p>
        </w:tc>
      </w:tr>
      <w:tr w:rsidR="00855E41" w:rsidRPr="00855E41" w14:paraId="39953B71" w14:textId="77777777" w:rsidTr="00855E41">
        <w:trPr>
          <w:trHeight w:val="315"/>
        </w:trPr>
        <w:tc>
          <w:tcPr>
            <w:tcW w:w="0" w:type="auto"/>
            <w:hideMark/>
          </w:tcPr>
          <w:p w14:paraId="7166AC78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updateBoard()</w:t>
            </w:r>
          </w:p>
        </w:tc>
        <w:tc>
          <w:tcPr>
            <w:tcW w:w="0" w:type="auto"/>
            <w:hideMark/>
          </w:tcPr>
          <w:p w14:paraId="0AF379D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updat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BoardCell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ุกตัว ยกเว้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myBoardCell</w:t>
            </w:r>
          </w:p>
        </w:tc>
      </w:tr>
      <w:tr w:rsidR="00855E41" w:rsidRPr="00855E41" w14:paraId="3F5B879D" w14:textId="77777777" w:rsidTr="00855E41">
        <w:trPr>
          <w:trHeight w:val="315"/>
        </w:trPr>
        <w:tc>
          <w:tcPr>
            <w:tcW w:w="0" w:type="auto"/>
            <w:hideMark/>
          </w:tcPr>
          <w:p w14:paraId="2D1622D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rotateBoard()</w:t>
            </w:r>
          </w:p>
        </w:tc>
        <w:tc>
          <w:tcPr>
            <w:tcW w:w="0" w:type="auto"/>
            <w:hideMark/>
          </w:tcPr>
          <w:p w14:paraId="45433BD7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rotate boaard 1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ครั้ง</w:t>
            </w:r>
          </w:p>
        </w:tc>
      </w:tr>
      <w:tr w:rsidR="00855E41" w:rsidRPr="00855E41" w14:paraId="54B1B25F" w14:textId="77777777" w:rsidTr="00855E41">
        <w:trPr>
          <w:trHeight w:val="315"/>
        </w:trPr>
        <w:tc>
          <w:tcPr>
            <w:tcW w:w="0" w:type="auto"/>
            <w:hideMark/>
          </w:tcPr>
          <w:p w14:paraId="356E6A1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void promotion(String text)</w:t>
            </w:r>
          </w:p>
        </w:tc>
        <w:tc>
          <w:tcPr>
            <w:tcW w:w="0" w:type="auto"/>
            <w:hideMark/>
          </w:tcPr>
          <w:p w14:paraId="67E84526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listener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Promotion button</w:t>
            </w:r>
          </w:p>
        </w:tc>
      </w:tr>
    </w:tbl>
    <w:p w14:paraId="3BE02F67" w14:textId="591CB6C3" w:rsidR="00855E41" w:rsidRDefault="00855E41" w:rsidP="00855E41"/>
    <w:p w14:paraId="3D9C334D" w14:textId="2C68F05C" w:rsidR="00855E41" w:rsidRDefault="00855E41" w:rsidP="00855E41"/>
    <w:p w14:paraId="50D9B5AA" w14:textId="0926ECB8" w:rsidR="00855E41" w:rsidRDefault="00855E41" w:rsidP="00855E41">
      <w:r>
        <w:lastRenderedPageBreak/>
        <w:t>3</w:t>
      </w:r>
      <w:r w:rsidRPr="00855E41">
        <w:t>. Package application.console</w:t>
      </w:r>
    </w:p>
    <w:p w14:paraId="3553F2CF" w14:textId="133E49FF" w:rsidR="00855E41" w:rsidRDefault="00855E41" w:rsidP="00855E41">
      <w:r>
        <w:t>3</w:t>
      </w:r>
      <w:r w:rsidRPr="00855E41">
        <w:t>.1 Class GamePane extends StackPane</w:t>
      </w:r>
    </w:p>
    <w:p w14:paraId="57A98118" w14:textId="625C191C" w:rsidR="00855E41" w:rsidRDefault="00855E41" w:rsidP="00855E41">
      <w:r>
        <w:tab/>
      </w:r>
      <w:r w:rsidRPr="00855E41">
        <w:rPr>
          <w:rFonts w:cs="Cordia New"/>
          <w:cs/>
        </w:rPr>
        <w:t xml:space="preserve">หน้าจอตอนเล่นเกม ประกอบด้วยตัวกระดานและ </w:t>
      </w:r>
      <w:r w:rsidRPr="00855E41">
        <w:t>console</w:t>
      </w:r>
    </w:p>
    <w:p w14:paraId="023C35D8" w14:textId="2A0E7553" w:rsidR="00855E41" w:rsidRDefault="00855E41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855E41" w:rsidRPr="00855E41" w14:paraId="1AB04B23" w14:textId="77777777" w:rsidTr="005C6990">
        <w:trPr>
          <w:trHeight w:val="315"/>
        </w:trPr>
        <w:tc>
          <w:tcPr>
            <w:tcW w:w="3681" w:type="dxa"/>
            <w:hideMark/>
          </w:tcPr>
          <w:p w14:paraId="50908F73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- Console console</w:t>
            </w:r>
          </w:p>
        </w:tc>
        <w:tc>
          <w:tcPr>
            <w:tcW w:w="5670" w:type="dxa"/>
            <w:hideMark/>
          </w:tcPr>
          <w:p w14:paraId="54DC18CD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onsol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ของเกม</w:t>
            </w:r>
          </w:p>
        </w:tc>
      </w:tr>
    </w:tbl>
    <w:p w14:paraId="36E5AEC1" w14:textId="34BCB067" w:rsidR="00855E41" w:rsidRDefault="00855E41" w:rsidP="00855E41"/>
    <w:p w14:paraId="45C828EC" w14:textId="689CE942" w:rsidR="00855E41" w:rsidRDefault="00855E41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855E41" w:rsidRPr="00855E41" w14:paraId="501C9A8A" w14:textId="77777777" w:rsidTr="005C6990">
        <w:trPr>
          <w:trHeight w:val="315"/>
        </w:trPr>
        <w:tc>
          <w:tcPr>
            <w:tcW w:w="3681" w:type="dxa"/>
            <w:hideMark/>
          </w:tcPr>
          <w:p w14:paraId="3015ACAE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+ GamePane(BoardPane boardPane)</w:t>
            </w:r>
          </w:p>
        </w:tc>
        <w:tc>
          <w:tcPr>
            <w:tcW w:w="5670" w:type="dxa"/>
            <w:hideMark/>
          </w:tcPr>
          <w:p w14:paraId="4A8E4C94" w14:textId="77777777" w:rsidR="00855E41" w:rsidRPr="00855E41" w:rsidRDefault="00855E41" w:rsidP="00855E4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หลังด้วยสีเทา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ความสูงที่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500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set spacing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เป็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20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add boardPan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onsole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ข้าไปใน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 xml:space="preserve">children </w:t>
            </w:r>
            <w:r w:rsidRPr="00855E41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855E41">
              <w:rPr>
                <w:rFonts w:ascii="Arial" w:eastAsia="Times New Roman" w:hAnsi="Arial" w:cs="Arial"/>
                <w:sz w:val="20"/>
                <w:szCs w:val="20"/>
              </w:rPr>
              <w:t>gameBox</w:t>
            </w:r>
          </w:p>
        </w:tc>
      </w:tr>
    </w:tbl>
    <w:p w14:paraId="6C97B964" w14:textId="0E7744FF" w:rsidR="00855E41" w:rsidRDefault="00855E41" w:rsidP="00855E41"/>
    <w:p w14:paraId="109E90DA" w14:textId="1B89CE93" w:rsidR="005C6990" w:rsidRDefault="005C6990" w:rsidP="00855E41">
      <w: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5C6990" w:rsidRPr="005C6990" w14:paraId="38CAD1F1" w14:textId="77777777" w:rsidTr="005C6990">
        <w:trPr>
          <w:trHeight w:val="315"/>
        </w:trPr>
        <w:tc>
          <w:tcPr>
            <w:tcW w:w="3681" w:type="dxa"/>
            <w:hideMark/>
          </w:tcPr>
          <w:p w14:paraId="21DA494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rotateStatusDisplay()</w:t>
            </w:r>
          </w:p>
        </w:tc>
        <w:tc>
          <w:tcPr>
            <w:tcW w:w="5670" w:type="dxa"/>
            <w:hideMark/>
          </w:tcPr>
          <w:p w14:paraId="4E3A974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rotateStatusDisplay()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console</w:t>
            </w:r>
          </w:p>
        </w:tc>
      </w:tr>
    </w:tbl>
    <w:p w14:paraId="1879D7EE" w14:textId="3AF94654" w:rsidR="005C6990" w:rsidRDefault="005C6990" w:rsidP="00855E41"/>
    <w:p w14:paraId="080BD60B" w14:textId="491F0916" w:rsidR="005C6990" w:rsidRDefault="005C6990" w:rsidP="00855E41"/>
    <w:p w14:paraId="46AC6776" w14:textId="66010549" w:rsidR="005C6990" w:rsidRDefault="005C6990" w:rsidP="00855E41"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3.1.1 Class Console extends VBox</w:t>
      </w:r>
    </w:p>
    <w:p w14:paraId="5034A5ED" w14:textId="0ECE4353" w:rsidR="005C6990" w:rsidRDefault="005C6990" w:rsidP="00855E41"/>
    <w:p w14:paraId="19F992E8" w14:textId="50B29973" w:rsidR="005C6990" w:rsidRDefault="005C6990" w:rsidP="00855E41">
      <w: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6"/>
        <w:gridCol w:w="8040"/>
      </w:tblGrid>
      <w:tr w:rsidR="005C6990" w:rsidRPr="005C6990" w14:paraId="1F0655E4" w14:textId="77777777" w:rsidTr="005C6990">
        <w:trPr>
          <w:trHeight w:val="315"/>
        </w:trPr>
        <w:tc>
          <w:tcPr>
            <w:tcW w:w="0" w:type="auto"/>
            <w:hideMark/>
          </w:tcPr>
          <w:p w14:paraId="6D8770B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Console()</w:t>
            </w:r>
          </w:p>
        </w:tc>
        <w:tc>
          <w:tcPr>
            <w:tcW w:w="0" w:type="auto"/>
            <w:hideMark/>
          </w:tcPr>
          <w:p w14:paraId="7FFCC45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ร้า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whiteDisplay blackDisplay gameMode Label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consol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ทั้งหมดจะประกอบด้วย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promotionPane setting gameMode blackDisplay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whiteDisplay</w:t>
            </w:r>
          </w:p>
        </w:tc>
      </w:tr>
    </w:tbl>
    <w:p w14:paraId="6EB5B21B" w14:textId="77777777" w:rsidR="005C6990" w:rsidRDefault="005C6990" w:rsidP="00855E41"/>
    <w:p w14:paraId="742CCB88" w14:textId="0C06E207" w:rsidR="005C6990" w:rsidRDefault="005C6990" w:rsidP="00855E41"/>
    <w:p w14:paraId="7F19EC39" w14:textId="0B6C21B9" w:rsidR="005C6990" w:rsidRDefault="005C6990" w:rsidP="00855E41">
      <w: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79"/>
        <w:gridCol w:w="6672"/>
      </w:tblGrid>
      <w:tr w:rsidR="005C6990" w:rsidRPr="005C6990" w14:paraId="67590BE6" w14:textId="77777777" w:rsidTr="005C6990">
        <w:trPr>
          <w:trHeight w:val="315"/>
        </w:trPr>
        <w:tc>
          <w:tcPr>
            <w:tcW w:w="0" w:type="auto"/>
            <w:hideMark/>
          </w:tcPr>
          <w:p w14:paraId="60389D4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rotateStatusDisplay()</w:t>
            </w:r>
          </w:p>
        </w:tc>
        <w:tc>
          <w:tcPr>
            <w:tcW w:w="6672" w:type="dxa"/>
            <w:hideMark/>
          </w:tcPr>
          <w:p w14:paraId="76F670F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ลับตำแหน่งระหว่า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blackDisplay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whiteDisplay</w:t>
            </w:r>
          </w:p>
        </w:tc>
      </w:tr>
    </w:tbl>
    <w:p w14:paraId="6ADA8590" w14:textId="2EB09F32" w:rsidR="005C6990" w:rsidRDefault="005C6990" w:rsidP="00855E41"/>
    <w:p w14:paraId="48D804D3" w14:textId="223DED51" w:rsidR="005C6990" w:rsidRDefault="005C6990" w:rsidP="00855E41"/>
    <w:p w14:paraId="3CC60E06" w14:textId="4D0B06AF" w:rsidR="005C6990" w:rsidRDefault="005C6990" w:rsidP="00855E41">
      <w:r>
        <w:t>3</w:t>
      </w:r>
      <w:r w:rsidRPr="005C6990">
        <w:t>.2 Class PlayerStatusDisplay extends VBox</w:t>
      </w:r>
    </w:p>
    <w:p w14:paraId="3B0C4D67" w14:textId="3B037DE6" w:rsidR="005C6990" w:rsidRDefault="005C6990" w:rsidP="00855E41">
      <w:r>
        <w:tab/>
      </w:r>
      <w:r w:rsidRPr="005C6990">
        <w:rPr>
          <w:rFonts w:cs="Cordia New"/>
          <w:cs/>
        </w:rPr>
        <w:t xml:space="preserve">แสดงเวลาและเทิร์นของ </w:t>
      </w:r>
      <w:r w:rsidRPr="005C6990">
        <w:t>player</w:t>
      </w:r>
    </w:p>
    <w:p w14:paraId="1001C231" w14:textId="5D1AC5E6" w:rsidR="005C6990" w:rsidRDefault="005C6990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5C6990" w:rsidRPr="005C6990" w14:paraId="614DA22E" w14:textId="77777777" w:rsidTr="005C6990">
        <w:trPr>
          <w:trHeight w:val="315"/>
        </w:trPr>
        <w:tc>
          <w:tcPr>
            <w:tcW w:w="2972" w:type="dxa"/>
            <w:hideMark/>
          </w:tcPr>
          <w:p w14:paraId="02040802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Label turn</w:t>
            </w:r>
          </w:p>
        </w:tc>
        <w:tc>
          <w:tcPr>
            <w:tcW w:w="6379" w:type="dxa"/>
            <w:hideMark/>
          </w:tcPr>
          <w:p w14:paraId="6FB3D70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สด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urn </w:t>
            </w:r>
          </w:p>
        </w:tc>
      </w:tr>
      <w:tr w:rsidR="005C6990" w:rsidRPr="005C6990" w14:paraId="05B2223D" w14:textId="77777777" w:rsidTr="005C6990">
        <w:trPr>
          <w:trHeight w:val="315"/>
        </w:trPr>
        <w:tc>
          <w:tcPr>
            <w:tcW w:w="2972" w:type="dxa"/>
            <w:hideMark/>
          </w:tcPr>
          <w:p w14:paraId="7A539FB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- Side side</w:t>
            </w:r>
          </w:p>
        </w:tc>
        <w:tc>
          <w:tcPr>
            <w:tcW w:w="6379" w:type="dxa"/>
            <w:hideMark/>
          </w:tcPr>
          <w:p w14:paraId="75241E7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id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ว่าอยู่ฝั่งขาวหรือดำ</w:t>
            </w:r>
          </w:p>
        </w:tc>
      </w:tr>
      <w:tr w:rsidR="005C6990" w:rsidRPr="005C6990" w14:paraId="18D5DCDB" w14:textId="77777777" w:rsidTr="005C6990">
        <w:trPr>
          <w:trHeight w:val="315"/>
        </w:trPr>
        <w:tc>
          <w:tcPr>
            <w:tcW w:w="2972" w:type="dxa"/>
            <w:hideMark/>
          </w:tcPr>
          <w:p w14:paraId="1DD831A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int spareTime</w:t>
            </w:r>
          </w:p>
        </w:tc>
        <w:tc>
          <w:tcPr>
            <w:tcW w:w="6379" w:type="dxa"/>
            <w:hideMark/>
          </w:tcPr>
          <w:p w14:paraId="09F50BE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เวลาทั้งหมดที่ใช้ได้ในแต่ละเกมของแต่ละฝั่ง</w:t>
            </w:r>
          </w:p>
        </w:tc>
      </w:tr>
      <w:tr w:rsidR="005C6990" w:rsidRPr="005C6990" w14:paraId="62BF9CE8" w14:textId="77777777" w:rsidTr="005C6990">
        <w:trPr>
          <w:trHeight w:val="315"/>
        </w:trPr>
        <w:tc>
          <w:tcPr>
            <w:tcW w:w="2972" w:type="dxa"/>
            <w:hideMark/>
          </w:tcPr>
          <w:p w14:paraId="5F868BC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int timePerTurn</w:t>
            </w:r>
          </w:p>
        </w:tc>
        <w:tc>
          <w:tcPr>
            <w:tcW w:w="6379" w:type="dxa"/>
            <w:hideMark/>
          </w:tcPr>
          <w:p w14:paraId="47AD69C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เวลาในแต่ละเทิร์น</w:t>
            </w:r>
          </w:p>
        </w:tc>
      </w:tr>
      <w:tr w:rsidR="005C6990" w:rsidRPr="005C6990" w14:paraId="1B8E83F0" w14:textId="77777777" w:rsidTr="005C6990">
        <w:trPr>
          <w:trHeight w:val="315"/>
        </w:trPr>
        <w:tc>
          <w:tcPr>
            <w:tcW w:w="2972" w:type="dxa"/>
            <w:hideMark/>
          </w:tcPr>
          <w:p w14:paraId="6BF35129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boolean hasTimeLimit</w:t>
            </w:r>
          </w:p>
        </w:tc>
        <w:tc>
          <w:tcPr>
            <w:tcW w:w="6379" w:type="dxa"/>
            <w:hideMark/>
          </w:tcPr>
          <w:p w14:paraId="707D8CC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เวลาที่เลือกไม่ใช่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0 (No time Limit)</w:t>
            </w:r>
          </w:p>
        </w:tc>
      </w:tr>
      <w:tr w:rsidR="005C6990" w:rsidRPr="005C6990" w14:paraId="3BEB52CD" w14:textId="77777777" w:rsidTr="005C6990">
        <w:trPr>
          <w:trHeight w:val="315"/>
        </w:trPr>
        <w:tc>
          <w:tcPr>
            <w:tcW w:w="2972" w:type="dxa"/>
            <w:hideMark/>
          </w:tcPr>
          <w:p w14:paraId="4568595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Thread timerThread</w:t>
            </w:r>
          </w:p>
        </w:tc>
        <w:tc>
          <w:tcPr>
            <w:tcW w:w="6379" w:type="dxa"/>
            <w:hideMark/>
          </w:tcPr>
          <w:p w14:paraId="4F383F90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วจับเวลา</w:t>
            </w:r>
          </w:p>
        </w:tc>
      </w:tr>
      <w:tr w:rsidR="005C6990" w:rsidRPr="005C6990" w14:paraId="58E02DD2" w14:textId="77777777" w:rsidTr="005C6990">
        <w:trPr>
          <w:trHeight w:val="315"/>
        </w:trPr>
        <w:tc>
          <w:tcPr>
            <w:tcW w:w="2972" w:type="dxa"/>
            <w:hideMark/>
          </w:tcPr>
          <w:p w14:paraId="4DD453F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Text spareTimeText</w:t>
            </w:r>
          </w:p>
        </w:tc>
        <w:tc>
          <w:tcPr>
            <w:tcW w:w="6379" w:type="dxa"/>
            <w:hideMark/>
          </w:tcPr>
          <w:p w14:paraId="65A7291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ex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pareTime</w:t>
            </w:r>
          </w:p>
        </w:tc>
      </w:tr>
      <w:tr w:rsidR="005C6990" w:rsidRPr="005C6990" w14:paraId="08C92875" w14:textId="77777777" w:rsidTr="005C6990">
        <w:trPr>
          <w:trHeight w:val="315"/>
        </w:trPr>
        <w:tc>
          <w:tcPr>
            <w:tcW w:w="2972" w:type="dxa"/>
            <w:hideMark/>
          </w:tcPr>
          <w:p w14:paraId="2B4AC2A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Text timePerTurnText</w:t>
            </w:r>
          </w:p>
        </w:tc>
        <w:tc>
          <w:tcPr>
            <w:tcW w:w="6379" w:type="dxa"/>
            <w:hideMark/>
          </w:tcPr>
          <w:p w14:paraId="6E1A7A0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ex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timePerTurn</w:t>
            </w:r>
          </w:p>
        </w:tc>
      </w:tr>
      <w:tr w:rsidR="005C6990" w:rsidRPr="005C6990" w14:paraId="344B1912" w14:textId="77777777" w:rsidTr="005C6990">
        <w:trPr>
          <w:trHeight w:val="315"/>
        </w:trPr>
        <w:tc>
          <w:tcPr>
            <w:tcW w:w="2972" w:type="dxa"/>
            <w:hideMark/>
          </w:tcPr>
          <w:p w14:paraId="2821BAF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HBox timePane</w:t>
            </w:r>
          </w:p>
        </w:tc>
        <w:tc>
          <w:tcPr>
            <w:tcW w:w="6379" w:type="dxa"/>
            <w:hideMark/>
          </w:tcPr>
          <w:p w14:paraId="310F5560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ช่องแสดงเวลา</w:t>
            </w:r>
          </w:p>
        </w:tc>
      </w:tr>
    </w:tbl>
    <w:p w14:paraId="624090EB" w14:textId="10B4419C" w:rsidR="005C6990" w:rsidRDefault="005C6990" w:rsidP="00855E41"/>
    <w:p w14:paraId="6E45BB69" w14:textId="08CD05C7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5C6990" w:rsidRPr="005C6990" w14:paraId="788E7489" w14:textId="77777777" w:rsidTr="005C6990">
        <w:trPr>
          <w:trHeight w:val="315"/>
        </w:trPr>
        <w:tc>
          <w:tcPr>
            <w:tcW w:w="3397" w:type="dxa"/>
            <w:hideMark/>
          </w:tcPr>
          <w:p w14:paraId="10C18F6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PlayerStatusDisplay(Side side)</w:t>
            </w:r>
          </w:p>
        </w:tc>
        <w:tc>
          <w:tcPr>
            <w:tcW w:w="5954" w:type="dxa"/>
            <w:hideMark/>
          </w:tcPr>
          <w:p w14:paraId="6CA7B31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เริ่มต้นให้ตัวแปรต่าง ๆ</w:t>
            </w:r>
          </w:p>
        </w:tc>
      </w:tr>
    </w:tbl>
    <w:p w14:paraId="29155739" w14:textId="66CD431D" w:rsidR="005C6990" w:rsidRDefault="005C6990" w:rsidP="00855E41"/>
    <w:p w14:paraId="6B949E5A" w14:textId="771B80C0" w:rsidR="005C6990" w:rsidRDefault="005C6990" w:rsidP="00855E41">
      <w: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3"/>
        <w:gridCol w:w="6157"/>
      </w:tblGrid>
      <w:tr w:rsidR="005C6990" w:rsidRPr="005C6990" w14:paraId="15A94BC3" w14:textId="77777777" w:rsidTr="005C6990">
        <w:trPr>
          <w:trHeight w:val="315"/>
        </w:trPr>
        <w:tc>
          <w:tcPr>
            <w:tcW w:w="0" w:type="auto"/>
            <w:hideMark/>
          </w:tcPr>
          <w:p w14:paraId="346B5DC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rotateDisplay()</w:t>
            </w:r>
          </w:p>
        </w:tc>
        <w:tc>
          <w:tcPr>
            <w:tcW w:w="0" w:type="auto"/>
            <w:hideMark/>
          </w:tcPr>
          <w:p w14:paraId="15F93D1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ลับตำแหน่งระหว่างช่องแสดงเวลา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Label turn</w:t>
            </w:r>
          </w:p>
        </w:tc>
      </w:tr>
      <w:tr w:rsidR="005C6990" w:rsidRPr="005C6990" w14:paraId="76685572" w14:textId="77777777" w:rsidTr="005C6990">
        <w:trPr>
          <w:trHeight w:val="315"/>
        </w:trPr>
        <w:tc>
          <w:tcPr>
            <w:tcW w:w="0" w:type="auto"/>
            <w:hideMark/>
          </w:tcPr>
          <w:p w14:paraId="1ACC385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tartTurn()</w:t>
            </w:r>
          </w:p>
        </w:tc>
        <w:tc>
          <w:tcPr>
            <w:tcW w:w="0" w:type="auto"/>
            <w:hideMark/>
          </w:tcPr>
          <w:p w14:paraId="279ABD99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ิ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ur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โดยถ้ามีเวลาจำกัดจะเริ่มนับเวลาถอยหลัง</w:t>
            </w:r>
          </w:p>
        </w:tc>
      </w:tr>
      <w:tr w:rsidR="005C6990" w:rsidRPr="005C6990" w14:paraId="53C4C474" w14:textId="77777777" w:rsidTr="005C6990">
        <w:trPr>
          <w:trHeight w:val="315"/>
        </w:trPr>
        <w:tc>
          <w:tcPr>
            <w:tcW w:w="0" w:type="auto"/>
            <w:hideMark/>
          </w:tcPr>
          <w:p w14:paraId="1BA2DF7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endTurn()</w:t>
            </w:r>
          </w:p>
        </w:tc>
        <w:tc>
          <w:tcPr>
            <w:tcW w:w="0" w:type="auto"/>
            <w:hideMark/>
          </w:tcPr>
          <w:p w14:paraId="5263A52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มีเวลาจำกัด หยุดนาฬิกาจับเวลาและรีเซ็ต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imePerTur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ป็น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30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ลังจากนั้นเรีย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etTurnText(false)</w:t>
            </w:r>
          </w:p>
        </w:tc>
      </w:tr>
      <w:tr w:rsidR="005C6990" w:rsidRPr="005C6990" w14:paraId="078D39EE" w14:textId="77777777" w:rsidTr="005C6990">
        <w:trPr>
          <w:trHeight w:val="315"/>
        </w:trPr>
        <w:tc>
          <w:tcPr>
            <w:tcW w:w="0" w:type="auto"/>
            <w:hideMark/>
          </w:tcPr>
          <w:p w14:paraId="3EB181D0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top() throws Exception</w:t>
            </w:r>
          </w:p>
        </w:tc>
        <w:tc>
          <w:tcPr>
            <w:tcW w:w="0" w:type="auto"/>
            <w:hideMark/>
          </w:tcPr>
          <w:p w14:paraId="3ACDE31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หยุดนาฬิกาจับเวลา</w:t>
            </w:r>
          </w:p>
        </w:tc>
      </w:tr>
      <w:tr w:rsidR="005C6990" w:rsidRPr="005C6990" w14:paraId="5C89281B" w14:textId="77777777" w:rsidTr="005C6990">
        <w:trPr>
          <w:trHeight w:val="315"/>
        </w:trPr>
        <w:tc>
          <w:tcPr>
            <w:tcW w:w="0" w:type="auto"/>
            <w:hideMark/>
          </w:tcPr>
          <w:p w14:paraId="4FF413C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update()</w:t>
            </w:r>
          </w:p>
        </w:tc>
        <w:tc>
          <w:tcPr>
            <w:tcW w:w="0" w:type="auto"/>
            <w:hideMark/>
          </w:tcPr>
          <w:p w14:paraId="61A6F16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อัพเดท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pareTimeTex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timePerTurnText</w:t>
            </w:r>
          </w:p>
        </w:tc>
      </w:tr>
      <w:tr w:rsidR="005C6990" w:rsidRPr="005C6990" w14:paraId="0BBE9D2B" w14:textId="77777777" w:rsidTr="005C6990">
        <w:trPr>
          <w:trHeight w:val="315"/>
        </w:trPr>
        <w:tc>
          <w:tcPr>
            <w:tcW w:w="0" w:type="auto"/>
            <w:hideMark/>
          </w:tcPr>
          <w:p w14:paraId="14D48C8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SpareTimeText()</w:t>
            </w:r>
          </w:p>
        </w:tc>
        <w:tc>
          <w:tcPr>
            <w:tcW w:w="0" w:type="auto"/>
            <w:hideMark/>
          </w:tcPr>
          <w:p w14:paraId="391F95B2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pareTimeTex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pareTime</w:t>
            </w:r>
          </w:p>
        </w:tc>
      </w:tr>
      <w:tr w:rsidR="005C6990" w:rsidRPr="005C6990" w14:paraId="57F30D23" w14:textId="77777777" w:rsidTr="005C6990">
        <w:trPr>
          <w:trHeight w:val="315"/>
        </w:trPr>
        <w:tc>
          <w:tcPr>
            <w:tcW w:w="0" w:type="auto"/>
            <w:hideMark/>
          </w:tcPr>
          <w:p w14:paraId="2AA02362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TimePerTurnText()</w:t>
            </w:r>
          </w:p>
        </w:tc>
        <w:tc>
          <w:tcPr>
            <w:tcW w:w="0" w:type="auto"/>
            <w:hideMark/>
          </w:tcPr>
          <w:p w14:paraId="5C7A393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imePerTurnTex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timePerTurn</w:t>
            </w:r>
          </w:p>
        </w:tc>
      </w:tr>
      <w:tr w:rsidR="005C6990" w:rsidRPr="005C6990" w14:paraId="325F9E88" w14:textId="77777777" w:rsidTr="005C6990">
        <w:trPr>
          <w:trHeight w:val="315"/>
        </w:trPr>
        <w:tc>
          <w:tcPr>
            <w:tcW w:w="0" w:type="auto"/>
            <w:hideMark/>
          </w:tcPr>
          <w:p w14:paraId="224BDD1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etTurnText(boolean isTurn)</w:t>
            </w:r>
          </w:p>
        </w:tc>
        <w:tc>
          <w:tcPr>
            <w:tcW w:w="0" w:type="auto"/>
            <w:hideMark/>
          </w:tcPr>
          <w:p w14:paraId="536DB25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า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isTur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ป็น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ur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ด้วย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ide + "TURN"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ากเป็น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fals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ตั้งค่าด้วย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ide.toString()</w:t>
            </w:r>
          </w:p>
        </w:tc>
      </w:tr>
    </w:tbl>
    <w:p w14:paraId="1761B98A" w14:textId="3CCB0D22" w:rsidR="005C6990" w:rsidRDefault="005C6990" w:rsidP="00855E41"/>
    <w:p w14:paraId="54C39709" w14:textId="04047217" w:rsidR="005C6990" w:rsidRDefault="005C6990" w:rsidP="00855E41">
      <w:r>
        <w:t>3</w:t>
      </w:r>
      <w:r w:rsidRPr="005C6990">
        <w:t>.3 Class PromotionButton extends Button</w:t>
      </w:r>
    </w:p>
    <w:p w14:paraId="39999F58" w14:textId="1C237079" w:rsidR="005C6990" w:rsidRDefault="005C6990" w:rsidP="00855E41">
      <w:r>
        <w:tab/>
      </w:r>
      <w:r w:rsidRPr="005C6990">
        <w:rPr>
          <w:rFonts w:cs="Cordia New"/>
          <w:cs/>
        </w:rPr>
        <w:t xml:space="preserve">ปุ่มสำหรับ </w:t>
      </w:r>
      <w:r w:rsidRPr="005C6990">
        <w:t xml:space="preserve">promote </w:t>
      </w:r>
      <w:r w:rsidRPr="005C6990">
        <w:rPr>
          <w:rFonts w:cs="Cordia New"/>
          <w:cs/>
        </w:rPr>
        <w:t>เบี้ย</w:t>
      </w:r>
    </w:p>
    <w:p w14:paraId="169E9CD0" w14:textId="54D8474C" w:rsidR="005C6990" w:rsidRDefault="005C6990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5C6990" w:rsidRPr="005C6990" w14:paraId="6C8C99C7" w14:textId="77777777" w:rsidTr="005C6990">
        <w:trPr>
          <w:trHeight w:val="315"/>
        </w:trPr>
        <w:tc>
          <w:tcPr>
            <w:tcW w:w="3256" w:type="dxa"/>
            <w:hideMark/>
          </w:tcPr>
          <w:p w14:paraId="481E56C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String text</w:t>
            </w:r>
          </w:p>
        </w:tc>
        <w:tc>
          <w:tcPr>
            <w:tcW w:w="6095" w:type="dxa"/>
            <w:hideMark/>
          </w:tcPr>
          <w:p w14:paraId="4EF372E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ำหรับ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background </w:t>
            </w:r>
          </w:p>
        </w:tc>
      </w:tr>
      <w:tr w:rsidR="005C6990" w:rsidRPr="005C6990" w14:paraId="0C556621" w14:textId="77777777" w:rsidTr="005C6990">
        <w:trPr>
          <w:trHeight w:val="315"/>
        </w:trPr>
        <w:tc>
          <w:tcPr>
            <w:tcW w:w="3256" w:type="dxa"/>
            <w:hideMark/>
          </w:tcPr>
          <w:p w14:paraId="68F4638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String imgURL</w:t>
            </w:r>
          </w:p>
        </w:tc>
        <w:tc>
          <w:tcPr>
            <w:tcW w:w="6095" w:type="dxa"/>
            <w:hideMark/>
          </w:tcPr>
          <w:p w14:paraId="029AEBD1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รูปสำหรับ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background</w:t>
            </w:r>
          </w:p>
        </w:tc>
      </w:tr>
    </w:tbl>
    <w:p w14:paraId="724234A0" w14:textId="215A5080" w:rsidR="005C6990" w:rsidRDefault="005C6990" w:rsidP="00855E41"/>
    <w:p w14:paraId="20CF0084" w14:textId="19494A92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5C6990" w:rsidRPr="005C6990" w14:paraId="70976E4B" w14:textId="77777777" w:rsidTr="005C6990">
        <w:trPr>
          <w:trHeight w:val="315"/>
        </w:trPr>
        <w:tc>
          <w:tcPr>
            <w:tcW w:w="3256" w:type="dxa"/>
            <w:hideMark/>
          </w:tcPr>
          <w:p w14:paraId="63F24B0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PromotionButton(String text)</w:t>
            </w:r>
          </w:p>
        </w:tc>
        <w:tc>
          <w:tcPr>
            <w:tcW w:w="6095" w:type="dxa"/>
            <w:hideMark/>
          </w:tcPr>
          <w:p w14:paraId="6136062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เริ่มต้น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text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ขนาด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40*40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method setBackgroundWithImage()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รีย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method setListener()</w:t>
            </w:r>
          </w:p>
        </w:tc>
      </w:tr>
    </w:tbl>
    <w:p w14:paraId="3E6A1001" w14:textId="28A65163" w:rsidR="005C6990" w:rsidRDefault="005C6990" w:rsidP="00855E41"/>
    <w:p w14:paraId="0F8CFE16" w14:textId="5196ED4E" w:rsidR="005C6990" w:rsidRDefault="005C6990" w:rsidP="00855E41">
      <w:r>
        <w:lastRenderedPageBreak/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539"/>
        <w:gridCol w:w="5812"/>
      </w:tblGrid>
      <w:tr w:rsidR="005C6990" w:rsidRPr="005C6990" w14:paraId="26140CB3" w14:textId="77777777" w:rsidTr="005C6990">
        <w:trPr>
          <w:trHeight w:val="315"/>
        </w:trPr>
        <w:tc>
          <w:tcPr>
            <w:tcW w:w="3539" w:type="dxa"/>
            <w:hideMark/>
          </w:tcPr>
          <w:p w14:paraId="5A2B59F9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etListener()</w:t>
            </w:r>
          </w:p>
        </w:tc>
        <w:tc>
          <w:tcPr>
            <w:tcW w:w="5812" w:type="dxa"/>
            <w:hideMark/>
          </w:tcPr>
          <w:p w14:paraId="4C27988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โดย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คลิก ให้เล่นเสีย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promotio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ซ่อนแถบ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promotio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พร้อมทั้งเปลี่ยนตัวเบี้ยให้เป็นตัวที่เลือก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เอาเมาส์ชี้ให้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highlight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เอาเมาส์ออกให้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unhighlight</w:t>
            </w:r>
          </w:p>
        </w:tc>
      </w:tr>
      <w:tr w:rsidR="005C6990" w:rsidRPr="005C6990" w14:paraId="1A065319" w14:textId="77777777" w:rsidTr="005C6990">
        <w:trPr>
          <w:trHeight w:val="315"/>
        </w:trPr>
        <w:tc>
          <w:tcPr>
            <w:tcW w:w="3539" w:type="dxa"/>
            <w:hideMark/>
          </w:tcPr>
          <w:p w14:paraId="6A3800B2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highlightButton()</w:t>
            </w:r>
          </w:p>
        </w:tc>
        <w:tc>
          <w:tcPr>
            <w:tcW w:w="5812" w:type="dxa"/>
            <w:hideMark/>
          </w:tcPr>
          <w:p w14:paraId="017FAC6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bord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เป็นสีแดง</w:t>
            </w:r>
          </w:p>
        </w:tc>
      </w:tr>
      <w:tr w:rsidR="005C6990" w:rsidRPr="005C6990" w14:paraId="6CD1F1E9" w14:textId="77777777" w:rsidTr="005C6990">
        <w:trPr>
          <w:trHeight w:val="315"/>
        </w:trPr>
        <w:tc>
          <w:tcPr>
            <w:tcW w:w="3539" w:type="dxa"/>
            <w:hideMark/>
          </w:tcPr>
          <w:p w14:paraId="7FAEB1D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unhighlightButton()</w:t>
            </w:r>
          </w:p>
        </w:tc>
        <w:tc>
          <w:tcPr>
            <w:tcW w:w="5812" w:type="dxa"/>
            <w:hideMark/>
          </w:tcPr>
          <w:p w14:paraId="6BE9363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bord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เป็นสีเทา</w:t>
            </w:r>
          </w:p>
        </w:tc>
      </w:tr>
      <w:tr w:rsidR="005C6990" w:rsidRPr="005C6990" w14:paraId="43C46515" w14:textId="77777777" w:rsidTr="005C6990">
        <w:trPr>
          <w:trHeight w:val="315"/>
        </w:trPr>
        <w:tc>
          <w:tcPr>
            <w:tcW w:w="3539" w:type="dxa"/>
            <w:hideMark/>
          </w:tcPr>
          <w:p w14:paraId="4D3A6351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BackgroundWithImage()</w:t>
            </w:r>
          </w:p>
        </w:tc>
        <w:tc>
          <w:tcPr>
            <w:tcW w:w="5812" w:type="dxa"/>
            <w:hideMark/>
          </w:tcPr>
          <w:p w14:paraId="5400F50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หลังตา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text</w:t>
            </w:r>
          </w:p>
        </w:tc>
      </w:tr>
    </w:tbl>
    <w:p w14:paraId="389A2FDB" w14:textId="6E41E947" w:rsidR="005C6990" w:rsidRDefault="005C6990" w:rsidP="00855E41"/>
    <w:p w14:paraId="719F495E" w14:textId="57EC20DF" w:rsidR="005C6990" w:rsidRDefault="005C6990" w:rsidP="00855E41">
      <w:r>
        <w:t>3</w:t>
      </w:r>
      <w:r w:rsidRPr="005C6990">
        <w:t>.4 Class PromotionPane extends VBox</w:t>
      </w:r>
    </w:p>
    <w:p w14:paraId="2607EB42" w14:textId="31E3E223" w:rsidR="005C6990" w:rsidRDefault="005C6990" w:rsidP="00855E41">
      <w:r>
        <w:tab/>
      </w:r>
      <w:r w:rsidRPr="005C6990">
        <w:rPr>
          <w:rFonts w:cs="Cordia New"/>
          <w:cs/>
        </w:rPr>
        <w:t xml:space="preserve">แถบสำหรับ </w:t>
      </w:r>
      <w:r w:rsidRPr="005C6990">
        <w:t xml:space="preserve">promote </w:t>
      </w:r>
      <w:r w:rsidRPr="005C6990">
        <w:rPr>
          <w:rFonts w:cs="Cordia New"/>
          <w:cs/>
        </w:rPr>
        <w:t xml:space="preserve">เบี้ย และแสดง </w:t>
      </w:r>
      <w:r w:rsidRPr="005C6990">
        <w:t>warning message</w:t>
      </w:r>
    </w:p>
    <w:p w14:paraId="0E671FAD" w14:textId="29B84A89" w:rsidR="005C6990" w:rsidRDefault="005C6990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5C6990" w:rsidRPr="005C6990" w14:paraId="02420464" w14:textId="77777777" w:rsidTr="005C6990">
        <w:trPr>
          <w:trHeight w:val="315"/>
        </w:trPr>
        <w:tc>
          <w:tcPr>
            <w:tcW w:w="3397" w:type="dxa"/>
            <w:hideMark/>
          </w:tcPr>
          <w:p w14:paraId="7D9BEF4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Text text</w:t>
            </w:r>
          </w:p>
        </w:tc>
        <w:tc>
          <w:tcPr>
            <w:tcW w:w="5954" w:type="dxa"/>
            <w:hideMark/>
          </w:tcPr>
          <w:p w14:paraId="6237659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ช้แสด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warning message</w:t>
            </w:r>
          </w:p>
        </w:tc>
      </w:tr>
      <w:tr w:rsidR="005C6990" w:rsidRPr="005C6990" w14:paraId="6966477A" w14:textId="77777777" w:rsidTr="005C6990">
        <w:trPr>
          <w:trHeight w:val="315"/>
        </w:trPr>
        <w:tc>
          <w:tcPr>
            <w:tcW w:w="3397" w:type="dxa"/>
            <w:hideMark/>
          </w:tcPr>
          <w:p w14:paraId="39AF275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Box promotion</w:t>
            </w:r>
          </w:p>
        </w:tc>
        <w:tc>
          <w:tcPr>
            <w:tcW w:w="5954" w:type="dxa"/>
            <w:hideMark/>
          </w:tcPr>
          <w:p w14:paraId="0F84816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ช่องเลือ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promotion</w:t>
            </w:r>
          </w:p>
        </w:tc>
      </w:tr>
      <w:tr w:rsidR="005C6990" w:rsidRPr="005C6990" w14:paraId="4619D991" w14:textId="77777777" w:rsidTr="005C6990">
        <w:trPr>
          <w:trHeight w:val="315"/>
        </w:trPr>
        <w:tc>
          <w:tcPr>
            <w:tcW w:w="3397" w:type="dxa"/>
            <w:hideMark/>
          </w:tcPr>
          <w:p w14:paraId="13D1107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HBox selection</w:t>
            </w:r>
          </w:p>
        </w:tc>
        <w:tc>
          <w:tcPr>
            <w:tcW w:w="5954" w:type="dxa"/>
            <w:hideMark/>
          </w:tcPr>
          <w:p w14:paraId="5670F2A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ถบ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promotionButton</w:t>
            </w:r>
          </w:p>
        </w:tc>
      </w:tr>
    </w:tbl>
    <w:p w14:paraId="59852AAD" w14:textId="62BE7E6A" w:rsidR="005C6990" w:rsidRDefault="005C6990" w:rsidP="00855E41"/>
    <w:p w14:paraId="41049EAC" w14:textId="7413DFAB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5C6990" w:rsidRPr="005C6990" w14:paraId="4B075D6B" w14:textId="77777777" w:rsidTr="005C6990">
        <w:trPr>
          <w:trHeight w:val="315"/>
        </w:trPr>
        <w:tc>
          <w:tcPr>
            <w:tcW w:w="3397" w:type="dxa"/>
            <w:hideMark/>
          </w:tcPr>
          <w:p w14:paraId="73E9D6C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PromotionPane()</w:t>
            </w:r>
          </w:p>
        </w:tc>
        <w:tc>
          <w:tcPr>
            <w:tcW w:w="5954" w:type="dxa"/>
            <w:hideMark/>
          </w:tcPr>
          <w:p w14:paraId="6CE291F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เริ่มต้นต่าง ๆ และใส่เข้าไปใน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PromotionPane</w:t>
            </w:r>
          </w:p>
        </w:tc>
      </w:tr>
    </w:tbl>
    <w:p w14:paraId="346C4102" w14:textId="5735E21A" w:rsidR="005C6990" w:rsidRDefault="005C6990" w:rsidP="00855E41"/>
    <w:p w14:paraId="492FD9F5" w14:textId="73F4E71A" w:rsidR="005C6990" w:rsidRDefault="005C6990" w:rsidP="00855E41">
      <w: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2"/>
        <w:gridCol w:w="5882"/>
      </w:tblGrid>
      <w:tr w:rsidR="005C6990" w:rsidRPr="005C6990" w14:paraId="6E7F60BC" w14:textId="77777777" w:rsidTr="005C6990">
        <w:trPr>
          <w:trHeight w:val="315"/>
        </w:trPr>
        <w:tc>
          <w:tcPr>
            <w:tcW w:w="0" w:type="auto"/>
            <w:hideMark/>
          </w:tcPr>
          <w:p w14:paraId="6E1D4DE0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hidePromotionPane()</w:t>
            </w:r>
          </w:p>
        </w:tc>
        <w:tc>
          <w:tcPr>
            <w:tcW w:w="0" w:type="auto"/>
            <w:hideMark/>
          </w:tcPr>
          <w:p w14:paraId="75418B0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ลบช่องเลือ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promotio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ออกจา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PromotionPane</w:t>
            </w:r>
          </w:p>
        </w:tc>
      </w:tr>
      <w:tr w:rsidR="005C6990" w:rsidRPr="005C6990" w14:paraId="4F72A3B4" w14:textId="77777777" w:rsidTr="005C6990">
        <w:trPr>
          <w:trHeight w:val="315"/>
        </w:trPr>
        <w:tc>
          <w:tcPr>
            <w:tcW w:w="0" w:type="auto"/>
            <w:hideMark/>
          </w:tcPr>
          <w:p w14:paraId="27AEFA5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howPromotionPane()</w:t>
            </w:r>
          </w:p>
        </w:tc>
        <w:tc>
          <w:tcPr>
            <w:tcW w:w="0" w:type="auto"/>
            <w:hideMark/>
          </w:tcPr>
          <w:p w14:paraId="7EC7BB8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พิ่มช่องเลือ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promotio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ข้าไปใน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PromotionPan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background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ของปุ่ม</w:t>
            </w:r>
          </w:p>
        </w:tc>
      </w:tr>
      <w:tr w:rsidR="005C6990" w:rsidRPr="005C6990" w14:paraId="3C8E1FAA" w14:textId="77777777" w:rsidTr="005C6990">
        <w:trPr>
          <w:trHeight w:val="315"/>
        </w:trPr>
        <w:tc>
          <w:tcPr>
            <w:tcW w:w="0" w:type="auto"/>
            <w:hideMark/>
          </w:tcPr>
          <w:p w14:paraId="7BFF12E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etMessage(String message)</w:t>
            </w:r>
          </w:p>
        </w:tc>
        <w:tc>
          <w:tcPr>
            <w:tcW w:w="0" w:type="auto"/>
            <w:hideMark/>
          </w:tcPr>
          <w:p w14:paraId="0385BC1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et warning message</w:t>
            </w:r>
          </w:p>
        </w:tc>
      </w:tr>
    </w:tbl>
    <w:p w14:paraId="54C480C7" w14:textId="5FE7DC6F" w:rsidR="005C6990" w:rsidRDefault="005C6990" w:rsidP="00855E41"/>
    <w:p w14:paraId="5D0077E6" w14:textId="573DFA27" w:rsidR="005C6990" w:rsidRDefault="005C6990" w:rsidP="00855E41">
      <w:r>
        <w:t>3</w:t>
      </w:r>
      <w:r w:rsidRPr="005C6990">
        <w:t>.5 Class SettingPane extends VBox</w:t>
      </w:r>
    </w:p>
    <w:p w14:paraId="7FB29529" w14:textId="7245A5E2" w:rsidR="005C6990" w:rsidRDefault="005C6990" w:rsidP="00855E41">
      <w:r>
        <w:tab/>
      </w:r>
      <w:r w:rsidRPr="005C6990">
        <w:rPr>
          <w:rFonts w:cs="Cordia New"/>
          <w:cs/>
        </w:rPr>
        <w:t xml:space="preserve">แถบ </w:t>
      </w:r>
      <w:r w:rsidRPr="005C6990">
        <w:t xml:space="preserve">setting </w:t>
      </w:r>
      <w:r w:rsidRPr="005C6990">
        <w:rPr>
          <w:rFonts w:cs="Cordia New"/>
          <w:cs/>
        </w:rPr>
        <w:t xml:space="preserve">ใน </w:t>
      </w:r>
      <w:r w:rsidRPr="005C6990">
        <w:t xml:space="preserve">console </w:t>
      </w:r>
      <w:r w:rsidRPr="005C6990">
        <w:rPr>
          <w:rFonts w:cs="Cordia New"/>
          <w:cs/>
        </w:rPr>
        <w:t xml:space="preserve">ประกอบด้วย </w:t>
      </w:r>
      <w:r w:rsidRPr="005C6990">
        <w:t xml:space="preserve">rotate </w:t>
      </w:r>
      <w:r w:rsidRPr="005C6990">
        <w:rPr>
          <w:rFonts w:cs="Cordia New"/>
          <w:cs/>
        </w:rPr>
        <w:t xml:space="preserve">และ </w:t>
      </w:r>
      <w:r w:rsidRPr="005C6990">
        <w:t>sound effect</w:t>
      </w:r>
    </w:p>
    <w:p w14:paraId="74F9C603" w14:textId="6985B50A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5C6990" w:rsidRPr="005C6990" w14:paraId="2F0C7E23" w14:textId="77777777" w:rsidTr="005C6990">
        <w:trPr>
          <w:trHeight w:val="315"/>
        </w:trPr>
        <w:tc>
          <w:tcPr>
            <w:tcW w:w="3397" w:type="dxa"/>
            <w:hideMark/>
          </w:tcPr>
          <w:p w14:paraId="647EAD2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SettingPane()</w:t>
            </w:r>
          </w:p>
        </w:tc>
        <w:tc>
          <w:tcPr>
            <w:tcW w:w="5954" w:type="dxa"/>
            <w:hideMark/>
          </w:tcPr>
          <w:p w14:paraId="6AC552F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ร้า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rotate check box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ound effect check box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return butto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รวมถึงตั้งค่าเริ่มต้นต่าง ๆ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</w:tr>
    </w:tbl>
    <w:p w14:paraId="6BA25E9E" w14:textId="7D6C7651" w:rsidR="005C6990" w:rsidRDefault="005C6990" w:rsidP="00855E41"/>
    <w:p w14:paraId="45040839" w14:textId="28C98274" w:rsidR="005C6990" w:rsidRDefault="005C6990" w:rsidP="00855E41">
      <w: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729"/>
      </w:tblGrid>
      <w:tr w:rsidR="005C6990" w:rsidRPr="005C6990" w14:paraId="100F221C" w14:textId="77777777" w:rsidTr="005C6990">
        <w:trPr>
          <w:trHeight w:val="315"/>
        </w:trPr>
        <w:tc>
          <w:tcPr>
            <w:tcW w:w="0" w:type="auto"/>
            <w:hideMark/>
          </w:tcPr>
          <w:p w14:paraId="0DEAF7E1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RotationListener(MyCheckBox rotation)</w:t>
            </w:r>
          </w:p>
        </w:tc>
        <w:tc>
          <w:tcPr>
            <w:tcW w:w="0" w:type="auto"/>
            <w:hideMark/>
          </w:tcPr>
          <w:p w14:paraId="0A34362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rotate check box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โดยถ้ากดติ๊กถูก จะทำการ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rotate board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ทุกครั้งที่เปลี่ยนเทิร์น</w:t>
            </w:r>
          </w:p>
        </w:tc>
      </w:tr>
      <w:tr w:rsidR="005C6990" w:rsidRPr="005C6990" w14:paraId="7E7AD431" w14:textId="77777777" w:rsidTr="005C6990">
        <w:trPr>
          <w:trHeight w:val="315"/>
        </w:trPr>
        <w:tc>
          <w:tcPr>
            <w:tcW w:w="0" w:type="auto"/>
            <w:hideMark/>
          </w:tcPr>
          <w:p w14:paraId="2F9C43C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- void setSoundEffectListener(MyCheckBox clickSound)</w:t>
            </w:r>
          </w:p>
        </w:tc>
        <w:tc>
          <w:tcPr>
            <w:tcW w:w="0" w:type="auto"/>
            <w:hideMark/>
          </w:tcPr>
          <w:p w14:paraId="18E0ADD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ound effect check box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โดยถ้าติ๊กถูก จะเล่นเสีย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fx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หากทำ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actio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่าง ๆ</w:t>
            </w:r>
          </w:p>
        </w:tc>
      </w:tr>
      <w:tr w:rsidR="005C6990" w:rsidRPr="005C6990" w14:paraId="26900969" w14:textId="77777777" w:rsidTr="005C6990">
        <w:trPr>
          <w:trHeight w:val="315"/>
        </w:trPr>
        <w:tc>
          <w:tcPr>
            <w:tcW w:w="0" w:type="auto"/>
            <w:hideMark/>
          </w:tcPr>
          <w:p w14:paraId="492B64F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ReturnBtnListener(ReturnButton returnBtn)</w:t>
            </w:r>
          </w:p>
        </w:tc>
        <w:tc>
          <w:tcPr>
            <w:tcW w:w="0" w:type="auto"/>
            <w:hideMark/>
          </w:tcPr>
          <w:p w14:paraId="20CE549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return button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ให้สามารถกดย้อนกลับไปหน้าเมนูได้ตลอดเวลา</w:t>
            </w:r>
          </w:p>
        </w:tc>
      </w:tr>
    </w:tbl>
    <w:p w14:paraId="54ED3820" w14:textId="1FBB3080" w:rsidR="005C6990" w:rsidRDefault="005C6990" w:rsidP="00855E41"/>
    <w:p w14:paraId="6B4066A7" w14:textId="26919454" w:rsidR="005C6990" w:rsidRDefault="005C6990" w:rsidP="00855E41">
      <w:r>
        <w:t>3</w:t>
      </w:r>
      <w:r w:rsidRPr="005C6990">
        <w:t>.5.1 Class MyCheckBox extends CheckBox</w:t>
      </w:r>
    </w:p>
    <w:p w14:paraId="39F41A94" w14:textId="17104405" w:rsidR="005C6990" w:rsidRDefault="005C6990" w:rsidP="00855E41">
      <w:pPr>
        <w:rPr>
          <w:rFonts w:hint="cs"/>
          <w:cs/>
        </w:rPr>
      </w:pPr>
      <w:r>
        <w:tab/>
      </w:r>
      <w:r>
        <w:rPr>
          <w:rFonts w:hint="cs"/>
          <w:cs/>
        </w:rPr>
        <w:t xml:space="preserve">ตัว </w:t>
      </w:r>
      <w:r>
        <w:t xml:space="preserve">check box </w:t>
      </w:r>
      <w:r>
        <w:rPr>
          <w:rFonts w:hint="cs"/>
          <w:cs/>
        </w:rPr>
        <w:t xml:space="preserve">ใน </w:t>
      </w:r>
      <w:r>
        <w:t>setting console</w:t>
      </w:r>
    </w:p>
    <w:p w14:paraId="42B9AC2E" w14:textId="60892B90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5C6990" w:rsidRPr="005C6990" w14:paraId="6822B238" w14:textId="77777777" w:rsidTr="005C6990">
        <w:trPr>
          <w:trHeight w:val="315"/>
        </w:trPr>
        <w:tc>
          <w:tcPr>
            <w:tcW w:w="3681" w:type="dxa"/>
            <w:hideMark/>
          </w:tcPr>
          <w:p w14:paraId="664C06F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MyCheckBox(String text)</w:t>
            </w:r>
          </w:p>
        </w:tc>
        <w:tc>
          <w:tcPr>
            <w:tcW w:w="5670" w:type="dxa"/>
            <w:hideMark/>
          </w:tcPr>
          <w:p w14:paraId="0DB4B22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เริ่มต้น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check box </w:t>
            </w:r>
          </w:p>
        </w:tc>
      </w:tr>
    </w:tbl>
    <w:p w14:paraId="08EB93DD" w14:textId="1DE34EDB" w:rsidR="005C6990" w:rsidRDefault="005C6990" w:rsidP="00855E41"/>
    <w:p w14:paraId="3454F26A" w14:textId="4DED7F13" w:rsidR="005C6990" w:rsidRDefault="005C6990" w:rsidP="00855E41">
      <w:r w:rsidRPr="005C6990">
        <w:t>1.5.2 Class ReturnButton extends MyButton</w:t>
      </w:r>
    </w:p>
    <w:p w14:paraId="2B30DF09" w14:textId="2AB4A044" w:rsidR="005C6990" w:rsidRDefault="005C6990" w:rsidP="00855E41">
      <w:r>
        <w:tab/>
      </w:r>
      <w:r>
        <w:rPr>
          <w:rFonts w:hint="cs"/>
          <w:cs/>
        </w:rPr>
        <w:t>ปุ่มกดย้อนกลับไปหน้าเมนู</w:t>
      </w:r>
    </w:p>
    <w:p w14:paraId="6E751B8E" w14:textId="0B6E805D" w:rsidR="005C6990" w:rsidRDefault="005C6990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5C6990" w:rsidRPr="005C6990" w14:paraId="6E65080C" w14:textId="77777777" w:rsidTr="005C6990">
        <w:trPr>
          <w:trHeight w:val="315"/>
        </w:trPr>
        <w:tc>
          <w:tcPr>
            <w:tcW w:w="3681" w:type="dxa"/>
            <w:hideMark/>
          </w:tcPr>
          <w:p w14:paraId="7C5CAA3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Color color</w:t>
            </w:r>
          </w:p>
        </w:tc>
        <w:tc>
          <w:tcPr>
            <w:tcW w:w="5670" w:type="dxa"/>
            <w:hideMark/>
          </w:tcPr>
          <w:p w14:paraId="09FA9CF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ีพื้นหลัง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return button</w:t>
            </w:r>
          </w:p>
        </w:tc>
      </w:tr>
    </w:tbl>
    <w:p w14:paraId="4E88C6BC" w14:textId="033B9EC9" w:rsidR="005C6990" w:rsidRDefault="005C6990" w:rsidP="00855E41"/>
    <w:p w14:paraId="21473846" w14:textId="4DF91500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091"/>
        <w:gridCol w:w="5260"/>
      </w:tblGrid>
      <w:tr w:rsidR="005C6990" w:rsidRPr="005C6990" w14:paraId="39F110C1" w14:textId="77777777" w:rsidTr="005C6990">
        <w:trPr>
          <w:trHeight w:val="315"/>
        </w:trPr>
        <w:tc>
          <w:tcPr>
            <w:tcW w:w="0" w:type="auto"/>
            <w:hideMark/>
          </w:tcPr>
          <w:p w14:paraId="40E84A3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ReturnButton(String text, double fontSize)</w:t>
            </w:r>
          </w:p>
        </w:tc>
        <w:tc>
          <w:tcPr>
            <w:tcW w:w="5260" w:type="dxa"/>
            <w:hideMark/>
          </w:tcPr>
          <w:p w14:paraId="2A73DCF9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เริ่มต้นต่าง ๆ 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return button</w:t>
            </w:r>
          </w:p>
        </w:tc>
      </w:tr>
    </w:tbl>
    <w:p w14:paraId="7802866A" w14:textId="5C76E0EF" w:rsidR="005C6990" w:rsidRDefault="005C6990" w:rsidP="00855E41"/>
    <w:p w14:paraId="57A019A6" w14:textId="46F70AF2" w:rsidR="005C6990" w:rsidRDefault="005C6990" w:rsidP="00855E41">
      <w: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5C6990" w:rsidRPr="005C6990" w14:paraId="4FF9BBAC" w14:textId="77777777" w:rsidTr="005C6990">
        <w:trPr>
          <w:trHeight w:val="315"/>
        </w:trPr>
        <w:tc>
          <w:tcPr>
            <w:tcW w:w="4106" w:type="dxa"/>
            <w:hideMark/>
          </w:tcPr>
          <w:p w14:paraId="545FD250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# void setMouseEnteredTextFont()</w:t>
            </w:r>
          </w:p>
        </w:tc>
        <w:tc>
          <w:tcPr>
            <w:tcW w:w="5245" w:type="dxa"/>
            <w:hideMark/>
          </w:tcPr>
          <w:p w14:paraId="7B142C70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override method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MyButton</w:t>
            </w:r>
          </w:p>
        </w:tc>
      </w:tr>
      <w:tr w:rsidR="005C6990" w:rsidRPr="005C6990" w14:paraId="6A21AB1C" w14:textId="77777777" w:rsidTr="005C6990">
        <w:trPr>
          <w:trHeight w:val="315"/>
        </w:trPr>
        <w:tc>
          <w:tcPr>
            <w:tcW w:w="4106" w:type="dxa"/>
            <w:hideMark/>
          </w:tcPr>
          <w:p w14:paraId="3AA1A06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# void setMouseExitedTextFont()</w:t>
            </w:r>
          </w:p>
        </w:tc>
        <w:tc>
          <w:tcPr>
            <w:tcW w:w="5245" w:type="dxa"/>
            <w:hideMark/>
          </w:tcPr>
          <w:p w14:paraId="6593975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override methood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MyButton</w:t>
            </w:r>
          </w:p>
        </w:tc>
      </w:tr>
    </w:tbl>
    <w:p w14:paraId="3E678287" w14:textId="0AB62019" w:rsidR="005C6990" w:rsidRDefault="005C6990" w:rsidP="00855E41"/>
    <w:p w14:paraId="07FA254B" w14:textId="2D3DC43F" w:rsidR="005C6990" w:rsidRDefault="005C6990" w:rsidP="00855E41">
      <w:r>
        <w:t>4</w:t>
      </w:r>
      <w:r w:rsidRPr="005C6990">
        <w:t xml:space="preserve"> Package application.menu</w:t>
      </w:r>
    </w:p>
    <w:p w14:paraId="359E5DFC" w14:textId="1660857F" w:rsidR="005C6990" w:rsidRDefault="005C6990" w:rsidP="00855E41">
      <w:r>
        <w:t>4</w:t>
      </w:r>
      <w:r w:rsidRPr="005C6990">
        <w:t>.1 Class MenuPane extends StackPane implements UnchangeableBackground</w:t>
      </w:r>
    </w:p>
    <w:p w14:paraId="0FEE1B00" w14:textId="073BEE27" w:rsidR="005C6990" w:rsidRDefault="005C6990" w:rsidP="00855E41">
      <w:r>
        <w:tab/>
      </w:r>
      <w:r w:rsidRPr="005C6990">
        <w:rPr>
          <w:rFonts w:cs="Cordia New"/>
          <w:cs/>
        </w:rPr>
        <w:t>หน้าเมนูที่แสดงตอนเข้าเกม</w:t>
      </w:r>
    </w:p>
    <w:p w14:paraId="212BFFC6" w14:textId="13A6EDCE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5C6990" w:rsidRPr="005C6990" w14:paraId="3DF95729" w14:textId="77777777" w:rsidTr="005C6990">
        <w:trPr>
          <w:trHeight w:val="315"/>
        </w:trPr>
        <w:tc>
          <w:tcPr>
            <w:tcW w:w="3114" w:type="dxa"/>
            <w:hideMark/>
          </w:tcPr>
          <w:p w14:paraId="5C9E028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MenuPane()</w:t>
            </w:r>
          </w:p>
        </w:tc>
        <w:tc>
          <w:tcPr>
            <w:tcW w:w="6237" w:type="dxa"/>
            <w:hideMark/>
          </w:tcPr>
          <w:p w14:paraId="34D3D75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ต่าง ๆ ของหน้าเมนู ซึ่งมีส่วนประกอบหลัก ๆ คือ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Play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กดเพิ่อเข้าเล่นเกม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ting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ใช้สำหรับตั้งค่าเสียง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-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Exi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ใช้สำหรับออกเกม</w:t>
            </w:r>
          </w:p>
        </w:tc>
      </w:tr>
    </w:tbl>
    <w:p w14:paraId="3194D822" w14:textId="3399CF07" w:rsidR="005C6990" w:rsidRDefault="005C6990" w:rsidP="00855E41"/>
    <w:p w14:paraId="2EA7FCC3" w14:textId="03A54AB3" w:rsidR="005C6990" w:rsidRDefault="005C6990" w:rsidP="00855E41">
      <w: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141"/>
        <w:gridCol w:w="4210"/>
      </w:tblGrid>
      <w:tr w:rsidR="005C6990" w:rsidRPr="005C6990" w14:paraId="24870E23" w14:textId="77777777" w:rsidTr="005C6990">
        <w:trPr>
          <w:trHeight w:val="315"/>
        </w:trPr>
        <w:tc>
          <w:tcPr>
            <w:tcW w:w="0" w:type="auto"/>
            <w:hideMark/>
          </w:tcPr>
          <w:p w14:paraId="57903CE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- void setTitleImage(GraphicsContext gc)</w:t>
            </w:r>
          </w:p>
        </w:tc>
        <w:tc>
          <w:tcPr>
            <w:tcW w:w="4210" w:type="dxa"/>
            <w:hideMark/>
          </w:tcPr>
          <w:p w14:paraId="537E04B2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รูปไอคอนของเกม</w:t>
            </w:r>
          </w:p>
        </w:tc>
      </w:tr>
      <w:tr w:rsidR="005C6990" w:rsidRPr="005C6990" w14:paraId="64F1FD51" w14:textId="77777777" w:rsidTr="005C6990">
        <w:trPr>
          <w:trHeight w:val="315"/>
        </w:trPr>
        <w:tc>
          <w:tcPr>
            <w:tcW w:w="0" w:type="auto"/>
            <w:hideMark/>
          </w:tcPr>
          <w:p w14:paraId="6C3616A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etBackgroundWithImage()</w:t>
            </w:r>
          </w:p>
        </w:tc>
        <w:tc>
          <w:tcPr>
            <w:tcW w:w="4210" w:type="dxa"/>
            <w:hideMark/>
          </w:tcPr>
          <w:p w14:paraId="720FD88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หลังของหน้าเมนู</w:t>
            </w:r>
          </w:p>
        </w:tc>
      </w:tr>
      <w:tr w:rsidR="005C6990" w:rsidRPr="005C6990" w14:paraId="425EB168" w14:textId="77777777" w:rsidTr="005C6990">
        <w:trPr>
          <w:trHeight w:val="315"/>
        </w:trPr>
        <w:tc>
          <w:tcPr>
            <w:tcW w:w="0" w:type="auto"/>
            <w:hideMark/>
          </w:tcPr>
          <w:p w14:paraId="329003A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ExitButtonListener(MyButton exitButton)</w:t>
            </w:r>
          </w:p>
        </w:tc>
        <w:tc>
          <w:tcPr>
            <w:tcW w:w="4210" w:type="dxa"/>
            <w:hideMark/>
          </w:tcPr>
          <w:p w14:paraId="59E85DA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Exit</w:t>
            </w:r>
          </w:p>
        </w:tc>
      </w:tr>
      <w:tr w:rsidR="005C6990" w:rsidRPr="005C6990" w14:paraId="7C7C8547" w14:textId="77777777" w:rsidTr="005C6990">
        <w:trPr>
          <w:trHeight w:val="315"/>
        </w:trPr>
        <w:tc>
          <w:tcPr>
            <w:tcW w:w="0" w:type="auto"/>
            <w:hideMark/>
          </w:tcPr>
          <w:p w14:paraId="45C8AA6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PlayButtonListener(MyButton playButton)</w:t>
            </w:r>
          </w:p>
        </w:tc>
        <w:tc>
          <w:tcPr>
            <w:tcW w:w="4210" w:type="dxa"/>
            <w:hideMark/>
          </w:tcPr>
          <w:p w14:paraId="3E3E70D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Play</w:t>
            </w:r>
          </w:p>
        </w:tc>
      </w:tr>
      <w:tr w:rsidR="005C6990" w:rsidRPr="005C6990" w14:paraId="3CBAB5CF" w14:textId="77777777" w:rsidTr="005C6990">
        <w:trPr>
          <w:trHeight w:val="315"/>
        </w:trPr>
        <w:tc>
          <w:tcPr>
            <w:tcW w:w="0" w:type="auto"/>
            <w:hideMark/>
          </w:tcPr>
          <w:p w14:paraId="5012016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SettingButtonListener(MyButton settingButton)</w:t>
            </w:r>
          </w:p>
        </w:tc>
        <w:tc>
          <w:tcPr>
            <w:tcW w:w="4210" w:type="dxa"/>
            <w:hideMark/>
          </w:tcPr>
          <w:p w14:paraId="5DCDD6E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etting</w:t>
            </w:r>
          </w:p>
        </w:tc>
      </w:tr>
    </w:tbl>
    <w:p w14:paraId="61C16723" w14:textId="4FE65101" w:rsidR="005C6990" w:rsidRDefault="005C6990" w:rsidP="00855E41"/>
    <w:p w14:paraId="51BE6449" w14:textId="43C412E5" w:rsidR="005C6990" w:rsidRDefault="005C6990" w:rsidP="00855E41">
      <w:r>
        <w:t>4</w:t>
      </w:r>
      <w:r w:rsidRPr="005C6990">
        <w:t>.2 Class MyButton extends Button implements ChangeableBackground</w:t>
      </w:r>
    </w:p>
    <w:p w14:paraId="5415A359" w14:textId="431342BE" w:rsidR="005C6990" w:rsidRDefault="005C6990" w:rsidP="00855E41">
      <w:r>
        <w:tab/>
      </w:r>
      <w:r w:rsidRPr="005C6990">
        <w:t xml:space="preserve">base </w:t>
      </w:r>
      <w:r w:rsidRPr="005C6990">
        <w:rPr>
          <w:rFonts w:cs="Cordia New"/>
          <w:cs/>
        </w:rPr>
        <w:t>ของปุ่มต่าง ๆ ในเกม</w:t>
      </w:r>
    </w:p>
    <w:p w14:paraId="54F4479E" w14:textId="138911A6" w:rsidR="005C6990" w:rsidRDefault="005C6990" w:rsidP="00855E41">
      <w: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5C6990" w:rsidRPr="005C6990" w14:paraId="2F5D30FF" w14:textId="77777777" w:rsidTr="005C6990">
        <w:trPr>
          <w:trHeight w:val="315"/>
        </w:trPr>
        <w:tc>
          <w:tcPr>
            <w:tcW w:w="2972" w:type="dxa"/>
            <w:hideMark/>
          </w:tcPr>
          <w:p w14:paraId="685D851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# double fontSize</w:t>
            </w:r>
          </w:p>
        </w:tc>
        <w:tc>
          <w:tcPr>
            <w:tcW w:w="6379" w:type="dxa"/>
            <w:hideMark/>
          </w:tcPr>
          <w:p w14:paraId="66C85B2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นาด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fon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วอักษรบนปุ่ม</w:t>
            </w:r>
          </w:p>
        </w:tc>
      </w:tr>
    </w:tbl>
    <w:p w14:paraId="25638D1F" w14:textId="77777777" w:rsidR="005C6990" w:rsidRDefault="005C6990" w:rsidP="00855E41"/>
    <w:p w14:paraId="0346A943" w14:textId="784F7B21" w:rsidR="005C6990" w:rsidRDefault="005C6990" w:rsidP="00855E41">
      <w: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57"/>
        <w:gridCol w:w="5594"/>
      </w:tblGrid>
      <w:tr w:rsidR="005C6990" w:rsidRPr="005C6990" w14:paraId="48B78F4A" w14:textId="77777777" w:rsidTr="005C6990">
        <w:trPr>
          <w:trHeight w:val="315"/>
        </w:trPr>
        <w:tc>
          <w:tcPr>
            <w:tcW w:w="0" w:type="auto"/>
            <w:hideMark/>
          </w:tcPr>
          <w:p w14:paraId="343ADFC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MyButton(String text, double fontSize)</w:t>
            </w:r>
          </w:p>
        </w:tc>
        <w:tc>
          <w:tcPr>
            <w:tcW w:w="5594" w:type="dxa"/>
            <w:hideMark/>
          </w:tcPr>
          <w:p w14:paraId="51A8830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ฐานต่าง ๆ ของ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พื้นหลังด้วยรูปที่เตรียมไว้</w:t>
            </w:r>
          </w:p>
        </w:tc>
      </w:tr>
    </w:tbl>
    <w:p w14:paraId="2E39F991" w14:textId="2C10AAAB" w:rsidR="005C6990" w:rsidRDefault="005C6990" w:rsidP="00855E41"/>
    <w:p w14:paraId="16701AEB" w14:textId="49C40AFD" w:rsidR="005C6990" w:rsidRDefault="005C6990" w:rsidP="00855E41">
      <w: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68"/>
        <w:gridCol w:w="5183"/>
      </w:tblGrid>
      <w:tr w:rsidR="005C6990" w:rsidRPr="005C6990" w14:paraId="17DB87AC" w14:textId="77777777" w:rsidTr="005C6990">
        <w:trPr>
          <w:trHeight w:val="315"/>
        </w:trPr>
        <w:tc>
          <w:tcPr>
            <w:tcW w:w="0" w:type="auto"/>
            <w:hideMark/>
          </w:tcPr>
          <w:p w14:paraId="3746D71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# void setListener()</w:t>
            </w:r>
          </w:p>
        </w:tc>
        <w:tc>
          <w:tcPr>
            <w:tcW w:w="5183" w:type="dxa"/>
            <w:hideMark/>
          </w:tcPr>
          <w:p w14:paraId="33B73E3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การเลื่อนเมาส์เข้า/ออกปุ่ม</w:t>
            </w:r>
          </w:p>
        </w:tc>
      </w:tr>
      <w:tr w:rsidR="005C6990" w:rsidRPr="005C6990" w14:paraId="3A322989" w14:textId="77777777" w:rsidTr="005C6990">
        <w:trPr>
          <w:trHeight w:val="315"/>
        </w:trPr>
        <w:tc>
          <w:tcPr>
            <w:tcW w:w="0" w:type="auto"/>
            <w:hideMark/>
          </w:tcPr>
          <w:p w14:paraId="5BF09F5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# void setMouseEnteredTextFont()</w:t>
            </w:r>
          </w:p>
        </w:tc>
        <w:tc>
          <w:tcPr>
            <w:tcW w:w="5183" w:type="dxa"/>
            <w:hideMark/>
          </w:tcPr>
          <w:p w14:paraId="391D758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มื่อเมาส์เลื่อนมาทับปุ่ม ให้เพิ่มขนาดตัวอักษร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highligh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ปุ่ม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</w:tr>
      <w:tr w:rsidR="005C6990" w:rsidRPr="005C6990" w14:paraId="7E7BB3CF" w14:textId="77777777" w:rsidTr="005C6990">
        <w:trPr>
          <w:trHeight w:val="315"/>
        </w:trPr>
        <w:tc>
          <w:tcPr>
            <w:tcW w:w="0" w:type="auto"/>
            <w:hideMark/>
          </w:tcPr>
          <w:p w14:paraId="31704BC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# void setMouseExitedTextFont()</w:t>
            </w:r>
          </w:p>
        </w:tc>
        <w:tc>
          <w:tcPr>
            <w:tcW w:w="5183" w:type="dxa"/>
            <w:hideMark/>
          </w:tcPr>
          <w:p w14:paraId="3C17F76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มื่อเลื่อนเมาส์ออกให้ลดขนาดตัวอักษรกลับมาเท่าเดิม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unhighligh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ปุ่ม</w:t>
            </w:r>
          </w:p>
        </w:tc>
      </w:tr>
      <w:tr w:rsidR="005C6990" w:rsidRPr="005C6990" w14:paraId="33C2CBD8" w14:textId="77777777" w:rsidTr="005C6990">
        <w:trPr>
          <w:trHeight w:val="315"/>
        </w:trPr>
        <w:tc>
          <w:tcPr>
            <w:tcW w:w="0" w:type="auto"/>
            <w:hideMark/>
          </w:tcPr>
          <w:p w14:paraId="6AAE1AA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etBackgroundWithImage(Image img)</w:t>
            </w:r>
          </w:p>
        </w:tc>
        <w:tc>
          <w:tcPr>
            <w:tcW w:w="5183" w:type="dxa"/>
            <w:hideMark/>
          </w:tcPr>
          <w:p w14:paraId="3440C49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หลังด้วยรูป</w:t>
            </w:r>
          </w:p>
        </w:tc>
      </w:tr>
    </w:tbl>
    <w:p w14:paraId="52F46E23" w14:textId="2082ED4A" w:rsidR="005C6990" w:rsidRDefault="005C6990" w:rsidP="00855E41"/>
    <w:p w14:paraId="59D5E861" w14:textId="580AE62E" w:rsidR="005C6990" w:rsidRDefault="005C6990" w:rsidP="00855E41">
      <w:r>
        <w:t>4</w:t>
      </w:r>
      <w:r w:rsidRPr="005C6990">
        <w:t>.3 Class SelectModeButton extends MyButton</w:t>
      </w:r>
    </w:p>
    <w:p w14:paraId="352D4F53" w14:textId="150564E6" w:rsidR="005C6990" w:rsidRDefault="005C6990" w:rsidP="00855E41">
      <w:r>
        <w:tab/>
      </w:r>
      <w:r w:rsidRPr="005C6990">
        <w:rPr>
          <w:rFonts w:cs="Cordia New"/>
          <w:cs/>
        </w:rPr>
        <w:t>ปุ่มเลือกโหมดที่ต้องการเล่น</w:t>
      </w:r>
    </w:p>
    <w:p w14:paraId="0AFC8B79" w14:textId="1AD3B424" w:rsidR="005C6990" w:rsidRDefault="005C6990" w:rsidP="00855E41">
      <w:r>
        <w:t>Fiel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248"/>
        <w:gridCol w:w="5245"/>
      </w:tblGrid>
      <w:tr w:rsidR="005C6990" w:rsidRPr="005C6990" w14:paraId="3BFC10D8" w14:textId="77777777" w:rsidTr="005C6990">
        <w:trPr>
          <w:trHeight w:val="315"/>
        </w:trPr>
        <w:tc>
          <w:tcPr>
            <w:tcW w:w="4248" w:type="dxa"/>
            <w:hideMark/>
          </w:tcPr>
          <w:p w14:paraId="29E6E90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String gameType</w:t>
            </w:r>
          </w:p>
        </w:tc>
        <w:tc>
          <w:tcPr>
            <w:tcW w:w="5245" w:type="dxa"/>
            <w:hideMark/>
          </w:tcPr>
          <w:p w14:paraId="1A86AF3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เก็บโหมดของเกม</w:t>
            </w:r>
          </w:p>
        </w:tc>
      </w:tr>
    </w:tbl>
    <w:p w14:paraId="500A6AE5" w14:textId="6CA9A461" w:rsidR="005C6990" w:rsidRDefault="005C6990" w:rsidP="00855E41"/>
    <w:p w14:paraId="43141D4A" w14:textId="6FC092C4" w:rsidR="005C6990" w:rsidRDefault="005C6990" w:rsidP="00855E41">
      <w: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47"/>
        <w:gridCol w:w="4946"/>
      </w:tblGrid>
      <w:tr w:rsidR="005C6990" w:rsidRPr="005C6990" w14:paraId="3A3571AC" w14:textId="77777777" w:rsidTr="005C6990">
        <w:trPr>
          <w:trHeight w:val="315"/>
        </w:trPr>
        <w:tc>
          <w:tcPr>
            <w:tcW w:w="0" w:type="auto"/>
            <w:hideMark/>
          </w:tcPr>
          <w:p w14:paraId="0BA830D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SelectModeButton(String text, double fontSize)</w:t>
            </w:r>
          </w:p>
        </w:tc>
        <w:tc>
          <w:tcPr>
            <w:tcW w:w="4946" w:type="dxa"/>
            <w:hideMark/>
          </w:tcPr>
          <w:p w14:paraId="4E6600B1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ฐานของปุ่ม 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gameTyp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ปุ่มตา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ext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ที่ใส่เข้ามา</w:t>
            </w:r>
          </w:p>
        </w:tc>
      </w:tr>
    </w:tbl>
    <w:p w14:paraId="35DC2108" w14:textId="2FCB68E4" w:rsidR="005C6990" w:rsidRDefault="005C6990" w:rsidP="00855E41"/>
    <w:p w14:paraId="2983BD29" w14:textId="64AAE864" w:rsidR="005C6990" w:rsidRDefault="005C6990" w:rsidP="00855E41">
      <w: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429"/>
        <w:gridCol w:w="7064"/>
      </w:tblGrid>
      <w:tr w:rsidR="005C6990" w:rsidRPr="005C6990" w14:paraId="21F25055" w14:textId="77777777" w:rsidTr="005C6990">
        <w:trPr>
          <w:trHeight w:val="315"/>
        </w:trPr>
        <w:tc>
          <w:tcPr>
            <w:tcW w:w="0" w:type="auto"/>
            <w:hideMark/>
          </w:tcPr>
          <w:p w14:paraId="48A3899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SelectListener()</w:t>
            </w:r>
          </w:p>
        </w:tc>
        <w:tc>
          <w:tcPr>
            <w:tcW w:w="7064" w:type="dxa"/>
            <w:hideMark/>
          </w:tcPr>
          <w:p w14:paraId="44E1B53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การคลิกให้ปุ่ม โดยการเรียก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etGame()</w:t>
            </w:r>
          </w:p>
        </w:tc>
      </w:tr>
      <w:tr w:rsidR="005C6990" w:rsidRPr="005C6990" w14:paraId="0AD83B1E" w14:textId="77777777" w:rsidTr="005C6990">
        <w:trPr>
          <w:trHeight w:val="315"/>
        </w:trPr>
        <w:tc>
          <w:tcPr>
            <w:tcW w:w="0" w:type="auto"/>
            <w:hideMark/>
          </w:tcPr>
          <w:p w14:paraId="680093A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Game()</w:t>
            </w:r>
          </w:p>
        </w:tc>
        <w:tc>
          <w:tcPr>
            <w:tcW w:w="7064" w:type="dxa"/>
            <w:hideMark/>
          </w:tcPr>
          <w:p w14:paraId="792E935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เกมเบื้องต้นและสร้า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BoardPan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AppManag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gameTyp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ของปุ่ม</w:t>
            </w:r>
          </w:p>
        </w:tc>
      </w:tr>
    </w:tbl>
    <w:p w14:paraId="14DD75C4" w14:textId="634DAC88" w:rsidR="005C6990" w:rsidRDefault="005C6990" w:rsidP="00855E41"/>
    <w:p w14:paraId="35E0CB67" w14:textId="4C2101C8" w:rsidR="005C6990" w:rsidRDefault="005C6990" w:rsidP="00855E41">
      <w:r>
        <w:lastRenderedPageBreak/>
        <w:t>4</w:t>
      </w:r>
      <w:r w:rsidRPr="005C6990">
        <w:t>.4 Class SelectModePane extends VBox implements UnchangeableBackground</w:t>
      </w:r>
    </w:p>
    <w:p w14:paraId="294E3DCF" w14:textId="2ECB04F0" w:rsidR="005C6990" w:rsidRDefault="005C6990" w:rsidP="00855E41">
      <w:r>
        <w:tab/>
      </w:r>
      <w:r w:rsidRPr="005C6990">
        <w:rPr>
          <w:rFonts w:cs="Cordia New"/>
          <w:cs/>
        </w:rPr>
        <w:t xml:space="preserve">หน้าเมนู </w:t>
      </w:r>
      <w:r w:rsidRPr="005C6990">
        <w:t xml:space="preserve">select mode </w:t>
      </w:r>
      <w:r w:rsidRPr="005C6990">
        <w:rPr>
          <w:rFonts w:cs="Cordia New"/>
          <w:cs/>
        </w:rPr>
        <w:t xml:space="preserve">หลังจากกดปุ่ม </w:t>
      </w:r>
      <w:r w:rsidRPr="005C6990">
        <w:t>play</w:t>
      </w:r>
    </w:p>
    <w:p w14:paraId="3D893358" w14:textId="17989A98" w:rsidR="005C6990" w:rsidRDefault="005C6990" w:rsidP="00855E41">
      <w: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045"/>
        <w:gridCol w:w="7448"/>
      </w:tblGrid>
      <w:tr w:rsidR="005C6990" w:rsidRPr="005C6990" w14:paraId="0014AE29" w14:textId="77777777" w:rsidTr="005C6990">
        <w:trPr>
          <w:trHeight w:val="315"/>
        </w:trPr>
        <w:tc>
          <w:tcPr>
            <w:tcW w:w="0" w:type="auto"/>
            <w:hideMark/>
          </w:tcPr>
          <w:p w14:paraId="4006D03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SelectModePane()</w:t>
            </w:r>
          </w:p>
        </w:tc>
        <w:tc>
          <w:tcPr>
            <w:tcW w:w="7448" w:type="dxa"/>
            <w:hideMark/>
          </w:tcPr>
          <w:p w14:paraId="606E3C8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ฐานต่าง ๆ ใส่ปุ่มเลือกโหมดทั้งหมด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6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โหมด ประกอบด้วย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normal, atomic, king of the hill, three check, chess960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horde</w:t>
            </w:r>
          </w:p>
        </w:tc>
      </w:tr>
    </w:tbl>
    <w:p w14:paraId="695CA62A" w14:textId="6EA2A0A7" w:rsidR="005C6990" w:rsidRDefault="005C6990" w:rsidP="00855E41"/>
    <w:p w14:paraId="6FFA1795" w14:textId="5EC3C12F" w:rsidR="005C6990" w:rsidRDefault="005C6990" w:rsidP="00855E41">
      <w: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6"/>
        <w:gridCol w:w="4997"/>
      </w:tblGrid>
      <w:tr w:rsidR="005C6990" w:rsidRPr="005C6990" w14:paraId="2A999750" w14:textId="77777777" w:rsidTr="005C6990">
        <w:trPr>
          <w:trHeight w:val="315"/>
        </w:trPr>
        <w:tc>
          <w:tcPr>
            <w:tcW w:w="0" w:type="auto"/>
            <w:hideMark/>
          </w:tcPr>
          <w:p w14:paraId="62130D9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BackgroundWithImage()</w:t>
            </w:r>
          </w:p>
        </w:tc>
        <w:tc>
          <w:tcPr>
            <w:tcW w:w="4997" w:type="dxa"/>
            <w:hideMark/>
          </w:tcPr>
          <w:p w14:paraId="0FFE51E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หลังด้วยรูป</w:t>
            </w:r>
          </w:p>
        </w:tc>
      </w:tr>
      <w:tr w:rsidR="005C6990" w:rsidRPr="005C6990" w14:paraId="7525D694" w14:textId="77777777" w:rsidTr="005C6990">
        <w:trPr>
          <w:trHeight w:val="315"/>
        </w:trPr>
        <w:tc>
          <w:tcPr>
            <w:tcW w:w="0" w:type="auto"/>
            <w:hideMark/>
          </w:tcPr>
          <w:p w14:paraId="614EA3F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ReturnBtnListener(MyButton returnBtn)</w:t>
            </w:r>
          </w:p>
        </w:tc>
        <w:tc>
          <w:tcPr>
            <w:tcW w:w="4997" w:type="dxa"/>
            <w:hideMark/>
          </w:tcPr>
          <w:p w14:paraId="20F514A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return to menu</w:t>
            </w:r>
          </w:p>
        </w:tc>
      </w:tr>
    </w:tbl>
    <w:p w14:paraId="3D3EDF1D" w14:textId="536041A5" w:rsidR="005C6990" w:rsidRDefault="005C6990" w:rsidP="00855E41"/>
    <w:p w14:paraId="2EC33C78" w14:textId="3D57C5D4" w:rsidR="005C6990" w:rsidRDefault="005C6990" w:rsidP="00855E41">
      <w:r>
        <w:t>4</w:t>
      </w:r>
      <w:r w:rsidRPr="005C6990">
        <w:t>.5 Class SettingMenu extends VBox implements UnchangeableBackground</w:t>
      </w:r>
    </w:p>
    <w:p w14:paraId="6B4D1840" w14:textId="7A3B7DB9" w:rsidR="005C6990" w:rsidRDefault="005C6990" w:rsidP="00855E41">
      <w:r>
        <w:tab/>
      </w:r>
      <w:r w:rsidRPr="005C6990">
        <w:rPr>
          <w:rFonts w:cs="Cordia New"/>
          <w:cs/>
        </w:rPr>
        <w:t xml:space="preserve">หน้า </w:t>
      </w:r>
      <w:r w:rsidRPr="005C6990">
        <w:t xml:space="preserve">setting </w:t>
      </w:r>
      <w:r w:rsidRPr="005C6990">
        <w:rPr>
          <w:rFonts w:cs="Cordia New"/>
          <w:cs/>
        </w:rPr>
        <w:t>ใช้ปรับเสียง</w:t>
      </w:r>
    </w:p>
    <w:p w14:paraId="575323E8" w14:textId="4F3573E8" w:rsidR="005C6990" w:rsidRDefault="005C6990" w:rsidP="00855E41">
      <w:r>
        <w:t>Fiel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31"/>
        <w:gridCol w:w="4962"/>
      </w:tblGrid>
      <w:tr w:rsidR="005C6990" w:rsidRPr="005C6990" w14:paraId="38E0737D" w14:textId="77777777" w:rsidTr="005C6990">
        <w:trPr>
          <w:trHeight w:val="315"/>
        </w:trPr>
        <w:tc>
          <w:tcPr>
            <w:tcW w:w="4531" w:type="dxa"/>
            <w:hideMark/>
          </w:tcPr>
          <w:p w14:paraId="41AA2C80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Slider bgmSlider</w:t>
            </w:r>
          </w:p>
        </w:tc>
        <w:tc>
          <w:tcPr>
            <w:tcW w:w="4962" w:type="dxa"/>
            <w:hideMark/>
          </w:tcPr>
          <w:p w14:paraId="3879EF5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วสไลด์เพิ่มลดเสีย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bgm</w:t>
            </w:r>
          </w:p>
        </w:tc>
      </w:tr>
      <w:tr w:rsidR="005C6990" w:rsidRPr="005C6990" w14:paraId="72254B67" w14:textId="77777777" w:rsidTr="005C6990">
        <w:trPr>
          <w:trHeight w:val="315"/>
        </w:trPr>
        <w:tc>
          <w:tcPr>
            <w:tcW w:w="4531" w:type="dxa"/>
            <w:hideMark/>
          </w:tcPr>
          <w:p w14:paraId="15BB5EC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Label bgmValue</w:t>
            </w:r>
          </w:p>
        </w:tc>
        <w:tc>
          <w:tcPr>
            <w:tcW w:w="4962" w:type="dxa"/>
            <w:hideMark/>
          </w:tcPr>
          <w:p w14:paraId="5030908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ค่าความดัง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bgm</w:t>
            </w:r>
          </w:p>
        </w:tc>
      </w:tr>
      <w:tr w:rsidR="005C6990" w:rsidRPr="005C6990" w14:paraId="24A9FED1" w14:textId="77777777" w:rsidTr="005C6990">
        <w:trPr>
          <w:trHeight w:val="315"/>
        </w:trPr>
        <w:tc>
          <w:tcPr>
            <w:tcW w:w="4531" w:type="dxa"/>
            <w:hideMark/>
          </w:tcPr>
          <w:p w14:paraId="1BCAAFB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SoundButton bgmSoundButton</w:t>
            </w:r>
          </w:p>
        </w:tc>
        <w:tc>
          <w:tcPr>
            <w:tcW w:w="4962" w:type="dxa"/>
            <w:hideMark/>
          </w:tcPr>
          <w:p w14:paraId="49C4F9A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ปุ่มกด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mute/unmut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bgm</w:t>
            </w:r>
          </w:p>
        </w:tc>
      </w:tr>
      <w:tr w:rsidR="005C6990" w:rsidRPr="005C6990" w14:paraId="4A8DFC8A" w14:textId="77777777" w:rsidTr="005C6990">
        <w:trPr>
          <w:trHeight w:val="315"/>
        </w:trPr>
        <w:tc>
          <w:tcPr>
            <w:tcW w:w="4531" w:type="dxa"/>
            <w:hideMark/>
          </w:tcPr>
          <w:p w14:paraId="28A16388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Slider sfxSlider</w:t>
            </w:r>
          </w:p>
        </w:tc>
        <w:tc>
          <w:tcPr>
            <w:tcW w:w="4962" w:type="dxa"/>
            <w:hideMark/>
          </w:tcPr>
          <w:p w14:paraId="52741672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วสไลด์เพิ่มลดเสีย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fx</w:t>
            </w:r>
          </w:p>
        </w:tc>
      </w:tr>
      <w:tr w:rsidR="005C6990" w:rsidRPr="005C6990" w14:paraId="65B08F3B" w14:textId="77777777" w:rsidTr="005C6990">
        <w:trPr>
          <w:trHeight w:val="315"/>
        </w:trPr>
        <w:tc>
          <w:tcPr>
            <w:tcW w:w="4531" w:type="dxa"/>
            <w:hideMark/>
          </w:tcPr>
          <w:p w14:paraId="441E0DE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Label sfxValue</w:t>
            </w:r>
          </w:p>
        </w:tc>
        <w:tc>
          <w:tcPr>
            <w:tcW w:w="4962" w:type="dxa"/>
            <w:hideMark/>
          </w:tcPr>
          <w:p w14:paraId="5008339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ค่าความดัง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fx</w:t>
            </w:r>
          </w:p>
        </w:tc>
      </w:tr>
      <w:tr w:rsidR="005C6990" w:rsidRPr="005C6990" w14:paraId="67C2231A" w14:textId="77777777" w:rsidTr="005C6990">
        <w:trPr>
          <w:trHeight w:val="315"/>
        </w:trPr>
        <w:tc>
          <w:tcPr>
            <w:tcW w:w="4531" w:type="dxa"/>
            <w:hideMark/>
          </w:tcPr>
          <w:p w14:paraId="4173C70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SoundButton sfxSoundButton</w:t>
            </w:r>
          </w:p>
        </w:tc>
        <w:tc>
          <w:tcPr>
            <w:tcW w:w="4962" w:type="dxa"/>
            <w:hideMark/>
          </w:tcPr>
          <w:p w14:paraId="11A7A719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ปุุ่มกด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mute/unmut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fx</w:t>
            </w:r>
          </w:p>
        </w:tc>
      </w:tr>
    </w:tbl>
    <w:p w14:paraId="5E346114" w14:textId="24FEACFD" w:rsidR="005C6990" w:rsidRDefault="005C6990" w:rsidP="00855E41"/>
    <w:p w14:paraId="593F3E19" w14:textId="21DA5E3A" w:rsidR="005C6990" w:rsidRDefault="005C6990" w:rsidP="00855E41">
      <w: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5C6990" w:rsidRPr="005C6990" w14:paraId="1B387455" w14:textId="77777777" w:rsidTr="005C6990">
        <w:trPr>
          <w:trHeight w:val="315"/>
        </w:trPr>
        <w:tc>
          <w:tcPr>
            <w:tcW w:w="3539" w:type="dxa"/>
            <w:hideMark/>
          </w:tcPr>
          <w:p w14:paraId="4C33EDD5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SettingMenu()</w:t>
            </w:r>
          </w:p>
        </w:tc>
        <w:tc>
          <w:tcPr>
            <w:tcW w:w="5954" w:type="dxa"/>
            <w:hideMark/>
          </w:tcPr>
          <w:p w14:paraId="7F37D021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ฐานต่าง ๆ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initialize slider, valu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ound button</w:t>
            </w:r>
          </w:p>
        </w:tc>
      </w:tr>
    </w:tbl>
    <w:p w14:paraId="5B29AD80" w14:textId="0657489D" w:rsidR="005C6990" w:rsidRDefault="005C6990" w:rsidP="00855E41"/>
    <w:p w14:paraId="5D8955EC" w14:textId="6257A44C" w:rsidR="005C6990" w:rsidRDefault="005C6990" w:rsidP="00855E41">
      <w:r>
        <w:t>Method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54"/>
        <w:gridCol w:w="5380"/>
      </w:tblGrid>
      <w:tr w:rsidR="005C6990" w:rsidRPr="005C6990" w14:paraId="0B9652CA" w14:textId="77777777" w:rsidTr="005C6990">
        <w:trPr>
          <w:trHeight w:val="315"/>
        </w:trPr>
        <w:tc>
          <w:tcPr>
            <w:tcW w:w="0" w:type="auto"/>
            <w:hideMark/>
          </w:tcPr>
          <w:p w14:paraId="213290AD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BgmSliderListener()</w:t>
            </w:r>
          </w:p>
        </w:tc>
        <w:tc>
          <w:tcPr>
            <w:tcW w:w="5380" w:type="dxa"/>
            <w:hideMark/>
          </w:tcPr>
          <w:p w14:paraId="2BE5024F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กับ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bgm slid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ให้เพิ่ม/ลดเสียงหากกดเลื่อนซ้ายขวา</w:t>
            </w:r>
          </w:p>
        </w:tc>
      </w:tr>
      <w:tr w:rsidR="005C6990" w:rsidRPr="005C6990" w14:paraId="4597D005" w14:textId="77777777" w:rsidTr="005C6990">
        <w:trPr>
          <w:trHeight w:val="315"/>
        </w:trPr>
        <w:tc>
          <w:tcPr>
            <w:tcW w:w="0" w:type="auto"/>
            <w:hideMark/>
          </w:tcPr>
          <w:p w14:paraId="20F2CAC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SoundEffectSliderListener()</w:t>
            </w:r>
          </w:p>
        </w:tc>
        <w:tc>
          <w:tcPr>
            <w:tcW w:w="5380" w:type="dxa"/>
            <w:hideMark/>
          </w:tcPr>
          <w:p w14:paraId="1D5AF5E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กับ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fx slid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ให้เพิ่ม/ลดเสียงหากกดเลื่อนซ้ายขวา</w:t>
            </w:r>
          </w:p>
        </w:tc>
      </w:tr>
      <w:tr w:rsidR="005C6990" w:rsidRPr="005C6990" w14:paraId="6D139ED5" w14:textId="77777777" w:rsidTr="005C6990">
        <w:trPr>
          <w:trHeight w:val="315"/>
        </w:trPr>
        <w:tc>
          <w:tcPr>
            <w:tcW w:w="0" w:type="auto"/>
            <w:hideMark/>
          </w:tcPr>
          <w:p w14:paraId="6C141F6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void setReturnBtnListener(MyButton returnBtn)</w:t>
            </w:r>
          </w:p>
        </w:tc>
        <w:tc>
          <w:tcPr>
            <w:tcW w:w="5380" w:type="dxa"/>
            <w:hideMark/>
          </w:tcPr>
          <w:p w14:paraId="5B05156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กับปุ่ม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return to menu</w:t>
            </w:r>
          </w:p>
        </w:tc>
      </w:tr>
      <w:tr w:rsidR="005C6990" w:rsidRPr="005C6990" w14:paraId="7760678E" w14:textId="77777777" w:rsidTr="005C6990">
        <w:trPr>
          <w:trHeight w:val="315"/>
        </w:trPr>
        <w:tc>
          <w:tcPr>
            <w:tcW w:w="0" w:type="auto"/>
            <w:hideMark/>
          </w:tcPr>
          <w:p w14:paraId="24C13FFA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setBackgroundWithImage()</w:t>
            </w:r>
          </w:p>
        </w:tc>
        <w:tc>
          <w:tcPr>
            <w:tcW w:w="5380" w:type="dxa"/>
            <w:hideMark/>
          </w:tcPr>
          <w:p w14:paraId="24C01132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หลังด้วยรูปภาพ</w:t>
            </w:r>
          </w:p>
        </w:tc>
      </w:tr>
      <w:tr w:rsidR="005C6990" w:rsidRPr="005C6990" w14:paraId="2EA75CCE" w14:textId="77777777" w:rsidTr="005C6990">
        <w:trPr>
          <w:trHeight w:val="315"/>
        </w:trPr>
        <w:tc>
          <w:tcPr>
            <w:tcW w:w="0" w:type="auto"/>
            <w:hideMark/>
          </w:tcPr>
          <w:p w14:paraId="48719BDC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void update()</w:t>
            </w:r>
          </w:p>
        </w:tc>
        <w:tc>
          <w:tcPr>
            <w:tcW w:w="5380" w:type="dxa"/>
            <w:hideMark/>
          </w:tcPr>
          <w:p w14:paraId="497528B4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update status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fx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ค่า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oundEffectStatus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oundManager</w:t>
            </w:r>
          </w:p>
        </w:tc>
      </w:tr>
      <w:tr w:rsidR="005C6990" w:rsidRPr="005C6990" w14:paraId="399BB003" w14:textId="77777777" w:rsidTr="005C6990">
        <w:trPr>
          <w:trHeight w:val="315"/>
        </w:trPr>
        <w:tc>
          <w:tcPr>
            <w:tcW w:w="0" w:type="auto"/>
            <w:hideMark/>
          </w:tcPr>
          <w:p w14:paraId="65A01563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Slider getBgmSlider()</w:t>
            </w:r>
          </w:p>
        </w:tc>
        <w:tc>
          <w:tcPr>
            <w:tcW w:w="5380" w:type="dxa"/>
            <w:hideMark/>
          </w:tcPr>
          <w:p w14:paraId="49616CE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gett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bgmSlider</w:t>
            </w:r>
          </w:p>
        </w:tc>
      </w:tr>
      <w:tr w:rsidR="005C6990" w:rsidRPr="005C6990" w14:paraId="36A5A440" w14:textId="77777777" w:rsidTr="005C6990">
        <w:trPr>
          <w:trHeight w:val="315"/>
        </w:trPr>
        <w:tc>
          <w:tcPr>
            <w:tcW w:w="0" w:type="auto"/>
            <w:hideMark/>
          </w:tcPr>
          <w:p w14:paraId="24BC319E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Slider getSfxSlider()</w:t>
            </w:r>
          </w:p>
        </w:tc>
        <w:tc>
          <w:tcPr>
            <w:tcW w:w="5380" w:type="dxa"/>
            <w:hideMark/>
          </w:tcPr>
          <w:p w14:paraId="62C83BA9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gett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sfxSlider</w:t>
            </w:r>
          </w:p>
        </w:tc>
      </w:tr>
    </w:tbl>
    <w:p w14:paraId="04F59ADC" w14:textId="3D56FAFE" w:rsidR="005C6990" w:rsidRDefault="005C6990" w:rsidP="00855E41"/>
    <w:p w14:paraId="4CE7B033" w14:textId="08B20B9B" w:rsidR="005C6990" w:rsidRDefault="005C6990" w:rsidP="00855E41"/>
    <w:p w14:paraId="3173E4B1" w14:textId="28547666" w:rsidR="005C6990" w:rsidRDefault="005C6990" w:rsidP="00855E41">
      <w:r>
        <w:lastRenderedPageBreak/>
        <w:t>4</w:t>
      </w:r>
      <w:r w:rsidRPr="005C6990">
        <w:t>.5.1 Class SoundButton extends Button implements ChangeableBackground</w:t>
      </w:r>
    </w:p>
    <w:p w14:paraId="4B4EEADD" w14:textId="5B9A0C7E" w:rsidR="005C6990" w:rsidRDefault="005C6990" w:rsidP="00855E41">
      <w:r>
        <w:tab/>
      </w:r>
      <w:r w:rsidRPr="005C6990">
        <w:rPr>
          <w:rFonts w:cs="Cordia New"/>
          <w:cs/>
        </w:rPr>
        <w:t xml:space="preserve">ปุ่มกด </w:t>
      </w:r>
      <w:r w:rsidRPr="005C6990">
        <w:t>mute/unmute</w:t>
      </w:r>
    </w:p>
    <w:p w14:paraId="3FDE15BD" w14:textId="554677A6" w:rsidR="005C6990" w:rsidRDefault="005C6990" w:rsidP="00855E41">
      <w:r>
        <w:t>Fiel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5C6990" w:rsidRPr="005C6990" w14:paraId="2411E13B" w14:textId="77777777" w:rsidTr="005C6990">
        <w:trPr>
          <w:trHeight w:val="315"/>
        </w:trPr>
        <w:tc>
          <w:tcPr>
            <w:tcW w:w="3397" w:type="dxa"/>
            <w:hideMark/>
          </w:tcPr>
          <w:p w14:paraId="3DD52C5B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- boolean isMuted</w:t>
            </w:r>
          </w:p>
        </w:tc>
        <w:tc>
          <w:tcPr>
            <w:tcW w:w="6096" w:type="dxa"/>
            <w:hideMark/>
          </w:tcPr>
          <w:p w14:paraId="361378E6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tru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ถ้ากด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mute</w:t>
            </w:r>
          </w:p>
        </w:tc>
      </w:tr>
    </w:tbl>
    <w:p w14:paraId="598D9F51" w14:textId="77777777" w:rsidR="005C6990" w:rsidRDefault="005C6990" w:rsidP="00855E41">
      <w:r>
        <w:br/>
      </w:r>
    </w:p>
    <w:p w14:paraId="2CAC728B" w14:textId="63B73B15" w:rsidR="005C6990" w:rsidRDefault="005C6990" w:rsidP="00855E41">
      <w: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904"/>
        <w:gridCol w:w="4589"/>
      </w:tblGrid>
      <w:tr w:rsidR="005C6990" w:rsidRPr="005C6990" w14:paraId="12E86179" w14:textId="77777777" w:rsidTr="005C6990">
        <w:trPr>
          <w:trHeight w:val="315"/>
        </w:trPr>
        <w:tc>
          <w:tcPr>
            <w:tcW w:w="0" w:type="auto"/>
            <w:hideMark/>
          </w:tcPr>
          <w:p w14:paraId="4983ACC7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rial"/>
                <w:sz w:val="20"/>
                <w:szCs w:val="20"/>
              </w:rPr>
              <w:t>+ SoundButton(String sound, Slider slider, Label value)</w:t>
            </w:r>
          </w:p>
        </w:tc>
        <w:tc>
          <w:tcPr>
            <w:tcW w:w="4589" w:type="dxa"/>
            <w:hideMark/>
          </w:tcPr>
          <w:p w14:paraId="5B8831B9" w14:textId="77777777" w:rsidR="005C6990" w:rsidRPr="005C6990" w:rsidRDefault="005C6990" w:rsidP="005C699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ฐานของปุ่มและ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set listener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 </w:t>
            </w:r>
            <w:r w:rsidRPr="005C6990">
              <w:rPr>
                <w:rFonts w:ascii="Arial" w:eastAsia="Times New Roman" w:hAnsi="Arial" w:cs="Arial"/>
                <w:sz w:val="20"/>
                <w:szCs w:val="20"/>
              </w:rPr>
              <w:t xml:space="preserve">mute/uunmute </w:t>
            </w:r>
            <w:r w:rsidRPr="005C6990">
              <w:rPr>
                <w:rFonts w:ascii="Arial" w:eastAsia="Times New Roman" w:hAnsi="Arial" w:cs="Angsana New"/>
                <w:sz w:val="20"/>
                <w:szCs w:val="20"/>
                <w:cs/>
              </w:rPr>
              <w:t>เมื่อกดปุ่ม</w:t>
            </w:r>
          </w:p>
        </w:tc>
      </w:tr>
    </w:tbl>
    <w:p w14:paraId="426FEEFA" w14:textId="01EC247E" w:rsidR="005C6990" w:rsidRDefault="005C6990" w:rsidP="00855E41">
      <w:r>
        <w:br/>
      </w:r>
    </w:p>
    <w:p w14:paraId="5B40B5D6" w14:textId="50200904" w:rsidR="005C6990" w:rsidRDefault="00F10435" w:rsidP="00855E41">
      <w: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791"/>
        <w:gridCol w:w="4702"/>
      </w:tblGrid>
      <w:tr w:rsidR="00F10435" w:rsidRPr="00F10435" w14:paraId="554210E1" w14:textId="77777777" w:rsidTr="00F10435">
        <w:trPr>
          <w:trHeight w:val="315"/>
        </w:trPr>
        <w:tc>
          <w:tcPr>
            <w:tcW w:w="0" w:type="auto"/>
            <w:hideMark/>
          </w:tcPr>
          <w:p w14:paraId="482A633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void setBackgroundImageByVolume(Slider slider)</w:t>
            </w:r>
          </w:p>
        </w:tc>
        <w:tc>
          <w:tcPr>
            <w:tcW w:w="4702" w:type="dxa"/>
            <w:hideMark/>
          </w:tcPr>
          <w:p w14:paraId="1D2CA85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รูปพื้นหังของปุ่มตามระดับความดัง</w:t>
            </w:r>
          </w:p>
        </w:tc>
      </w:tr>
      <w:tr w:rsidR="00F10435" w:rsidRPr="00F10435" w14:paraId="1AD5055C" w14:textId="77777777" w:rsidTr="00F10435">
        <w:trPr>
          <w:trHeight w:val="315"/>
        </w:trPr>
        <w:tc>
          <w:tcPr>
            <w:tcW w:w="0" w:type="auto"/>
            <w:hideMark/>
          </w:tcPr>
          <w:p w14:paraId="628E5F5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void setBackgroundWithImage(Image img)</w:t>
            </w:r>
          </w:p>
        </w:tc>
        <w:tc>
          <w:tcPr>
            <w:tcW w:w="4702" w:type="dxa"/>
            <w:hideMark/>
          </w:tcPr>
          <w:p w14:paraId="0AEC005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ั้งค่าพื้นหลังด้วยรูปลำโพ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muted</w:t>
            </w:r>
          </w:p>
        </w:tc>
      </w:tr>
      <w:tr w:rsidR="00F10435" w:rsidRPr="00F10435" w14:paraId="157123E8" w14:textId="77777777" w:rsidTr="00F10435">
        <w:trPr>
          <w:trHeight w:val="315"/>
        </w:trPr>
        <w:tc>
          <w:tcPr>
            <w:tcW w:w="0" w:type="auto"/>
            <w:hideMark/>
          </w:tcPr>
          <w:p w14:paraId="793B5D68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void setMuted(boolean isMuted)</w:t>
            </w:r>
          </w:p>
        </w:tc>
        <w:tc>
          <w:tcPr>
            <w:tcW w:w="4702" w:type="dxa"/>
            <w:hideMark/>
          </w:tcPr>
          <w:p w14:paraId="757B477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setter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isMuted</w:t>
            </w:r>
          </w:p>
        </w:tc>
      </w:tr>
    </w:tbl>
    <w:p w14:paraId="0F710362" w14:textId="5D5E047A" w:rsidR="00F10435" w:rsidRDefault="00F10435" w:rsidP="00855E41"/>
    <w:p w14:paraId="7ADEA73D" w14:textId="3130335F" w:rsidR="00F10435" w:rsidRDefault="00F10435" w:rsidP="00855E41">
      <w:r>
        <w:t>4</w:t>
      </w:r>
      <w:r w:rsidRPr="00F10435">
        <w:t>.6 Class TimeSelectButton extends MyButton</w:t>
      </w:r>
    </w:p>
    <w:p w14:paraId="5827346B" w14:textId="150CDFD2" w:rsidR="00F10435" w:rsidRDefault="00F10435" w:rsidP="00855E41">
      <w:r>
        <w:tab/>
      </w:r>
      <w:r w:rsidRPr="00F10435">
        <w:rPr>
          <w:rFonts w:cs="Cordia New"/>
          <w:cs/>
        </w:rPr>
        <w:t xml:space="preserve">ปุ่มกดเลือก </w:t>
      </w:r>
      <w:r w:rsidRPr="00F10435">
        <w:t>time limit</w:t>
      </w:r>
    </w:p>
    <w:p w14:paraId="29F33A75" w14:textId="757F6F1B" w:rsidR="00F10435" w:rsidRDefault="00F10435" w:rsidP="00855E41">
      <w:r>
        <w:t>Fiel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F10435" w:rsidRPr="00F10435" w14:paraId="54E1666E" w14:textId="77777777" w:rsidTr="00F10435">
        <w:trPr>
          <w:trHeight w:val="315"/>
        </w:trPr>
        <w:tc>
          <w:tcPr>
            <w:tcW w:w="3539" w:type="dxa"/>
            <w:hideMark/>
          </w:tcPr>
          <w:p w14:paraId="7F7F267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- int spareTime</w:t>
            </w:r>
          </w:p>
        </w:tc>
        <w:tc>
          <w:tcPr>
            <w:tcW w:w="5954" w:type="dxa"/>
            <w:hideMark/>
          </w:tcPr>
          <w:p w14:paraId="4BF36E7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time limit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ของแต่ละปุ่ม</w:t>
            </w:r>
          </w:p>
        </w:tc>
      </w:tr>
    </w:tbl>
    <w:p w14:paraId="1E96D90F" w14:textId="77777777" w:rsidR="00F10435" w:rsidRDefault="00F10435" w:rsidP="00855E41"/>
    <w:p w14:paraId="565C231E" w14:textId="74025F59" w:rsidR="00F10435" w:rsidRDefault="00F10435">
      <w: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1"/>
        <w:gridCol w:w="5002"/>
      </w:tblGrid>
      <w:tr w:rsidR="00F10435" w:rsidRPr="00F10435" w14:paraId="2B4EBF87" w14:textId="77777777" w:rsidTr="00F10435">
        <w:trPr>
          <w:trHeight w:val="315"/>
        </w:trPr>
        <w:tc>
          <w:tcPr>
            <w:tcW w:w="0" w:type="auto"/>
            <w:hideMark/>
          </w:tcPr>
          <w:p w14:paraId="729544C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TimeSelectButton(String text, double fontSize)</w:t>
            </w:r>
          </w:p>
        </w:tc>
        <w:tc>
          <w:tcPr>
            <w:tcW w:w="5002" w:type="dxa"/>
            <w:hideMark/>
          </w:tcPr>
          <w:p w14:paraId="637C1C18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ฐานต่าง ๆ และตั้งค่า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spareTime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text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ที่ใส่เข้ามา</w:t>
            </w:r>
          </w:p>
        </w:tc>
      </w:tr>
    </w:tbl>
    <w:p w14:paraId="4BAC88A3" w14:textId="77777777" w:rsidR="00F10435" w:rsidRDefault="00F10435"/>
    <w:p w14:paraId="071AA184" w14:textId="23EBA5E5" w:rsidR="00F10435" w:rsidRDefault="00F10435">
      <w: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F10435" w:rsidRPr="00F10435" w14:paraId="7B68EA2B" w14:textId="77777777" w:rsidTr="00F10435">
        <w:trPr>
          <w:trHeight w:val="315"/>
        </w:trPr>
        <w:tc>
          <w:tcPr>
            <w:tcW w:w="3539" w:type="dxa"/>
            <w:hideMark/>
          </w:tcPr>
          <w:p w14:paraId="12CB2C9F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- void setSelectListener()</w:t>
            </w:r>
          </w:p>
        </w:tc>
        <w:tc>
          <w:tcPr>
            <w:tcW w:w="5954" w:type="dxa"/>
            <w:hideMark/>
          </w:tcPr>
          <w:p w14:paraId="177B975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ปุ่มด้วย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method startGame()</w:t>
            </w:r>
          </w:p>
        </w:tc>
      </w:tr>
      <w:tr w:rsidR="00F10435" w:rsidRPr="00F10435" w14:paraId="2C7C5544" w14:textId="77777777" w:rsidTr="00F10435">
        <w:trPr>
          <w:trHeight w:val="315"/>
        </w:trPr>
        <w:tc>
          <w:tcPr>
            <w:tcW w:w="3539" w:type="dxa"/>
            <w:hideMark/>
          </w:tcPr>
          <w:p w14:paraId="02EC7B78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- void startGame()</w:t>
            </w:r>
          </w:p>
        </w:tc>
        <w:tc>
          <w:tcPr>
            <w:tcW w:w="5954" w:type="dxa"/>
            <w:hideMark/>
          </w:tcPr>
          <w:p w14:paraId="45496A3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ต่าง ๆ ของเกมต่อจาก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select mode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ร้า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GamePane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และเริ่มเกม</w:t>
            </w:r>
          </w:p>
        </w:tc>
      </w:tr>
    </w:tbl>
    <w:p w14:paraId="5ED48C7F" w14:textId="77777777" w:rsidR="00F10435" w:rsidRDefault="00F10435"/>
    <w:p w14:paraId="730D9369" w14:textId="07912D17" w:rsidR="00F10435" w:rsidRDefault="00F10435">
      <w:r>
        <w:t>4</w:t>
      </w:r>
      <w:r w:rsidRPr="00F10435">
        <w:t>.7 Class TimeSelectPane extends VBox implements UnchangeableBackground</w:t>
      </w:r>
    </w:p>
    <w:p w14:paraId="677B7371" w14:textId="3E1F526B" w:rsidR="00F10435" w:rsidRDefault="00F10435">
      <w:r>
        <w:tab/>
      </w:r>
      <w:r w:rsidRPr="00F10435">
        <w:rPr>
          <w:rFonts w:cs="Cordia New"/>
          <w:cs/>
        </w:rPr>
        <w:t xml:space="preserve">หน้าเมนูเลือก </w:t>
      </w:r>
      <w:r w:rsidRPr="00F10435">
        <w:t>time limit</w:t>
      </w:r>
    </w:p>
    <w:p w14:paraId="2C07AE5E" w14:textId="52A9A644" w:rsidR="00F10435" w:rsidRDefault="00F10435">
      <w:r>
        <w:t>Constructor</w:t>
      </w:r>
    </w:p>
    <w:p w14:paraId="515C5EE9" w14:textId="77777777" w:rsidR="00F10435" w:rsidRDefault="00F10435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989"/>
        <w:gridCol w:w="7787"/>
      </w:tblGrid>
      <w:tr w:rsidR="00F10435" w:rsidRPr="00F10435" w14:paraId="12565252" w14:textId="77777777" w:rsidTr="00F10435">
        <w:trPr>
          <w:trHeight w:val="315"/>
        </w:trPr>
        <w:tc>
          <w:tcPr>
            <w:tcW w:w="0" w:type="auto"/>
            <w:hideMark/>
          </w:tcPr>
          <w:p w14:paraId="283730E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TimeSelectPane()</w:t>
            </w:r>
          </w:p>
        </w:tc>
        <w:tc>
          <w:tcPr>
            <w:tcW w:w="7787" w:type="dxa"/>
            <w:hideMark/>
          </w:tcPr>
          <w:p w14:paraId="685B519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ฐานต่าง ๆ ใส่ปุ่มเลือกเวลาจำกัดโดยมีเวลาให้เลือกดังนี้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br/>
              <w:t xml:space="preserve">30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นาที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, 15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นาที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, 5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นาที และ ไม่มีเวลาจำกัด</w:t>
            </w:r>
          </w:p>
        </w:tc>
      </w:tr>
    </w:tbl>
    <w:p w14:paraId="26A64D02" w14:textId="24AF04A6" w:rsidR="005C6990" w:rsidRDefault="005C6990" w:rsidP="00855E41"/>
    <w:p w14:paraId="69521EB5" w14:textId="369E481A" w:rsidR="00F10435" w:rsidRDefault="00F10435" w:rsidP="00855E41">
      <w: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496"/>
        <w:gridCol w:w="5280"/>
      </w:tblGrid>
      <w:tr w:rsidR="00F10435" w:rsidRPr="00F10435" w14:paraId="75E9D14F" w14:textId="77777777" w:rsidTr="00F10435">
        <w:trPr>
          <w:trHeight w:val="315"/>
        </w:trPr>
        <w:tc>
          <w:tcPr>
            <w:tcW w:w="0" w:type="auto"/>
            <w:hideMark/>
          </w:tcPr>
          <w:p w14:paraId="04688D0D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void setBackgroundWithImage()</w:t>
            </w:r>
          </w:p>
        </w:tc>
        <w:tc>
          <w:tcPr>
            <w:tcW w:w="5280" w:type="dxa"/>
            <w:hideMark/>
          </w:tcPr>
          <w:p w14:paraId="39F7E3C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หลังด้วยรูป</w:t>
            </w:r>
          </w:p>
        </w:tc>
      </w:tr>
      <w:tr w:rsidR="00F10435" w:rsidRPr="00F10435" w14:paraId="0AB81D97" w14:textId="77777777" w:rsidTr="00F10435">
        <w:trPr>
          <w:trHeight w:val="315"/>
        </w:trPr>
        <w:tc>
          <w:tcPr>
            <w:tcW w:w="0" w:type="auto"/>
            <w:hideMark/>
          </w:tcPr>
          <w:p w14:paraId="260FAE4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- void setReturnBtnListener(MyButton returnBtn)</w:t>
            </w:r>
          </w:p>
        </w:tc>
        <w:tc>
          <w:tcPr>
            <w:tcW w:w="5280" w:type="dxa"/>
            <w:hideMark/>
          </w:tcPr>
          <w:p w14:paraId="429C8C1D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ั้งค่า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listener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ให้ปุ่ม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return to select mode</w:t>
            </w:r>
          </w:p>
        </w:tc>
      </w:tr>
    </w:tbl>
    <w:p w14:paraId="601D4AE2" w14:textId="48168B13" w:rsidR="00F10435" w:rsidRDefault="00F10435" w:rsidP="00855E41"/>
    <w:p w14:paraId="23E225AE" w14:textId="740183BB" w:rsidR="00F10435" w:rsidRDefault="00F10435" w:rsidP="00855E41">
      <w:r>
        <w:t>4</w:t>
      </w:r>
      <w:r w:rsidRPr="00F10435">
        <w:t>.8 Interface ChangeableBackground</w:t>
      </w:r>
    </w:p>
    <w:p w14:paraId="783AD1EE" w14:textId="724B1077" w:rsidR="00F10435" w:rsidRDefault="00F10435" w:rsidP="00855E41">
      <w:r>
        <w:tab/>
      </w:r>
      <w:r w:rsidRPr="00F10435">
        <w:rPr>
          <w:rFonts w:cs="Cordia New"/>
          <w:cs/>
        </w:rPr>
        <w:t>สำหร</w:t>
      </w:r>
      <w:r>
        <w:rPr>
          <w:rFonts w:cs="Cordia New" w:hint="cs"/>
          <w:cs/>
        </w:rPr>
        <w:t>ั</w:t>
      </w:r>
      <w:r w:rsidRPr="00F10435">
        <w:rPr>
          <w:rFonts w:cs="Cordia New"/>
          <w:cs/>
        </w:rPr>
        <w:t>บคลาสที่มีการเปลี่ยนพื้นหลังโดยใช้รูปตามสถานการณ์</w:t>
      </w:r>
    </w:p>
    <w:p w14:paraId="077C252E" w14:textId="53C5B1FB" w:rsidR="00F10435" w:rsidRDefault="00F10435" w:rsidP="00855E41">
      <w: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168"/>
        <w:gridCol w:w="5608"/>
      </w:tblGrid>
      <w:tr w:rsidR="00F10435" w:rsidRPr="00F10435" w14:paraId="73ADBA2B" w14:textId="77777777" w:rsidTr="00F10435">
        <w:trPr>
          <w:trHeight w:val="315"/>
        </w:trPr>
        <w:tc>
          <w:tcPr>
            <w:tcW w:w="0" w:type="auto"/>
            <w:hideMark/>
          </w:tcPr>
          <w:p w14:paraId="25752575" w14:textId="77777777" w:rsidR="00F10435" w:rsidRPr="00F10435" w:rsidRDefault="00F10435" w:rsidP="00F10435">
            <w:pP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+ void setBackgroundWithImage(Image img)</w:t>
            </w:r>
          </w:p>
        </w:tc>
        <w:tc>
          <w:tcPr>
            <w:tcW w:w="5608" w:type="dxa"/>
            <w:hideMark/>
          </w:tcPr>
          <w:p w14:paraId="1A2AB6A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พื้นหลังตาม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img</w:t>
            </w:r>
          </w:p>
        </w:tc>
      </w:tr>
    </w:tbl>
    <w:p w14:paraId="7AA6BF03" w14:textId="77777777" w:rsidR="00F10435" w:rsidRDefault="00F10435" w:rsidP="00855E41"/>
    <w:p w14:paraId="5EA6E2E1" w14:textId="164A3338" w:rsidR="00F10435" w:rsidRDefault="00F10435" w:rsidP="00855E41">
      <w:r>
        <w:t>4</w:t>
      </w:r>
      <w:r w:rsidRPr="00F10435">
        <w:t>.9 Interface UnchangeableBackground</w:t>
      </w:r>
    </w:p>
    <w:p w14:paraId="379BAA96" w14:textId="505AAACB" w:rsidR="00F10435" w:rsidRDefault="00F10435" w:rsidP="00855E41">
      <w:r>
        <w:tab/>
      </w:r>
      <w:r w:rsidRPr="00F10435">
        <w:rPr>
          <w:rFonts w:cs="Cordia New"/>
          <w:cs/>
        </w:rPr>
        <w:t>สำหรับคลาสที่มีการตั้งพื้นหลังโดยใช้รูป และไม่มีการเปลี่ยนอีก</w:t>
      </w:r>
    </w:p>
    <w:p w14:paraId="4156FDEB" w14:textId="0F3C59C5" w:rsidR="00F10435" w:rsidRDefault="00F10435" w:rsidP="00855E41">
      <w: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35"/>
        <w:gridCol w:w="6541"/>
      </w:tblGrid>
      <w:tr w:rsidR="00F10435" w:rsidRPr="00F10435" w14:paraId="0ACCD280" w14:textId="77777777" w:rsidTr="00F10435">
        <w:trPr>
          <w:trHeight w:val="315"/>
        </w:trPr>
        <w:tc>
          <w:tcPr>
            <w:tcW w:w="0" w:type="auto"/>
            <w:hideMark/>
          </w:tcPr>
          <w:p w14:paraId="300FEA33" w14:textId="77777777" w:rsidR="00F10435" w:rsidRPr="00F10435" w:rsidRDefault="00F10435" w:rsidP="00F10435">
            <w:pPr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+ void setBackgroundWithImage()</w:t>
            </w:r>
          </w:p>
        </w:tc>
        <w:tc>
          <w:tcPr>
            <w:tcW w:w="6541" w:type="dxa"/>
            <w:hideMark/>
          </w:tcPr>
          <w:p w14:paraId="6D9867A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ตั้งค่าพื้นหลังด้วยรูป</w:t>
            </w:r>
          </w:p>
        </w:tc>
      </w:tr>
    </w:tbl>
    <w:p w14:paraId="7D31B701" w14:textId="13E83B0F" w:rsidR="00F10435" w:rsidRDefault="00F10435" w:rsidP="00855E41"/>
    <w:p w14:paraId="4F2E7CAC" w14:textId="12E8CFED" w:rsidR="00F10435" w:rsidRDefault="00F10435" w:rsidP="00855E41">
      <w:r>
        <w:t>5</w:t>
      </w:r>
      <w:r w:rsidRPr="00F10435">
        <w:t xml:space="preserve"> Package myException</w:t>
      </w:r>
    </w:p>
    <w:p w14:paraId="087D6D6D" w14:textId="26F485A8" w:rsidR="00F10435" w:rsidRDefault="00F10435" w:rsidP="00855E41">
      <w:r>
        <w:t>5</w:t>
      </w:r>
      <w:r w:rsidRPr="00F10435">
        <w:t xml:space="preserve">.1 </w:t>
      </w:r>
      <w:r w:rsidRPr="00F10435">
        <w:rPr>
          <w:i/>
          <w:iCs/>
        </w:rPr>
        <w:t>Class MyException extends Exception</w:t>
      </w:r>
    </w:p>
    <w:p w14:paraId="0DB837A8" w14:textId="7FF31E49" w:rsidR="00F10435" w:rsidRDefault="00F10435" w:rsidP="00855E41">
      <w:r>
        <w:tab/>
      </w:r>
      <w:r w:rsidRPr="00F10435">
        <w:t xml:space="preserve">abstract class MyException </w:t>
      </w:r>
      <w:r w:rsidRPr="00F10435">
        <w:rPr>
          <w:rFonts w:cs="Cordia New"/>
          <w:cs/>
        </w:rPr>
        <w:t xml:space="preserve">ใช้ป้องกันความผิดพลาดจาก </w:t>
      </w:r>
      <w:r w:rsidRPr="00F10435">
        <w:t>user</w:t>
      </w:r>
    </w:p>
    <w:p w14:paraId="2CDDC38B" w14:textId="66FA6DC4" w:rsidR="00F10435" w:rsidRDefault="00F10435" w:rsidP="00855E41">
      <w:r>
        <w:t>Fiel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728"/>
        <w:gridCol w:w="8048"/>
      </w:tblGrid>
      <w:tr w:rsidR="00F10435" w:rsidRPr="00F10435" w14:paraId="255F2CEF" w14:textId="77777777" w:rsidTr="00F10435">
        <w:trPr>
          <w:trHeight w:val="315"/>
        </w:trPr>
        <w:tc>
          <w:tcPr>
            <w:tcW w:w="0" w:type="auto"/>
            <w:hideMark/>
          </w:tcPr>
          <w:p w14:paraId="1C52EFE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- String message</w:t>
            </w:r>
          </w:p>
        </w:tc>
        <w:tc>
          <w:tcPr>
            <w:tcW w:w="8048" w:type="dxa"/>
            <w:hideMark/>
          </w:tcPr>
          <w:p w14:paraId="34C930BA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ข้อความแสดงปัญหาที่เกิดขึ้น</w:t>
            </w:r>
          </w:p>
        </w:tc>
      </w:tr>
    </w:tbl>
    <w:p w14:paraId="3C7C317E" w14:textId="1F4EC5CA" w:rsidR="00F10435" w:rsidRDefault="00F10435" w:rsidP="00855E41"/>
    <w:p w14:paraId="2C06ABA7" w14:textId="7159D005" w:rsidR="00F10435" w:rsidRDefault="00F10435" w:rsidP="00855E41">
      <w:r>
        <w:t>Constructo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057"/>
        <w:gridCol w:w="6719"/>
      </w:tblGrid>
      <w:tr w:rsidR="00F10435" w:rsidRPr="00F10435" w14:paraId="3ED90112" w14:textId="77777777" w:rsidTr="00F10435">
        <w:trPr>
          <w:trHeight w:val="315"/>
        </w:trPr>
        <w:tc>
          <w:tcPr>
            <w:tcW w:w="0" w:type="auto"/>
            <w:hideMark/>
          </w:tcPr>
          <w:p w14:paraId="31F7DBEC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MyException(String message)</w:t>
            </w:r>
          </w:p>
        </w:tc>
        <w:tc>
          <w:tcPr>
            <w:tcW w:w="6719" w:type="dxa"/>
            <w:hideMark/>
          </w:tcPr>
          <w:p w14:paraId="0CBCB78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ั้งค่า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message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ตาม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message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ที่ใส่มา</w:t>
            </w:r>
          </w:p>
        </w:tc>
      </w:tr>
    </w:tbl>
    <w:p w14:paraId="4B69EB53" w14:textId="39943930" w:rsidR="00F10435" w:rsidRDefault="00F10435" w:rsidP="00855E41"/>
    <w:p w14:paraId="0662AA40" w14:textId="3C280E09" w:rsidR="00F10435" w:rsidRDefault="00F10435" w:rsidP="00855E41">
      <w: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190"/>
        <w:gridCol w:w="7586"/>
      </w:tblGrid>
      <w:tr w:rsidR="00F10435" w:rsidRPr="00F10435" w14:paraId="47D00594" w14:textId="77777777" w:rsidTr="00F10435">
        <w:trPr>
          <w:trHeight w:val="315"/>
        </w:trPr>
        <w:tc>
          <w:tcPr>
            <w:tcW w:w="0" w:type="auto"/>
            <w:hideMark/>
          </w:tcPr>
          <w:p w14:paraId="3C3F8B7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String getMessage()</w:t>
            </w:r>
          </w:p>
        </w:tc>
        <w:tc>
          <w:tcPr>
            <w:tcW w:w="7586" w:type="dxa"/>
            <w:hideMark/>
          </w:tcPr>
          <w:p w14:paraId="6CD523EC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getter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message</w:t>
            </w:r>
          </w:p>
        </w:tc>
      </w:tr>
    </w:tbl>
    <w:p w14:paraId="3D7AE59E" w14:textId="52F81F2A" w:rsidR="00F10435" w:rsidRDefault="00F10435" w:rsidP="00855E41"/>
    <w:p w14:paraId="13D07669" w14:textId="5ACDCD67" w:rsidR="00F10435" w:rsidRDefault="00F10435" w:rsidP="00855E41">
      <w:r>
        <w:lastRenderedPageBreak/>
        <w:t>5</w:t>
      </w:r>
      <w:r w:rsidRPr="00F10435">
        <w:t>.2 Class IsPromotingException extends MyException</w:t>
      </w:r>
    </w:p>
    <w:p w14:paraId="244DC2C9" w14:textId="2298CD1B" w:rsidR="00F10435" w:rsidRDefault="00F10435" w:rsidP="00855E41">
      <w:r>
        <w:tab/>
      </w:r>
      <w:r w:rsidRPr="00F10435">
        <w:t xml:space="preserve">exception </w:t>
      </w:r>
      <w:r w:rsidRPr="00F10435">
        <w:rPr>
          <w:rFonts w:cs="Cordia New"/>
          <w:cs/>
        </w:rPr>
        <w:t xml:space="preserve">หากไม่ยอมเลือกตัว </w:t>
      </w:r>
      <w:r w:rsidRPr="00F10435">
        <w:t xml:space="preserve">promotion </w:t>
      </w:r>
      <w:r w:rsidRPr="00F10435">
        <w:rPr>
          <w:rFonts w:cs="Cordia New"/>
          <w:cs/>
        </w:rPr>
        <w:t>ของเบี้ย</w:t>
      </w:r>
    </w:p>
    <w:p w14:paraId="5B015308" w14:textId="2CFA2EB0" w:rsidR="00F10435" w:rsidRDefault="00F10435" w:rsidP="00855E41">
      <w: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57"/>
        <w:gridCol w:w="5352"/>
      </w:tblGrid>
      <w:tr w:rsidR="00F10435" w:rsidRPr="00F10435" w14:paraId="1590454F" w14:textId="77777777" w:rsidTr="00F10435">
        <w:trPr>
          <w:trHeight w:val="315"/>
        </w:trPr>
        <w:tc>
          <w:tcPr>
            <w:tcW w:w="0" w:type="auto"/>
            <w:hideMark/>
          </w:tcPr>
          <w:p w14:paraId="785CE2F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IsPromotingException(String message)</w:t>
            </w:r>
          </w:p>
        </w:tc>
        <w:tc>
          <w:tcPr>
            <w:tcW w:w="5352" w:type="dxa"/>
            <w:hideMark/>
          </w:tcPr>
          <w:p w14:paraId="1E7BFC7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รั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message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่งไปให้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super</w:t>
            </w:r>
          </w:p>
        </w:tc>
      </w:tr>
    </w:tbl>
    <w:p w14:paraId="51F82B61" w14:textId="6496EECC" w:rsidR="00F10435" w:rsidRDefault="00F10435" w:rsidP="00855E41"/>
    <w:p w14:paraId="0D53F223" w14:textId="4F616F38" w:rsidR="00F10435" w:rsidRDefault="00F10435" w:rsidP="00855E41">
      <w:r>
        <w:t>5</w:t>
      </w:r>
      <w:r w:rsidRPr="00F10435">
        <w:t>.3 Class WrongPieceException extends MyException</w:t>
      </w:r>
    </w:p>
    <w:p w14:paraId="67F48F02" w14:textId="00EC4EA5" w:rsidR="00F10435" w:rsidRDefault="00F10435" w:rsidP="00855E41">
      <w:r>
        <w:tab/>
      </w:r>
      <w:r w:rsidRPr="00F10435">
        <w:t xml:space="preserve">exception </w:t>
      </w:r>
      <w:r w:rsidRPr="00F10435">
        <w:rPr>
          <w:rFonts w:cs="Cordia New"/>
          <w:cs/>
        </w:rPr>
        <w:t>หากกดเลือกหมากของฝ่ายตรงข้าม</w:t>
      </w:r>
    </w:p>
    <w:p w14:paraId="0491B675" w14:textId="33388ACA" w:rsidR="00F10435" w:rsidRDefault="00F10435" w:rsidP="00855E41">
      <w: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9"/>
        <w:gridCol w:w="5330"/>
      </w:tblGrid>
      <w:tr w:rsidR="00F10435" w:rsidRPr="00F10435" w14:paraId="5C0E4B15" w14:textId="77777777" w:rsidTr="00F10435">
        <w:trPr>
          <w:trHeight w:val="315"/>
        </w:trPr>
        <w:tc>
          <w:tcPr>
            <w:tcW w:w="0" w:type="auto"/>
            <w:hideMark/>
          </w:tcPr>
          <w:p w14:paraId="51CC02FD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+ WrongPieceException(String message)</w:t>
            </w:r>
          </w:p>
        </w:tc>
        <w:tc>
          <w:tcPr>
            <w:tcW w:w="5330" w:type="dxa"/>
            <w:hideMark/>
          </w:tcPr>
          <w:p w14:paraId="1A9B8A1D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รั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message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ส่งไปให้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super</w:t>
            </w:r>
          </w:p>
        </w:tc>
      </w:tr>
    </w:tbl>
    <w:p w14:paraId="1B313097" w14:textId="3D19A65F" w:rsidR="00F10435" w:rsidRDefault="00F10435" w:rsidP="00855E41"/>
    <w:p w14:paraId="1C1052D2" w14:textId="7F138E30" w:rsidR="00F10435" w:rsidRDefault="00F10435" w:rsidP="00855E41">
      <w:r>
        <w:t>6</w:t>
      </w:r>
      <w:r w:rsidRPr="00F10435">
        <w:t xml:space="preserve"> Package Resource</w:t>
      </w:r>
    </w:p>
    <w:p w14:paraId="2C42D38E" w14:textId="2111158F" w:rsidR="00F10435" w:rsidRDefault="00F10435" w:rsidP="00855E41">
      <w:r>
        <w:t>6</w:t>
      </w:r>
      <w:r w:rsidRPr="00F10435">
        <w:t>.1 Class Resource</w:t>
      </w:r>
    </w:p>
    <w:p w14:paraId="2774E39F" w14:textId="11A78644" w:rsidR="00F10435" w:rsidRDefault="00F10435" w:rsidP="00855E41">
      <w:r>
        <w:tab/>
      </w:r>
      <w:r w:rsidRPr="00F10435">
        <w:rPr>
          <w:rFonts w:cs="Cordia New"/>
          <w:cs/>
        </w:rPr>
        <w:t xml:space="preserve">เตรียมโหลด </w:t>
      </w:r>
      <w:r w:rsidRPr="00F10435">
        <w:t xml:space="preserve">path </w:t>
      </w:r>
      <w:r w:rsidRPr="00F10435">
        <w:rPr>
          <w:rFonts w:cs="Cordia New"/>
          <w:cs/>
        </w:rPr>
        <w:t xml:space="preserve">ของ </w:t>
      </w:r>
      <w:r w:rsidRPr="00F10435">
        <w:t xml:space="preserve">resource </w:t>
      </w:r>
      <w:r w:rsidRPr="00F10435">
        <w:rPr>
          <w:rFonts w:cs="Cordia New"/>
          <w:cs/>
        </w:rPr>
        <w:t>ต่าง ๆ มาเก็บไว้</w:t>
      </w:r>
    </w:p>
    <w:p w14:paraId="62D6ABA7" w14:textId="194F62B3" w:rsidR="00F10435" w:rsidRDefault="00F10435" w:rsidP="00855E41">
      <w:r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0"/>
        <w:gridCol w:w="5409"/>
      </w:tblGrid>
      <w:tr w:rsidR="00F10435" w:rsidRPr="00F10435" w14:paraId="32B9A9D7" w14:textId="77777777" w:rsidTr="00F10435">
        <w:trPr>
          <w:trHeight w:val="315"/>
        </w:trPr>
        <w:tc>
          <w:tcPr>
            <w:tcW w:w="0" w:type="auto"/>
            <w:hideMark/>
          </w:tcPr>
          <w:p w14:paraId="7279403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ACKGROUND</w:t>
            </w:r>
          </w:p>
        </w:tc>
        <w:tc>
          <w:tcPr>
            <w:tcW w:w="5409" w:type="dxa"/>
            <w:hideMark/>
          </w:tcPr>
          <w:p w14:paraId="30A12FF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ackground.jpg</w:t>
            </w:r>
          </w:p>
        </w:tc>
      </w:tr>
      <w:tr w:rsidR="00F10435" w:rsidRPr="00F10435" w14:paraId="0EAF3F0B" w14:textId="77777777" w:rsidTr="00F10435">
        <w:trPr>
          <w:trHeight w:val="315"/>
        </w:trPr>
        <w:tc>
          <w:tcPr>
            <w:tcW w:w="0" w:type="auto"/>
            <w:hideMark/>
          </w:tcPr>
          <w:p w14:paraId="17B55CCC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ICON</w:t>
            </w:r>
          </w:p>
        </w:tc>
        <w:tc>
          <w:tcPr>
            <w:tcW w:w="5409" w:type="dxa"/>
            <w:hideMark/>
          </w:tcPr>
          <w:p w14:paraId="23B5C0B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icon.png</w:t>
            </w:r>
          </w:p>
        </w:tc>
      </w:tr>
      <w:tr w:rsidR="00F10435" w:rsidRPr="00F10435" w14:paraId="2AC794D9" w14:textId="77777777" w:rsidTr="00F10435">
        <w:trPr>
          <w:trHeight w:val="315"/>
        </w:trPr>
        <w:tc>
          <w:tcPr>
            <w:tcW w:w="0" w:type="auto"/>
            <w:hideMark/>
          </w:tcPr>
          <w:p w14:paraId="7412478F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UTTON_FRAME</w:t>
            </w:r>
          </w:p>
        </w:tc>
        <w:tc>
          <w:tcPr>
            <w:tcW w:w="5409" w:type="dxa"/>
            <w:hideMark/>
          </w:tcPr>
          <w:p w14:paraId="7C502C7C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uttonFrame.png</w:t>
            </w:r>
          </w:p>
        </w:tc>
      </w:tr>
      <w:tr w:rsidR="00F10435" w:rsidRPr="00F10435" w14:paraId="59E28579" w14:textId="77777777" w:rsidTr="00F10435">
        <w:trPr>
          <w:trHeight w:val="315"/>
        </w:trPr>
        <w:tc>
          <w:tcPr>
            <w:tcW w:w="0" w:type="auto"/>
            <w:hideMark/>
          </w:tcPr>
          <w:p w14:paraId="45A60FCA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BUTTON_FRAME</w:t>
            </w:r>
          </w:p>
        </w:tc>
        <w:tc>
          <w:tcPr>
            <w:tcW w:w="5409" w:type="dxa"/>
            <w:hideMark/>
          </w:tcPr>
          <w:p w14:paraId="0EB892C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ButtonFrame.png</w:t>
            </w:r>
          </w:p>
        </w:tc>
      </w:tr>
      <w:tr w:rsidR="00F10435" w:rsidRPr="00F10435" w14:paraId="51DE81D1" w14:textId="77777777" w:rsidTr="00F10435">
        <w:trPr>
          <w:trHeight w:val="315"/>
        </w:trPr>
        <w:tc>
          <w:tcPr>
            <w:tcW w:w="0" w:type="auto"/>
            <w:hideMark/>
          </w:tcPr>
          <w:p w14:paraId="622755DC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VERY_LOW_VOLUME_IMAGE</w:t>
            </w:r>
          </w:p>
        </w:tc>
        <w:tc>
          <w:tcPr>
            <w:tcW w:w="5409" w:type="dxa"/>
            <w:hideMark/>
          </w:tcPr>
          <w:p w14:paraId="1A15D02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veryLowVolume.png</w:t>
            </w:r>
          </w:p>
        </w:tc>
      </w:tr>
      <w:tr w:rsidR="00F10435" w:rsidRPr="00F10435" w14:paraId="4F217D8B" w14:textId="77777777" w:rsidTr="00F10435">
        <w:trPr>
          <w:trHeight w:val="315"/>
        </w:trPr>
        <w:tc>
          <w:tcPr>
            <w:tcW w:w="0" w:type="auto"/>
            <w:hideMark/>
          </w:tcPr>
          <w:p w14:paraId="6027041E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LOW_VOLUME_IMAGE</w:t>
            </w:r>
          </w:p>
        </w:tc>
        <w:tc>
          <w:tcPr>
            <w:tcW w:w="5409" w:type="dxa"/>
            <w:hideMark/>
          </w:tcPr>
          <w:p w14:paraId="53D5E0E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lowVolume.png</w:t>
            </w:r>
          </w:p>
        </w:tc>
      </w:tr>
      <w:tr w:rsidR="00F10435" w:rsidRPr="00F10435" w14:paraId="3C62CE42" w14:textId="77777777" w:rsidTr="00F10435">
        <w:trPr>
          <w:trHeight w:val="315"/>
        </w:trPr>
        <w:tc>
          <w:tcPr>
            <w:tcW w:w="0" w:type="auto"/>
            <w:hideMark/>
          </w:tcPr>
          <w:p w14:paraId="52DA1ADB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MID_VOLUME_IMAGE</w:t>
            </w:r>
          </w:p>
        </w:tc>
        <w:tc>
          <w:tcPr>
            <w:tcW w:w="5409" w:type="dxa"/>
            <w:hideMark/>
          </w:tcPr>
          <w:p w14:paraId="144529D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midVolume.png</w:t>
            </w:r>
          </w:p>
        </w:tc>
      </w:tr>
      <w:tr w:rsidR="00F10435" w:rsidRPr="00F10435" w14:paraId="37A1003A" w14:textId="77777777" w:rsidTr="00F10435">
        <w:trPr>
          <w:trHeight w:val="315"/>
        </w:trPr>
        <w:tc>
          <w:tcPr>
            <w:tcW w:w="0" w:type="auto"/>
            <w:hideMark/>
          </w:tcPr>
          <w:p w14:paraId="358F99D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_VOLUME_IMAGE</w:t>
            </w:r>
          </w:p>
        </w:tc>
        <w:tc>
          <w:tcPr>
            <w:tcW w:w="5409" w:type="dxa"/>
            <w:hideMark/>
          </w:tcPr>
          <w:p w14:paraId="610C804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Volume.png</w:t>
            </w:r>
          </w:p>
        </w:tc>
      </w:tr>
      <w:tr w:rsidR="00F10435" w:rsidRPr="00F10435" w14:paraId="0CD83203" w14:textId="77777777" w:rsidTr="00F10435">
        <w:trPr>
          <w:trHeight w:val="315"/>
        </w:trPr>
        <w:tc>
          <w:tcPr>
            <w:tcW w:w="0" w:type="auto"/>
            <w:hideMark/>
          </w:tcPr>
          <w:p w14:paraId="369276E8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MUTE_VOLUME_IMAGE</w:t>
            </w:r>
          </w:p>
        </w:tc>
        <w:tc>
          <w:tcPr>
            <w:tcW w:w="5409" w:type="dxa"/>
            <w:hideMark/>
          </w:tcPr>
          <w:p w14:paraId="2BE860D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muteVolume.png</w:t>
            </w:r>
          </w:p>
        </w:tc>
      </w:tr>
      <w:tr w:rsidR="00F10435" w:rsidRPr="00F10435" w14:paraId="11BFE2B2" w14:textId="77777777" w:rsidTr="00F10435">
        <w:trPr>
          <w:trHeight w:val="315"/>
        </w:trPr>
        <w:tc>
          <w:tcPr>
            <w:tcW w:w="0" w:type="auto"/>
            <w:hideMark/>
          </w:tcPr>
          <w:p w14:paraId="5D03540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UTTON_CLICK</w:t>
            </w:r>
          </w:p>
        </w:tc>
        <w:tc>
          <w:tcPr>
            <w:tcW w:w="5409" w:type="dxa"/>
            <w:hideMark/>
          </w:tcPr>
          <w:p w14:paraId="63BAD66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uttonClick.mp3</w:t>
            </w:r>
          </w:p>
        </w:tc>
      </w:tr>
      <w:tr w:rsidR="00F10435" w:rsidRPr="00F10435" w14:paraId="7E860CF0" w14:textId="77777777" w:rsidTr="00F10435">
        <w:trPr>
          <w:trHeight w:val="315"/>
        </w:trPr>
        <w:tc>
          <w:tcPr>
            <w:tcW w:w="0" w:type="auto"/>
            <w:hideMark/>
          </w:tcPr>
          <w:p w14:paraId="09687FC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CLOCK_TICKING</w:t>
            </w:r>
          </w:p>
        </w:tc>
        <w:tc>
          <w:tcPr>
            <w:tcW w:w="5409" w:type="dxa"/>
            <w:hideMark/>
          </w:tcPr>
          <w:p w14:paraId="08FA1F0E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clockTicking.wav</w:t>
            </w:r>
          </w:p>
        </w:tc>
      </w:tr>
      <w:tr w:rsidR="00F10435" w:rsidRPr="00F10435" w14:paraId="2B37F243" w14:textId="77777777" w:rsidTr="00F10435">
        <w:trPr>
          <w:trHeight w:val="315"/>
        </w:trPr>
        <w:tc>
          <w:tcPr>
            <w:tcW w:w="0" w:type="auto"/>
            <w:hideMark/>
          </w:tcPr>
          <w:p w14:paraId="77AB3D8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RONG_SELECTED</w:t>
            </w:r>
          </w:p>
        </w:tc>
        <w:tc>
          <w:tcPr>
            <w:tcW w:w="5409" w:type="dxa"/>
            <w:hideMark/>
          </w:tcPr>
          <w:p w14:paraId="7F639AD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rongPieceSelectedSound.mp3</w:t>
            </w:r>
          </w:p>
        </w:tc>
      </w:tr>
      <w:tr w:rsidR="00F10435" w:rsidRPr="00F10435" w14:paraId="6DBCD95D" w14:textId="77777777" w:rsidTr="00F10435">
        <w:trPr>
          <w:trHeight w:val="315"/>
        </w:trPr>
        <w:tc>
          <w:tcPr>
            <w:tcW w:w="0" w:type="auto"/>
            <w:hideMark/>
          </w:tcPr>
          <w:p w14:paraId="1C55CB2F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GAME_MENU</w:t>
            </w:r>
          </w:p>
        </w:tc>
        <w:tc>
          <w:tcPr>
            <w:tcW w:w="5409" w:type="dxa"/>
            <w:hideMark/>
          </w:tcPr>
          <w:p w14:paraId="2260918F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gameMenuLoop.mp3</w:t>
            </w:r>
          </w:p>
        </w:tc>
      </w:tr>
      <w:tr w:rsidR="00F10435" w:rsidRPr="00F10435" w14:paraId="1D7F2956" w14:textId="77777777" w:rsidTr="00F10435">
        <w:trPr>
          <w:trHeight w:val="315"/>
        </w:trPr>
        <w:tc>
          <w:tcPr>
            <w:tcW w:w="0" w:type="auto"/>
            <w:hideMark/>
          </w:tcPr>
          <w:p w14:paraId="00EBAA6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PROMOTION_SOUND</w:t>
            </w:r>
          </w:p>
        </w:tc>
        <w:tc>
          <w:tcPr>
            <w:tcW w:w="5409" w:type="dxa"/>
            <w:hideMark/>
          </w:tcPr>
          <w:p w14:paraId="6BF47D7E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promotionSound.mp3</w:t>
            </w:r>
          </w:p>
        </w:tc>
      </w:tr>
      <w:tr w:rsidR="00F10435" w:rsidRPr="00F10435" w14:paraId="6DCE0A9A" w14:textId="77777777" w:rsidTr="00F10435">
        <w:trPr>
          <w:trHeight w:val="315"/>
        </w:trPr>
        <w:tc>
          <w:tcPr>
            <w:tcW w:w="0" w:type="auto"/>
            <w:hideMark/>
          </w:tcPr>
          <w:p w14:paraId="3261901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INNING_SOUND</w:t>
            </w:r>
          </w:p>
        </w:tc>
        <w:tc>
          <w:tcPr>
            <w:tcW w:w="5409" w:type="dxa"/>
            <w:hideMark/>
          </w:tcPr>
          <w:p w14:paraId="63E1F05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inningSound.wav</w:t>
            </w:r>
          </w:p>
        </w:tc>
      </w:tr>
      <w:tr w:rsidR="00F10435" w:rsidRPr="00F10435" w14:paraId="542DB4E6" w14:textId="77777777" w:rsidTr="00F10435">
        <w:trPr>
          <w:trHeight w:val="315"/>
        </w:trPr>
        <w:tc>
          <w:tcPr>
            <w:tcW w:w="0" w:type="auto"/>
            <w:hideMark/>
          </w:tcPr>
          <w:p w14:paraId="14799D5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ROMAN_FONT</w:t>
            </w:r>
          </w:p>
        </w:tc>
        <w:tc>
          <w:tcPr>
            <w:tcW w:w="5409" w:type="dxa"/>
            <w:hideMark/>
          </w:tcPr>
          <w:p w14:paraId="18962C4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>เก็บ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 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Roman.ttf</w:t>
            </w:r>
          </w:p>
        </w:tc>
      </w:tr>
    </w:tbl>
    <w:p w14:paraId="64FF06D1" w14:textId="370F0482" w:rsidR="00F10435" w:rsidRDefault="00F10435" w:rsidP="00855E41"/>
    <w:p w14:paraId="562CCDB6" w14:textId="0BCA477B" w:rsidR="00F10435" w:rsidRDefault="00F10435" w:rsidP="00855E41">
      <w:r>
        <w:t>6</w:t>
      </w:r>
      <w:r w:rsidRPr="00F10435">
        <w:t>.2 Class Sprites</w:t>
      </w:r>
    </w:p>
    <w:p w14:paraId="6A24FEB1" w14:textId="35A34E50" w:rsidR="00F10435" w:rsidRDefault="00F10435" w:rsidP="00855E41">
      <w:r>
        <w:tab/>
      </w:r>
      <w:r w:rsidRPr="00F10435">
        <w:rPr>
          <w:rFonts w:cs="Cordia New"/>
          <w:cs/>
        </w:rPr>
        <w:t xml:space="preserve">เตรียมโหลด </w:t>
      </w:r>
      <w:r w:rsidRPr="00F10435">
        <w:t xml:space="preserve">path </w:t>
      </w:r>
      <w:r w:rsidRPr="00F10435">
        <w:rPr>
          <w:rFonts w:cs="Cordia New"/>
          <w:cs/>
        </w:rPr>
        <w:t xml:space="preserve">ของ </w:t>
      </w:r>
      <w:r>
        <w:t xml:space="preserve">sprites </w:t>
      </w:r>
      <w:r>
        <w:rPr>
          <w:rFonts w:hint="cs"/>
          <w:cs/>
        </w:rPr>
        <w:t>ตัวหมาก</w:t>
      </w:r>
      <w:r w:rsidRPr="00F10435">
        <w:rPr>
          <w:rFonts w:cs="Cordia New"/>
          <w:cs/>
        </w:rPr>
        <w:t xml:space="preserve"> มาเก็บไว้</w:t>
      </w:r>
    </w:p>
    <w:p w14:paraId="550035BE" w14:textId="088E4438" w:rsidR="00F10435" w:rsidRDefault="00F10435" w:rsidP="00855E41">
      <w:r>
        <w:lastRenderedPageBreak/>
        <w:t>Fiel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23"/>
        <w:gridCol w:w="6553"/>
      </w:tblGrid>
      <w:tr w:rsidR="00F10435" w:rsidRPr="00F10435" w14:paraId="108FD74B" w14:textId="77777777" w:rsidTr="00F10435">
        <w:trPr>
          <w:trHeight w:val="315"/>
        </w:trPr>
        <w:tc>
          <w:tcPr>
            <w:tcW w:w="0" w:type="auto"/>
            <w:hideMark/>
          </w:tcPr>
          <w:p w14:paraId="18B87C1B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LANK</w:t>
            </w:r>
          </w:p>
        </w:tc>
        <w:tc>
          <w:tcPr>
            <w:tcW w:w="6553" w:type="dxa"/>
            <w:hideMark/>
          </w:tcPr>
          <w:p w14:paraId="787DE38F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String "blank"</w:t>
            </w:r>
          </w:p>
        </w:tc>
      </w:tr>
      <w:tr w:rsidR="00F10435" w:rsidRPr="00F10435" w14:paraId="418F0BC8" w14:textId="77777777" w:rsidTr="00F10435">
        <w:trPr>
          <w:trHeight w:val="315"/>
        </w:trPr>
        <w:tc>
          <w:tcPr>
            <w:tcW w:w="0" w:type="auto"/>
            <w:hideMark/>
          </w:tcPr>
          <w:p w14:paraId="794312E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ALKPATH</w:t>
            </w:r>
          </w:p>
        </w:tc>
        <w:tc>
          <w:tcPr>
            <w:tcW w:w="6553" w:type="dxa"/>
            <w:hideMark/>
          </w:tcPr>
          <w:p w14:paraId="1D397D7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redDot.png</w:t>
            </w:r>
          </w:p>
        </w:tc>
      </w:tr>
      <w:tr w:rsidR="00F10435" w:rsidRPr="00F10435" w14:paraId="7AB962B2" w14:textId="77777777" w:rsidTr="00F10435">
        <w:trPr>
          <w:trHeight w:val="315"/>
        </w:trPr>
        <w:tc>
          <w:tcPr>
            <w:tcW w:w="0" w:type="auto"/>
            <w:hideMark/>
          </w:tcPr>
          <w:p w14:paraId="27C3D16C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_KING</w:t>
            </w:r>
          </w:p>
        </w:tc>
        <w:tc>
          <w:tcPr>
            <w:tcW w:w="6553" w:type="dxa"/>
            <w:hideMark/>
          </w:tcPr>
          <w:p w14:paraId="1E45E6F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_King.png</w:t>
            </w:r>
          </w:p>
        </w:tc>
      </w:tr>
      <w:tr w:rsidR="00F10435" w:rsidRPr="00F10435" w14:paraId="566CC88B" w14:textId="77777777" w:rsidTr="00F10435">
        <w:trPr>
          <w:trHeight w:val="315"/>
        </w:trPr>
        <w:tc>
          <w:tcPr>
            <w:tcW w:w="0" w:type="auto"/>
            <w:hideMark/>
          </w:tcPr>
          <w:p w14:paraId="350C3AE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_QUEEN</w:t>
            </w:r>
          </w:p>
        </w:tc>
        <w:tc>
          <w:tcPr>
            <w:tcW w:w="6553" w:type="dxa"/>
            <w:hideMark/>
          </w:tcPr>
          <w:p w14:paraId="313B991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_Queen.png</w:t>
            </w:r>
          </w:p>
        </w:tc>
      </w:tr>
      <w:tr w:rsidR="00F10435" w:rsidRPr="00F10435" w14:paraId="4D5F9EDE" w14:textId="77777777" w:rsidTr="00F10435">
        <w:trPr>
          <w:trHeight w:val="315"/>
        </w:trPr>
        <w:tc>
          <w:tcPr>
            <w:tcW w:w="0" w:type="auto"/>
            <w:hideMark/>
          </w:tcPr>
          <w:p w14:paraId="2656576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_BISHOP</w:t>
            </w:r>
          </w:p>
        </w:tc>
        <w:tc>
          <w:tcPr>
            <w:tcW w:w="6553" w:type="dxa"/>
            <w:hideMark/>
          </w:tcPr>
          <w:p w14:paraId="5963311A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_Bishop.png</w:t>
            </w:r>
          </w:p>
        </w:tc>
      </w:tr>
      <w:tr w:rsidR="00F10435" w:rsidRPr="00F10435" w14:paraId="3CBCB350" w14:textId="77777777" w:rsidTr="00F10435">
        <w:trPr>
          <w:trHeight w:val="315"/>
        </w:trPr>
        <w:tc>
          <w:tcPr>
            <w:tcW w:w="0" w:type="auto"/>
            <w:hideMark/>
          </w:tcPr>
          <w:p w14:paraId="685E7E1E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_KNIGHT</w:t>
            </w:r>
          </w:p>
        </w:tc>
        <w:tc>
          <w:tcPr>
            <w:tcW w:w="6553" w:type="dxa"/>
            <w:hideMark/>
          </w:tcPr>
          <w:p w14:paraId="0C192C1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_Knight.png</w:t>
            </w:r>
          </w:p>
        </w:tc>
      </w:tr>
      <w:tr w:rsidR="00F10435" w:rsidRPr="00F10435" w14:paraId="262A31AF" w14:textId="77777777" w:rsidTr="00F10435">
        <w:trPr>
          <w:trHeight w:val="315"/>
        </w:trPr>
        <w:tc>
          <w:tcPr>
            <w:tcW w:w="0" w:type="auto"/>
            <w:hideMark/>
          </w:tcPr>
          <w:p w14:paraId="2E37D8CF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_ROOK</w:t>
            </w:r>
          </w:p>
        </w:tc>
        <w:tc>
          <w:tcPr>
            <w:tcW w:w="6553" w:type="dxa"/>
            <w:hideMark/>
          </w:tcPr>
          <w:p w14:paraId="2F85416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_Rook.png</w:t>
            </w:r>
          </w:p>
        </w:tc>
      </w:tr>
      <w:tr w:rsidR="00F10435" w:rsidRPr="00F10435" w14:paraId="6CE24238" w14:textId="77777777" w:rsidTr="00F10435">
        <w:trPr>
          <w:trHeight w:val="315"/>
        </w:trPr>
        <w:tc>
          <w:tcPr>
            <w:tcW w:w="0" w:type="auto"/>
            <w:hideMark/>
          </w:tcPr>
          <w:p w14:paraId="3BC0BB5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W_PAWN</w:t>
            </w:r>
          </w:p>
        </w:tc>
        <w:tc>
          <w:tcPr>
            <w:tcW w:w="6553" w:type="dxa"/>
            <w:hideMark/>
          </w:tcPr>
          <w:p w14:paraId="6BDF343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W_Pawn.png</w:t>
            </w:r>
          </w:p>
        </w:tc>
      </w:tr>
      <w:tr w:rsidR="00F10435" w:rsidRPr="00F10435" w14:paraId="2499E41A" w14:textId="77777777" w:rsidTr="00F10435">
        <w:trPr>
          <w:trHeight w:val="315"/>
        </w:trPr>
        <w:tc>
          <w:tcPr>
            <w:tcW w:w="0" w:type="auto"/>
            <w:hideMark/>
          </w:tcPr>
          <w:p w14:paraId="3F135974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String B_KING</w:t>
            </w:r>
          </w:p>
        </w:tc>
        <w:tc>
          <w:tcPr>
            <w:tcW w:w="6553" w:type="dxa"/>
            <w:hideMark/>
          </w:tcPr>
          <w:p w14:paraId="645B7B6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_King.png</w:t>
            </w:r>
          </w:p>
        </w:tc>
      </w:tr>
      <w:tr w:rsidR="00F10435" w:rsidRPr="00F10435" w14:paraId="16585E59" w14:textId="77777777" w:rsidTr="00F10435">
        <w:trPr>
          <w:trHeight w:val="315"/>
        </w:trPr>
        <w:tc>
          <w:tcPr>
            <w:tcW w:w="0" w:type="auto"/>
            <w:hideMark/>
          </w:tcPr>
          <w:p w14:paraId="3ED0907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_QUEEN</w:t>
            </w:r>
          </w:p>
        </w:tc>
        <w:tc>
          <w:tcPr>
            <w:tcW w:w="6553" w:type="dxa"/>
            <w:hideMark/>
          </w:tcPr>
          <w:p w14:paraId="6241EE1B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_Queen.png</w:t>
            </w:r>
          </w:p>
        </w:tc>
      </w:tr>
      <w:tr w:rsidR="00F10435" w:rsidRPr="00F10435" w14:paraId="160DFD25" w14:textId="77777777" w:rsidTr="00F10435">
        <w:trPr>
          <w:trHeight w:val="315"/>
        </w:trPr>
        <w:tc>
          <w:tcPr>
            <w:tcW w:w="0" w:type="auto"/>
            <w:hideMark/>
          </w:tcPr>
          <w:p w14:paraId="57283C5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_BISHOP</w:t>
            </w:r>
          </w:p>
        </w:tc>
        <w:tc>
          <w:tcPr>
            <w:tcW w:w="6553" w:type="dxa"/>
            <w:hideMark/>
          </w:tcPr>
          <w:p w14:paraId="3D9EF44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_Bishop.png</w:t>
            </w:r>
          </w:p>
        </w:tc>
      </w:tr>
      <w:tr w:rsidR="00F10435" w:rsidRPr="00F10435" w14:paraId="5913E104" w14:textId="77777777" w:rsidTr="00F10435">
        <w:trPr>
          <w:trHeight w:val="315"/>
        </w:trPr>
        <w:tc>
          <w:tcPr>
            <w:tcW w:w="0" w:type="auto"/>
            <w:hideMark/>
          </w:tcPr>
          <w:p w14:paraId="31B5348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_KNIGHT</w:t>
            </w:r>
          </w:p>
        </w:tc>
        <w:tc>
          <w:tcPr>
            <w:tcW w:w="6553" w:type="dxa"/>
            <w:hideMark/>
          </w:tcPr>
          <w:p w14:paraId="0FAC1E5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_Knight.png</w:t>
            </w:r>
          </w:p>
        </w:tc>
      </w:tr>
      <w:tr w:rsidR="00F10435" w:rsidRPr="00F10435" w14:paraId="3B3865D9" w14:textId="77777777" w:rsidTr="00F10435">
        <w:trPr>
          <w:trHeight w:val="315"/>
        </w:trPr>
        <w:tc>
          <w:tcPr>
            <w:tcW w:w="0" w:type="auto"/>
            <w:hideMark/>
          </w:tcPr>
          <w:p w14:paraId="6AAC3D4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_ROOK</w:t>
            </w:r>
          </w:p>
        </w:tc>
        <w:tc>
          <w:tcPr>
            <w:tcW w:w="6553" w:type="dxa"/>
            <w:hideMark/>
          </w:tcPr>
          <w:p w14:paraId="6CB6C88B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_Rook.png</w:t>
            </w:r>
          </w:p>
        </w:tc>
      </w:tr>
      <w:tr w:rsidR="00F10435" w:rsidRPr="00F10435" w14:paraId="39DDC92F" w14:textId="77777777" w:rsidTr="00F10435">
        <w:trPr>
          <w:trHeight w:val="315"/>
        </w:trPr>
        <w:tc>
          <w:tcPr>
            <w:tcW w:w="0" w:type="auto"/>
            <w:hideMark/>
          </w:tcPr>
          <w:p w14:paraId="7DA7F84A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B_PAWN</w:t>
            </w:r>
          </w:p>
        </w:tc>
        <w:tc>
          <w:tcPr>
            <w:tcW w:w="6553" w:type="dxa"/>
            <w:hideMark/>
          </w:tcPr>
          <w:p w14:paraId="2FED3382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B_Pawn.png</w:t>
            </w:r>
          </w:p>
        </w:tc>
      </w:tr>
      <w:tr w:rsidR="00F10435" w:rsidRPr="00F10435" w14:paraId="3A53DCD6" w14:textId="77777777" w:rsidTr="00F10435">
        <w:trPr>
          <w:trHeight w:val="315"/>
        </w:trPr>
        <w:tc>
          <w:tcPr>
            <w:tcW w:w="0" w:type="auto"/>
            <w:hideMark/>
          </w:tcPr>
          <w:p w14:paraId="0C7BEA7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W_KING</w:t>
            </w:r>
          </w:p>
        </w:tc>
        <w:tc>
          <w:tcPr>
            <w:tcW w:w="6553" w:type="dxa"/>
            <w:hideMark/>
          </w:tcPr>
          <w:p w14:paraId="08DDA6C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W_King.png</w:t>
            </w:r>
          </w:p>
        </w:tc>
      </w:tr>
      <w:tr w:rsidR="00F10435" w:rsidRPr="00F10435" w14:paraId="4DB32EFB" w14:textId="77777777" w:rsidTr="00F10435">
        <w:trPr>
          <w:trHeight w:val="315"/>
        </w:trPr>
        <w:tc>
          <w:tcPr>
            <w:tcW w:w="0" w:type="auto"/>
            <w:hideMark/>
          </w:tcPr>
          <w:p w14:paraId="3E4BCE9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W_QUEEN</w:t>
            </w:r>
          </w:p>
        </w:tc>
        <w:tc>
          <w:tcPr>
            <w:tcW w:w="6553" w:type="dxa"/>
            <w:hideMark/>
          </w:tcPr>
          <w:p w14:paraId="7D41505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W_Queen.png</w:t>
            </w:r>
          </w:p>
        </w:tc>
      </w:tr>
      <w:tr w:rsidR="00F10435" w:rsidRPr="00F10435" w14:paraId="16810311" w14:textId="77777777" w:rsidTr="00F10435">
        <w:trPr>
          <w:trHeight w:val="315"/>
        </w:trPr>
        <w:tc>
          <w:tcPr>
            <w:tcW w:w="0" w:type="auto"/>
            <w:hideMark/>
          </w:tcPr>
          <w:p w14:paraId="6E1E414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W_BISHOP</w:t>
            </w:r>
          </w:p>
        </w:tc>
        <w:tc>
          <w:tcPr>
            <w:tcW w:w="6553" w:type="dxa"/>
            <w:hideMark/>
          </w:tcPr>
          <w:p w14:paraId="19BA2DF0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W_Bishop.png</w:t>
            </w:r>
          </w:p>
        </w:tc>
      </w:tr>
      <w:tr w:rsidR="00F10435" w:rsidRPr="00F10435" w14:paraId="744A9C5F" w14:textId="77777777" w:rsidTr="00F10435">
        <w:trPr>
          <w:trHeight w:val="315"/>
        </w:trPr>
        <w:tc>
          <w:tcPr>
            <w:tcW w:w="0" w:type="auto"/>
            <w:hideMark/>
          </w:tcPr>
          <w:p w14:paraId="6E5F6376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W_KNIGHT</w:t>
            </w:r>
          </w:p>
        </w:tc>
        <w:tc>
          <w:tcPr>
            <w:tcW w:w="6553" w:type="dxa"/>
            <w:hideMark/>
          </w:tcPr>
          <w:p w14:paraId="5C77A039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W_Knight.png</w:t>
            </w:r>
          </w:p>
        </w:tc>
      </w:tr>
      <w:tr w:rsidR="00F10435" w:rsidRPr="00F10435" w14:paraId="3B5ED2E4" w14:textId="77777777" w:rsidTr="00F10435">
        <w:trPr>
          <w:trHeight w:val="315"/>
        </w:trPr>
        <w:tc>
          <w:tcPr>
            <w:tcW w:w="0" w:type="auto"/>
            <w:hideMark/>
          </w:tcPr>
          <w:p w14:paraId="6D5DD76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W_ROOK</w:t>
            </w:r>
          </w:p>
        </w:tc>
        <w:tc>
          <w:tcPr>
            <w:tcW w:w="6553" w:type="dxa"/>
            <w:hideMark/>
          </w:tcPr>
          <w:p w14:paraId="441D840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W_Rook.png</w:t>
            </w:r>
          </w:p>
        </w:tc>
      </w:tr>
      <w:tr w:rsidR="00F10435" w:rsidRPr="00F10435" w14:paraId="669ABB3C" w14:textId="77777777" w:rsidTr="00F10435">
        <w:trPr>
          <w:trHeight w:val="315"/>
        </w:trPr>
        <w:tc>
          <w:tcPr>
            <w:tcW w:w="0" w:type="auto"/>
            <w:hideMark/>
          </w:tcPr>
          <w:p w14:paraId="3FCD403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W_PAWN</w:t>
            </w:r>
          </w:p>
        </w:tc>
        <w:tc>
          <w:tcPr>
            <w:tcW w:w="6553" w:type="dxa"/>
            <w:hideMark/>
          </w:tcPr>
          <w:p w14:paraId="402500C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W_Pawn.png</w:t>
            </w:r>
          </w:p>
        </w:tc>
      </w:tr>
      <w:tr w:rsidR="00F10435" w:rsidRPr="00F10435" w14:paraId="0254EC60" w14:textId="77777777" w:rsidTr="00F10435">
        <w:trPr>
          <w:trHeight w:val="315"/>
        </w:trPr>
        <w:tc>
          <w:tcPr>
            <w:tcW w:w="0" w:type="auto"/>
            <w:hideMark/>
          </w:tcPr>
          <w:p w14:paraId="590DE5CE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B_KING</w:t>
            </w:r>
          </w:p>
        </w:tc>
        <w:tc>
          <w:tcPr>
            <w:tcW w:w="6553" w:type="dxa"/>
            <w:hideMark/>
          </w:tcPr>
          <w:p w14:paraId="0535F71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B_King.png</w:t>
            </w:r>
          </w:p>
        </w:tc>
      </w:tr>
      <w:tr w:rsidR="00F10435" w:rsidRPr="00F10435" w14:paraId="78F35DFC" w14:textId="77777777" w:rsidTr="00F10435">
        <w:trPr>
          <w:trHeight w:val="315"/>
        </w:trPr>
        <w:tc>
          <w:tcPr>
            <w:tcW w:w="0" w:type="auto"/>
            <w:hideMark/>
          </w:tcPr>
          <w:p w14:paraId="0EFCC923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B_QUEEN</w:t>
            </w:r>
          </w:p>
        </w:tc>
        <w:tc>
          <w:tcPr>
            <w:tcW w:w="6553" w:type="dxa"/>
            <w:hideMark/>
          </w:tcPr>
          <w:p w14:paraId="12BD0848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B_Queen.png</w:t>
            </w:r>
          </w:p>
        </w:tc>
      </w:tr>
      <w:tr w:rsidR="00F10435" w:rsidRPr="00F10435" w14:paraId="6672D314" w14:textId="77777777" w:rsidTr="00F10435">
        <w:trPr>
          <w:trHeight w:val="315"/>
        </w:trPr>
        <w:tc>
          <w:tcPr>
            <w:tcW w:w="0" w:type="auto"/>
            <w:hideMark/>
          </w:tcPr>
          <w:p w14:paraId="2B6996B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B_BISHOP</w:t>
            </w:r>
          </w:p>
        </w:tc>
        <w:tc>
          <w:tcPr>
            <w:tcW w:w="6553" w:type="dxa"/>
            <w:hideMark/>
          </w:tcPr>
          <w:p w14:paraId="0CC7C23A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B_Bishop.png</w:t>
            </w:r>
          </w:p>
        </w:tc>
      </w:tr>
      <w:tr w:rsidR="00F10435" w:rsidRPr="00F10435" w14:paraId="19110550" w14:textId="77777777" w:rsidTr="00F10435">
        <w:trPr>
          <w:trHeight w:val="315"/>
        </w:trPr>
        <w:tc>
          <w:tcPr>
            <w:tcW w:w="0" w:type="auto"/>
            <w:hideMark/>
          </w:tcPr>
          <w:p w14:paraId="5E18A651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B_KNIGHT</w:t>
            </w:r>
          </w:p>
        </w:tc>
        <w:tc>
          <w:tcPr>
            <w:tcW w:w="6553" w:type="dxa"/>
            <w:hideMark/>
          </w:tcPr>
          <w:p w14:paraId="72B15B85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B_Knight.png</w:t>
            </w:r>
          </w:p>
        </w:tc>
      </w:tr>
      <w:tr w:rsidR="00F10435" w:rsidRPr="00F10435" w14:paraId="0F78162E" w14:textId="77777777" w:rsidTr="00F10435">
        <w:trPr>
          <w:trHeight w:val="315"/>
        </w:trPr>
        <w:tc>
          <w:tcPr>
            <w:tcW w:w="0" w:type="auto"/>
            <w:hideMark/>
          </w:tcPr>
          <w:p w14:paraId="3D059B9D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B_ROOK</w:t>
            </w:r>
          </w:p>
        </w:tc>
        <w:tc>
          <w:tcPr>
            <w:tcW w:w="6553" w:type="dxa"/>
            <w:hideMark/>
          </w:tcPr>
          <w:p w14:paraId="1B2FAFCD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B_Rook.png</w:t>
            </w:r>
          </w:p>
        </w:tc>
      </w:tr>
      <w:tr w:rsidR="00F10435" w:rsidRPr="00F10435" w14:paraId="67652D34" w14:textId="77777777" w:rsidTr="00F10435">
        <w:trPr>
          <w:trHeight w:val="315"/>
        </w:trPr>
        <w:tc>
          <w:tcPr>
            <w:tcW w:w="0" w:type="auto"/>
            <w:hideMark/>
          </w:tcPr>
          <w:p w14:paraId="0CF799DD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10435">
              <w:rPr>
                <w:rFonts w:ascii="Arial" w:eastAsia="Times New Roman" w:hAnsi="Arial" w:cs="Arial"/>
                <w:sz w:val="20"/>
                <w:szCs w:val="20"/>
                <w:u w:val="single"/>
              </w:rPr>
              <w:t>+ String HIGHLIGHT_B_PAWN</w:t>
            </w:r>
          </w:p>
        </w:tc>
        <w:tc>
          <w:tcPr>
            <w:tcW w:w="6553" w:type="dxa"/>
            <w:hideMark/>
          </w:tcPr>
          <w:p w14:paraId="11D65AC7" w14:textId="77777777" w:rsidR="00F10435" w:rsidRPr="00F10435" w:rsidRDefault="00F10435" w:rsidP="00F1043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เก็บ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 xml:space="preserve">path </w:t>
            </w:r>
            <w:r w:rsidRPr="00F10435">
              <w:rPr>
                <w:rFonts w:ascii="Arial" w:eastAsia="Times New Roman" w:hAnsi="Arial" w:cs="Angsana New"/>
                <w:sz w:val="20"/>
                <w:szCs w:val="20"/>
                <w:cs/>
              </w:rPr>
              <w:t xml:space="preserve">ของ </w:t>
            </w:r>
            <w:r w:rsidRPr="00F10435">
              <w:rPr>
                <w:rFonts w:ascii="Arial" w:eastAsia="Times New Roman" w:hAnsi="Arial" w:cs="Arial"/>
                <w:sz w:val="20"/>
                <w:szCs w:val="20"/>
              </w:rPr>
              <w:t>highlight_B_Pawn.png</w:t>
            </w:r>
          </w:p>
        </w:tc>
      </w:tr>
    </w:tbl>
    <w:p w14:paraId="5C77260C" w14:textId="77777777" w:rsidR="00F10435" w:rsidRDefault="00F10435" w:rsidP="00855E41"/>
    <w:sectPr w:rsidR="00F104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A35FD"/>
    <w:multiLevelType w:val="hybridMultilevel"/>
    <w:tmpl w:val="512A156A"/>
    <w:lvl w:ilvl="0" w:tplc="1718703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8E217E"/>
    <w:multiLevelType w:val="hybridMultilevel"/>
    <w:tmpl w:val="24927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90405C"/>
    <w:multiLevelType w:val="hybridMultilevel"/>
    <w:tmpl w:val="BB4AA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sDQ3NjQxsrS0NLRQ0lEKTi0uzszPAykwrAUA1bPcPCwAAAA="/>
  </w:docVars>
  <w:rsids>
    <w:rsidRoot w:val="00E24782"/>
    <w:rsid w:val="00131FEA"/>
    <w:rsid w:val="001D0B33"/>
    <w:rsid w:val="001F22B9"/>
    <w:rsid w:val="00317858"/>
    <w:rsid w:val="00405626"/>
    <w:rsid w:val="00466BB5"/>
    <w:rsid w:val="005C6990"/>
    <w:rsid w:val="006623FC"/>
    <w:rsid w:val="007D7434"/>
    <w:rsid w:val="00855E41"/>
    <w:rsid w:val="00AB5165"/>
    <w:rsid w:val="00E24782"/>
    <w:rsid w:val="00F10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F252A"/>
  <w15:chartTrackingRefBased/>
  <w15:docId w15:val="{BA163E59-ECAF-44C0-91C2-2248CEEA3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626"/>
    <w:pPr>
      <w:ind w:left="720"/>
      <w:contextualSpacing/>
    </w:pPr>
  </w:style>
  <w:style w:type="table" w:styleId="TableGrid">
    <w:name w:val="Table Grid"/>
    <w:basedOn w:val="TableNormal"/>
    <w:uiPriority w:val="39"/>
    <w:rsid w:val="003178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6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53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2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5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14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7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4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9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4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9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34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9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4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3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5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9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5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7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7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7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3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88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54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2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71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84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7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2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1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9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75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11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59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8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03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42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0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5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9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5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1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8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9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9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6</TotalTime>
  <Pages>16</Pages>
  <Words>3215</Words>
  <Characters>18328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wadol Vichitbandha</dc:creator>
  <cp:keywords/>
  <dc:description/>
  <cp:lastModifiedBy>Atiwat Deepo</cp:lastModifiedBy>
  <cp:revision>2</cp:revision>
  <dcterms:created xsi:type="dcterms:W3CDTF">2020-05-02T16:25:00Z</dcterms:created>
  <dcterms:modified xsi:type="dcterms:W3CDTF">2020-05-17T12:36:00Z</dcterms:modified>
</cp:coreProperties>
</file>